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EC35C1" w14:textId="35F5FF3D" w:rsidR="00BE7F94" w:rsidRPr="000C5E67" w:rsidRDefault="00BE7F94" w:rsidP="00BE7F94">
      <w:pPr>
        <w:jc w:val="right"/>
        <w:rPr>
          <w:rFonts w:ascii="Aptos" w:hAnsi="Aptos"/>
          <w:b/>
          <w:bCs/>
          <w:sz w:val="20"/>
          <w:szCs w:val="20"/>
        </w:rPr>
      </w:pPr>
      <w:r w:rsidRPr="000C5E67">
        <w:rPr>
          <w:rFonts w:ascii="Aptos" w:hAnsi="Aptos"/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0A433124" wp14:editId="2C87A994">
            <wp:simplePos x="0" y="0"/>
            <wp:positionH relativeFrom="margin">
              <wp:posOffset>-208280</wp:posOffset>
            </wp:positionH>
            <wp:positionV relativeFrom="paragraph">
              <wp:posOffset>0</wp:posOffset>
            </wp:positionV>
            <wp:extent cx="1485900" cy="1142365"/>
            <wp:effectExtent l="0" t="0" r="0" b="0"/>
            <wp:wrapSquare wrapText="bothSides"/>
            <wp:docPr id="736351403" name="Picture 1" descr="A blue and black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6351403" name="Picture 1" descr="A blue and black logo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89467C" w14:textId="20FCEB59" w:rsidR="00810DF5" w:rsidRPr="00FF25A6" w:rsidRDefault="007835CA" w:rsidP="00BE7F94">
      <w:pPr>
        <w:spacing w:before="720"/>
        <w:jc w:val="right"/>
        <w:rPr>
          <w:rFonts w:ascii="Aptos" w:hAnsi="Aptos"/>
          <w:b/>
          <w:bCs/>
          <w:sz w:val="32"/>
          <w:szCs w:val="32"/>
        </w:rPr>
      </w:pPr>
      <w:r w:rsidRPr="00FF25A6">
        <w:rPr>
          <w:rFonts w:ascii="Aptos" w:hAnsi="Aptos"/>
          <w:b/>
          <w:bCs/>
          <w:sz w:val="32"/>
          <w:szCs w:val="32"/>
        </w:rPr>
        <w:t>HDR Progression</w:t>
      </w:r>
      <w:r w:rsidR="00DF727C" w:rsidRPr="00FF25A6">
        <w:rPr>
          <w:rFonts w:ascii="Aptos" w:hAnsi="Aptos"/>
          <w:b/>
          <w:bCs/>
          <w:sz w:val="32"/>
          <w:szCs w:val="32"/>
        </w:rPr>
        <w:t xml:space="preserve"> Plan</w:t>
      </w:r>
    </w:p>
    <w:p w14:paraId="3D3EFE5C" w14:textId="77777777" w:rsidR="00A22ACF" w:rsidRPr="00FF25A6" w:rsidRDefault="00A22ACF" w:rsidP="00A22ACF">
      <w:pPr>
        <w:jc w:val="both"/>
        <w:rPr>
          <w:rFonts w:ascii="Aptos" w:hAnsi="Aptos" w:cs="Calibri"/>
          <w:sz w:val="32"/>
          <w:szCs w:val="32"/>
        </w:rPr>
      </w:pPr>
    </w:p>
    <w:p w14:paraId="0A99629A" w14:textId="77777777" w:rsidR="000C5E67" w:rsidRDefault="000C5E67" w:rsidP="004C5C59">
      <w:pPr>
        <w:pStyle w:val="BodyText"/>
        <w:jc w:val="both"/>
        <w:rPr>
          <w:rFonts w:ascii="Aptos" w:hAnsi="Aptos"/>
          <w:b w:val="0"/>
          <w:bCs w:val="0"/>
          <w:sz w:val="22"/>
          <w:szCs w:val="22"/>
        </w:rPr>
      </w:pPr>
    </w:p>
    <w:p w14:paraId="14E40C69" w14:textId="77777777" w:rsidR="003C7C0A" w:rsidRPr="006576AD" w:rsidRDefault="003C7C0A" w:rsidP="003C7C0A">
      <w:pPr>
        <w:pStyle w:val="BodyText"/>
        <w:jc w:val="both"/>
        <w:rPr>
          <w:rFonts w:ascii="Aptos" w:hAnsi="Aptos"/>
          <w:b w:val="0"/>
          <w:bCs w:val="0"/>
          <w:sz w:val="22"/>
          <w:szCs w:val="22"/>
          <w:lang w:val="en-AU"/>
        </w:rPr>
      </w:pPr>
      <w:r w:rsidRPr="006576AD">
        <w:rPr>
          <w:rFonts w:ascii="Aptos" w:hAnsi="Aptos"/>
          <w:b w:val="0"/>
          <w:bCs w:val="0"/>
          <w:sz w:val="22"/>
          <w:szCs w:val="22"/>
          <w:lang w:val="en-AU"/>
        </w:rPr>
        <w:t>Complete this form if you are required to submit a Progression Plan in the following circumstances:</w:t>
      </w:r>
    </w:p>
    <w:p w14:paraId="0BBCCA80" w14:textId="77777777" w:rsidR="003C7C0A" w:rsidRPr="006576AD" w:rsidRDefault="003C7C0A" w:rsidP="003C7C0A">
      <w:pPr>
        <w:pStyle w:val="BodyText"/>
        <w:numPr>
          <w:ilvl w:val="0"/>
          <w:numId w:val="37"/>
        </w:numPr>
        <w:jc w:val="both"/>
        <w:rPr>
          <w:rFonts w:ascii="Aptos" w:hAnsi="Aptos"/>
          <w:b w:val="0"/>
          <w:bCs w:val="0"/>
          <w:sz w:val="22"/>
          <w:szCs w:val="22"/>
          <w:lang w:val="en-AU"/>
        </w:rPr>
      </w:pPr>
      <w:r w:rsidRPr="006576AD">
        <w:rPr>
          <w:rFonts w:ascii="Aptos" w:hAnsi="Aptos"/>
          <w:b w:val="0"/>
          <w:bCs w:val="0"/>
          <w:sz w:val="22"/>
          <w:szCs w:val="22"/>
          <w:lang w:val="en-AU"/>
        </w:rPr>
        <w:t>As an intervention strategy at any point of your candidature; </w:t>
      </w:r>
    </w:p>
    <w:p w14:paraId="64B1465F" w14:textId="4705EF8A" w:rsidR="003C7C0A" w:rsidRPr="006576AD" w:rsidRDefault="003C7C0A" w:rsidP="003C7C0A">
      <w:pPr>
        <w:pStyle w:val="BodyText"/>
        <w:numPr>
          <w:ilvl w:val="0"/>
          <w:numId w:val="37"/>
        </w:numPr>
        <w:jc w:val="both"/>
        <w:rPr>
          <w:rFonts w:ascii="Aptos" w:hAnsi="Aptos"/>
          <w:b w:val="0"/>
          <w:bCs w:val="0"/>
          <w:sz w:val="22"/>
          <w:szCs w:val="22"/>
          <w:lang w:val="en-AU"/>
        </w:rPr>
      </w:pPr>
      <w:r w:rsidRPr="006576AD">
        <w:rPr>
          <w:rFonts w:ascii="Aptos" w:hAnsi="Aptos"/>
          <w:b w:val="0"/>
          <w:bCs w:val="0"/>
          <w:sz w:val="22"/>
          <w:szCs w:val="22"/>
          <w:lang w:val="en-AU"/>
        </w:rPr>
        <w:t>Received a Marginal Progress (MP) grade as assessed within the Research Progress Report; or</w:t>
      </w:r>
    </w:p>
    <w:p w14:paraId="7FE59B5A" w14:textId="77777777" w:rsidR="003C7C0A" w:rsidRPr="006576AD" w:rsidRDefault="003C7C0A" w:rsidP="003C7C0A">
      <w:pPr>
        <w:pStyle w:val="BodyText"/>
        <w:numPr>
          <w:ilvl w:val="0"/>
          <w:numId w:val="37"/>
        </w:numPr>
        <w:jc w:val="both"/>
        <w:rPr>
          <w:rFonts w:ascii="Aptos" w:hAnsi="Aptos"/>
          <w:b w:val="0"/>
          <w:bCs w:val="0"/>
          <w:sz w:val="22"/>
          <w:szCs w:val="22"/>
          <w:lang w:val="en-AU"/>
        </w:rPr>
      </w:pPr>
      <w:r w:rsidRPr="006576AD">
        <w:rPr>
          <w:rFonts w:ascii="Aptos" w:hAnsi="Aptos"/>
          <w:b w:val="0"/>
          <w:bCs w:val="0"/>
          <w:sz w:val="22"/>
          <w:szCs w:val="22"/>
          <w:lang w:val="en-AU"/>
        </w:rPr>
        <w:t>Received a Red Academic Progress Status as outlined with the Admission, Enrolment and Academic Progress Rules.</w:t>
      </w:r>
    </w:p>
    <w:p w14:paraId="3E5AF5D1" w14:textId="1E4D7257" w:rsidR="007E6BCD" w:rsidRPr="006576AD" w:rsidRDefault="003C7C0A" w:rsidP="003C7C0A">
      <w:pPr>
        <w:pStyle w:val="BodyText"/>
        <w:rPr>
          <w:rFonts w:ascii="Aptos" w:hAnsi="Aptos"/>
          <w:b w:val="0"/>
          <w:bCs w:val="0"/>
          <w:sz w:val="22"/>
          <w:szCs w:val="22"/>
        </w:rPr>
      </w:pPr>
      <w:r w:rsidRPr="006576AD">
        <w:rPr>
          <w:rFonts w:ascii="Aptos" w:hAnsi="Aptos"/>
          <w:b w:val="0"/>
          <w:bCs w:val="0"/>
          <w:sz w:val="22"/>
          <w:szCs w:val="22"/>
          <w:lang w:val="en-AU"/>
        </w:rPr>
        <w:br/>
        <w:t xml:space="preserve">For milestone or candidature extensions, use the </w:t>
      </w:r>
      <w:r w:rsidR="006576AD">
        <w:rPr>
          <w:rFonts w:ascii="Aptos" w:hAnsi="Aptos"/>
          <w:b w:val="0"/>
          <w:bCs w:val="0"/>
          <w:sz w:val="22"/>
          <w:szCs w:val="22"/>
          <w:lang w:val="en-AU"/>
        </w:rPr>
        <w:t xml:space="preserve">relevant </w:t>
      </w:r>
      <w:hyperlink r:id="rId12" w:history="1">
        <w:r w:rsidRPr="006576AD">
          <w:rPr>
            <w:rStyle w:val="Hyperlink"/>
            <w:rFonts w:ascii="Aptos" w:hAnsi="Aptos"/>
            <w:b w:val="0"/>
            <w:bCs w:val="0"/>
            <w:sz w:val="22"/>
            <w:szCs w:val="22"/>
            <w:lang w:val="en-AU"/>
          </w:rPr>
          <w:t>Extension to a Milestone Form</w:t>
        </w:r>
      </w:hyperlink>
      <w:r w:rsidRPr="006576AD">
        <w:rPr>
          <w:rFonts w:ascii="Aptos" w:hAnsi="Aptos"/>
          <w:b w:val="0"/>
          <w:bCs w:val="0"/>
          <w:sz w:val="22"/>
          <w:szCs w:val="22"/>
          <w:lang w:val="en-AU"/>
        </w:rPr>
        <w:t>.</w:t>
      </w:r>
      <w:r w:rsidRPr="006576AD">
        <w:rPr>
          <w:rFonts w:ascii="Aptos" w:hAnsi="Aptos"/>
          <w:b w:val="0"/>
          <w:bCs w:val="0"/>
          <w:sz w:val="22"/>
          <w:szCs w:val="22"/>
          <w:lang w:val="en-AU"/>
        </w:rPr>
        <w:br/>
        <w:t>For Completion Scholarship application, use the </w:t>
      </w:r>
      <w:hyperlink r:id="rId13" w:history="1">
        <w:r w:rsidRPr="006576AD">
          <w:rPr>
            <w:rStyle w:val="Hyperlink"/>
            <w:rFonts w:ascii="Aptos" w:hAnsi="Aptos"/>
            <w:b w:val="0"/>
            <w:bCs w:val="0"/>
            <w:sz w:val="22"/>
            <w:szCs w:val="22"/>
            <w:lang w:val="en-AU"/>
          </w:rPr>
          <w:t>HDR Living Stipend Scholarship Completion Application Form</w:t>
        </w:r>
      </w:hyperlink>
      <w:r w:rsidRPr="006576AD">
        <w:rPr>
          <w:rFonts w:ascii="Aptos" w:hAnsi="Aptos"/>
          <w:b w:val="0"/>
          <w:bCs w:val="0"/>
          <w:sz w:val="22"/>
          <w:szCs w:val="22"/>
          <w:lang w:val="en-AU"/>
        </w:rPr>
        <w:t>.</w:t>
      </w:r>
    </w:p>
    <w:p w14:paraId="67CC69B1" w14:textId="77777777" w:rsidR="003C7C0A" w:rsidRPr="006576AD" w:rsidRDefault="003C7C0A" w:rsidP="004C5C59">
      <w:pPr>
        <w:pStyle w:val="BodyText"/>
        <w:jc w:val="both"/>
        <w:rPr>
          <w:rFonts w:ascii="Aptos" w:hAnsi="Aptos"/>
          <w:b w:val="0"/>
          <w:bCs w:val="0"/>
          <w:sz w:val="22"/>
          <w:szCs w:val="22"/>
        </w:rPr>
      </w:pPr>
    </w:p>
    <w:p w14:paraId="715BBBEE" w14:textId="6A696173" w:rsidR="007E6BCD" w:rsidRPr="006576AD" w:rsidRDefault="007E6BCD" w:rsidP="004C5C59">
      <w:pPr>
        <w:pStyle w:val="BodyText"/>
        <w:jc w:val="both"/>
        <w:rPr>
          <w:rFonts w:ascii="Aptos" w:hAnsi="Aptos"/>
          <w:b w:val="0"/>
          <w:bCs w:val="0"/>
          <w:sz w:val="22"/>
          <w:szCs w:val="22"/>
        </w:rPr>
      </w:pPr>
      <w:r w:rsidRPr="006576AD">
        <w:rPr>
          <w:rFonts w:ascii="Aptos" w:hAnsi="Aptos"/>
          <w:b w:val="0"/>
          <w:bCs w:val="0"/>
          <w:sz w:val="22"/>
          <w:szCs w:val="22"/>
        </w:rPr>
        <w:t>This</w:t>
      </w:r>
      <w:r w:rsidRPr="006576AD">
        <w:rPr>
          <w:rFonts w:ascii="Aptos" w:hAnsi="Aptos"/>
          <w:b w:val="0"/>
          <w:bCs w:val="0"/>
          <w:spacing w:val="-3"/>
          <w:sz w:val="22"/>
          <w:szCs w:val="22"/>
        </w:rPr>
        <w:t xml:space="preserve"> </w:t>
      </w:r>
      <w:r w:rsidRPr="006576AD">
        <w:rPr>
          <w:rFonts w:ascii="Aptos" w:hAnsi="Aptos"/>
          <w:b w:val="0"/>
          <w:bCs w:val="0"/>
          <w:sz w:val="22"/>
          <w:szCs w:val="22"/>
        </w:rPr>
        <w:t>HDR</w:t>
      </w:r>
      <w:r w:rsidRPr="006576AD">
        <w:rPr>
          <w:rFonts w:ascii="Aptos" w:hAnsi="Aptos"/>
          <w:b w:val="0"/>
          <w:bCs w:val="0"/>
          <w:spacing w:val="-3"/>
          <w:sz w:val="22"/>
          <w:szCs w:val="22"/>
        </w:rPr>
        <w:t xml:space="preserve"> </w:t>
      </w:r>
      <w:r w:rsidRPr="006576AD">
        <w:rPr>
          <w:rFonts w:ascii="Aptos" w:hAnsi="Aptos"/>
          <w:b w:val="0"/>
          <w:bCs w:val="0"/>
          <w:sz w:val="22"/>
          <w:szCs w:val="22"/>
        </w:rPr>
        <w:t>Progression</w:t>
      </w:r>
      <w:r w:rsidRPr="006576AD">
        <w:rPr>
          <w:rFonts w:ascii="Aptos" w:hAnsi="Aptos"/>
          <w:b w:val="0"/>
          <w:bCs w:val="0"/>
          <w:spacing w:val="-3"/>
          <w:sz w:val="22"/>
          <w:szCs w:val="22"/>
        </w:rPr>
        <w:t xml:space="preserve"> </w:t>
      </w:r>
      <w:r w:rsidRPr="006576AD">
        <w:rPr>
          <w:rFonts w:ascii="Aptos" w:hAnsi="Aptos"/>
          <w:b w:val="0"/>
          <w:bCs w:val="0"/>
          <w:sz w:val="22"/>
          <w:szCs w:val="22"/>
        </w:rPr>
        <w:t>Plan</w:t>
      </w:r>
      <w:r w:rsidRPr="006576AD">
        <w:rPr>
          <w:rFonts w:ascii="Aptos" w:hAnsi="Aptos"/>
          <w:b w:val="0"/>
          <w:bCs w:val="0"/>
          <w:spacing w:val="-3"/>
          <w:sz w:val="22"/>
          <w:szCs w:val="22"/>
        </w:rPr>
        <w:t xml:space="preserve"> </w:t>
      </w:r>
      <w:r w:rsidRPr="006576AD">
        <w:rPr>
          <w:rFonts w:ascii="Aptos" w:hAnsi="Aptos"/>
          <w:b w:val="0"/>
          <w:bCs w:val="0"/>
          <w:sz w:val="22"/>
          <w:szCs w:val="22"/>
        </w:rPr>
        <w:t>must</w:t>
      </w:r>
      <w:r w:rsidRPr="006576AD">
        <w:rPr>
          <w:rFonts w:ascii="Aptos" w:hAnsi="Aptos"/>
          <w:b w:val="0"/>
          <w:bCs w:val="0"/>
          <w:spacing w:val="-2"/>
          <w:sz w:val="22"/>
          <w:szCs w:val="22"/>
        </w:rPr>
        <w:t xml:space="preserve"> </w:t>
      </w:r>
      <w:r w:rsidRPr="006576AD">
        <w:rPr>
          <w:rFonts w:ascii="Aptos" w:hAnsi="Aptos"/>
          <w:b w:val="0"/>
          <w:bCs w:val="0"/>
          <w:sz w:val="22"/>
          <w:szCs w:val="22"/>
        </w:rPr>
        <w:t>be</w:t>
      </w:r>
      <w:r w:rsidRPr="006576AD">
        <w:rPr>
          <w:rFonts w:ascii="Aptos" w:hAnsi="Aptos"/>
          <w:b w:val="0"/>
          <w:bCs w:val="0"/>
          <w:spacing w:val="-4"/>
          <w:sz w:val="22"/>
          <w:szCs w:val="22"/>
        </w:rPr>
        <w:t xml:space="preserve"> </w:t>
      </w:r>
      <w:r w:rsidRPr="006576AD">
        <w:rPr>
          <w:rFonts w:ascii="Aptos" w:hAnsi="Aptos"/>
          <w:b w:val="0"/>
          <w:bCs w:val="0"/>
          <w:sz w:val="22"/>
          <w:szCs w:val="22"/>
        </w:rPr>
        <w:t>completed</w:t>
      </w:r>
      <w:r w:rsidRPr="006576AD">
        <w:rPr>
          <w:rFonts w:ascii="Aptos" w:hAnsi="Aptos"/>
          <w:b w:val="0"/>
          <w:bCs w:val="0"/>
          <w:spacing w:val="-3"/>
          <w:sz w:val="22"/>
          <w:szCs w:val="22"/>
        </w:rPr>
        <w:t xml:space="preserve"> </w:t>
      </w:r>
      <w:r w:rsidRPr="006576AD">
        <w:rPr>
          <w:rFonts w:ascii="Aptos" w:hAnsi="Aptos"/>
          <w:b w:val="0"/>
          <w:bCs w:val="0"/>
          <w:sz w:val="22"/>
          <w:szCs w:val="22"/>
        </w:rPr>
        <w:t>by</w:t>
      </w:r>
      <w:r w:rsidRPr="006576AD">
        <w:rPr>
          <w:rFonts w:ascii="Aptos" w:hAnsi="Aptos"/>
          <w:b w:val="0"/>
          <w:bCs w:val="0"/>
          <w:spacing w:val="-3"/>
          <w:sz w:val="22"/>
          <w:szCs w:val="22"/>
        </w:rPr>
        <w:t xml:space="preserve"> </w:t>
      </w:r>
      <w:r w:rsidRPr="006576AD">
        <w:rPr>
          <w:rFonts w:ascii="Aptos" w:hAnsi="Aptos"/>
          <w:b w:val="0"/>
          <w:bCs w:val="0"/>
          <w:sz w:val="22"/>
          <w:szCs w:val="22"/>
        </w:rPr>
        <w:t>the</w:t>
      </w:r>
      <w:r w:rsidRPr="006576AD">
        <w:rPr>
          <w:rFonts w:ascii="Aptos" w:hAnsi="Aptos"/>
          <w:b w:val="0"/>
          <w:bCs w:val="0"/>
          <w:spacing w:val="-3"/>
          <w:sz w:val="22"/>
          <w:szCs w:val="22"/>
        </w:rPr>
        <w:t xml:space="preserve"> </w:t>
      </w:r>
      <w:r w:rsidR="000C5E67" w:rsidRPr="006576AD">
        <w:rPr>
          <w:rFonts w:ascii="Aptos" w:hAnsi="Aptos"/>
          <w:b w:val="0"/>
          <w:bCs w:val="0"/>
          <w:spacing w:val="-3"/>
          <w:sz w:val="22"/>
          <w:szCs w:val="22"/>
        </w:rPr>
        <w:t>HDR</w:t>
      </w:r>
      <w:r w:rsidRPr="006576AD">
        <w:rPr>
          <w:rFonts w:ascii="Aptos" w:hAnsi="Aptos"/>
          <w:b w:val="0"/>
          <w:bCs w:val="0"/>
          <w:spacing w:val="-3"/>
          <w:sz w:val="22"/>
          <w:szCs w:val="22"/>
        </w:rPr>
        <w:t xml:space="preserve"> </w:t>
      </w:r>
      <w:r w:rsidRPr="006576AD">
        <w:rPr>
          <w:rFonts w:ascii="Aptos" w:hAnsi="Aptos"/>
          <w:b w:val="0"/>
          <w:bCs w:val="0"/>
          <w:sz w:val="22"/>
          <w:szCs w:val="22"/>
        </w:rPr>
        <w:t>candidate</w:t>
      </w:r>
      <w:r w:rsidRPr="006576AD">
        <w:rPr>
          <w:rFonts w:ascii="Aptos" w:hAnsi="Aptos"/>
          <w:b w:val="0"/>
          <w:bCs w:val="0"/>
          <w:spacing w:val="-3"/>
          <w:sz w:val="22"/>
          <w:szCs w:val="22"/>
        </w:rPr>
        <w:t xml:space="preserve"> </w:t>
      </w:r>
      <w:r w:rsidRPr="006576AD">
        <w:rPr>
          <w:rFonts w:ascii="Aptos" w:hAnsi="Aptos"/>
          <w:b w:val="0"/>
          <w:bCs w:val="0"/>
          <w:sz w:val="22"/>
          <w:szCs w:val="22"/>
        </w:rPr>
        <w:t xml:space="preserve">in consultation with their </w:t>
      </w:r>
      <w:r w:rsidR="000C5E67" w:rsidRPr="006576AD">
        <w:rPr>
          <w:rFonts w:ascii="Aptos" w:hAnsi="Aptos"/>
          <w:b w:val="0"/>
          <w:bCs w:val="0"/>
          <w:sz w:val="22"/>
          <w:szCs w:val="22"/>
        </w:rPr>
        <w:t>P</w:t>
      </w:r>
      <w:r w:rsidRPr="006576AD">
        <w:rPr>
          <w:rFonts w:ascii="Aptos" w:hAnsi="Aptos"/>
          <w:b w:val="0"/>
          <w:bCs w:val="0"/>
          <w:sz w:val="22"/>
          <w:szCs w:val="22"/>
        </w:rPr>
        <w:t xml:space="preserve">rincipal </w:t>
      </w:r>
      <w:r w:rsidR="000C5E67" w:rsidRPr="006576AD">
        <w:rPr>
          <w:rFonts w:ascii="Aptos" w:hAnsi="Aptos"/>
          <w:b w:val="0"/>
          <w:bCs w:val="0"/>
          <w:sz w:val="22"/>
          <w:szCs w:val="22"/>
        </w:rPr>
        <w:t>S</w:t>
      </w:r>
      <w:r w:rsidRPr="006576AD">
        <w:rPr>
          <w:rFonts w:ascii="Aptos" w:hAnsi="Aptos"/>
          <w:b w:val="0"/>
          <w:bCs w:val="0"/>
          <w:sz w:val="22"/>
          <w:szCs w:val="22"/>
        </w:rPr>
        <w:t>upervisor</w:t>
      </w:r>
      <w:r w:rsidRPr="006576AD">
        <w:rPr>
          <w:rFonts w:ascii="Aptos" w:hAnsi="Aptos"/>
          <w:b w:val="0"/>
          <w:bCs w:val="0"/>
          <w:spacing w:val="-2"/>
          <w:sz w:val="22"/>
          <w:szCs w:val="22"/>
        </w:rPr>
        <w:t xml:space="preserve">. For further information, refer to the </w:t>
      </w:r>
      <w:hyperlink r:id="rId14">
        <w:r w:rsidR="005B458A" w:rsidRPr="006576AD">
          <w:rPr>
            <w:rStyle w:val="Hyperlink"/>
            <w:rFonts w:ascii="Aptos" w:hAnsi="Aptos"/>
            <w:b w:val="0"/>
            <w:bCs w:val="0"/>
            <w:spacing w:val="-2"/>
            <w:sz w:val="22"/>
            <w:szCs w:val="22"/>
          </w:rPr>
          <w:t>Guideline: HDR Progression Plan</w:t>
        </w:r>
      </w:hyperlink>
      <w:r w:rsidRPr="006576AD">
        <w:rPr>
          <w:rFonts w:ascii="Aptos" w:hAnsi="Aptos"/>
          <w:b w:val="0"/>
          <w:bCs w:val="0"/>
          <w:spacing w:val="-2"/>
          <w:sz w:val="22"/>
          <w:szCs w:val="22"/>
        </w:rPr>
        <w:t>.</w:t>
      </w:r>
    </w:p>
    <w:p w14:paraId="3404575B" w14:textId="77777777" w:rsidR="00D55FB5" w:rsidRPr="006576AD" w:rsidRDefault="00D55FB5" w:rsidP="00196C65">
      <w:pPr>
        <w:pStyle w:val="BodyText"/>
        <w:rPr>
          <w:rFonts w:ascii="Aptos" w:hAnsi="Aptos"/>
          <w:b w:val="0"/>
          <w:bCs w:val="0"/>
          <w:spacing w:val="-3"/>
          <w:sz w:val="22"/>
          <w:szCs w:val="22"/>
        </w:rPr>
      </w:pPr>
    </w:p>
    <w:p w14:paraId="43585A69" w14:textId="4E3DBA3C" w:rsidR="007835CA" w:rsidRPr="006576AD" w:rsidRDefault="007835CA" w:rsidP="006306AC">
      <w:pPr>
        <w:pStyle w:val="BodyText"/>
        <w:pBdr>
          <w:bottom w:val="single" w:sz="4" w:space="1" w:color="auto"/>
        </w:pBdr>
        <w:rPr>
          <w:rFonts w:ascii="Aptos" w:hAnsi="Aptos"/>
          <w:sz w:val="22"/>
          <w:szCs w:val="22"/>
        </w:rPr>
      </w:pPr>
      <w:bookmarkStart w:id="0" w:name="_Hlk233641171"/>
      <w:r w:rsidRPr="006576AD">
        <w:rPr>
          <w:rFonts w:ascii="Aptos" w:hAnsi="Aptos"/>
          <w:sz w:val="22"/>
          <w:szCs w:val="22"/>
        </w:rPr>
        <w:t>Please</w:t>
      </w:r>
      <w:r w:rsidRPr="006576AD">
        <w:rPr>
          <w:rFonts w:ascii="Aptos" w:hAnsi="Aptos"/>
          <w:spacing w:val="-6"/>
          <w:sz w:val="22"/>
          <w:szCs w:val="22"/>
        </w:rPr>
        <w:t xml:space="preserve"> </w:t>
      </w:r>
      <w:r w:rsidR="00950605" w:rsidRPr="006576AD">
        <w:rPr>
          <w:rFonts w:ascii="Aptos" w:hAnsi="Aptos"/>
          <w:sz w:val="22"/>
          <w:szCs w:val="22"/>
        </w:rPr>
        <w:t>submit</w:t>
      </w:r>
      <w:r w:rsidRPr="006576AD">
        <w:rPr>
          <w:rFonts w:ascii="Aptos" w:hAnsi="Aptos"/>
          <w:spacing w:val="-2"/>
          <w:sz w:val="22"/>
          <w:szCs w:val="22"/>
        </w:rPr>
        <w:t xml:space="preserve"> </w:t>
      </w:r>
      <w:r w:rsidRPr="006576AD">
        <w:rPr>
          <w:rFonts w:ascii="Aptos" w:hAnsi="Aptos"/>
          <w:sz w:val="22"/>
          <w:szCs w:val="22"/>
        </w:rPr>
        <w:t>your</w:t>
      </w:r>
      <w:r w:rsidRPr="006576AD">
        <w:rPr>
          <w:rFonts w:ascii="Aptos" w:hAnsi="Aptos"/>
          <w:spacing w:val="-4"/>
          <w:sz w:val="22"/>
          <w:szCs w:val="22"/>
        </w:rPr>
        <w:t xml:space="preserve"> </w:t>
      </w:r>
      <w:r w:rsidRPr="006576AD">
        <w:rPr>
          <w:rFonts w:ascii="Aptos" w:hAnsi="Aptos"/>
          <w:sz w:val="22"/>
          <w:szCs w:val="22"/>
        </w:rPr>
        <w:t>approved</w:t>
      </w:r>
      <w:r w:rsidRPr="006576AD">
        <w:rPr>
          <w:rFonts w:ascii="Aptos" w:hAnsi="Aptos"/>
          <w:spacing w:val="-2"/>
          <w:sz w:val="22"/>
          <w:szCs w:val="22"/>
        </w:rPr>
        <w:t xml:space="preserve"> </w:t>
      </w:r>
      <w:r w:rsidRPr="006576AD">
        <w:rPr>
          <w:rFonts w:ascii="Aptos" w:hAnsi="Aptos"/>
          <w:sz w:val="22"/>
          <w:szCs w:val="22"/>
        </w:rPr>
        <w:t>HDR Progression</w:t>
      </w:r>
      <w:r w:rsidRPr="006576AD">
        <w:rPr>
          <w:rFonts w:ascii="Aptos" w:hAnsi="Aptos"/>
          <w:spacing w:val="-3"/>
          <w:sz w:val="22"/>
          <w:szCs w:val="22"/>
        </w:rPr>
        <w:t xml:space="preserve"> </w:t>
      </w:r>
      <w:r w:rsidRPr="006576AD">
        <w:rPr>
          <w:rFonts w:ascii="Aptos" w:hAnsi="Aptos"/>
          <w:sz w:val="22"/>
          <w:szCs w:val="22"/>
        </w:rPr>
        <w:t>Plan</w:t>
      </w:r>
      <w:r w:rsidRPr="006576AD">
        <w:rPr>
          <w:rFonts w:ascii="Aptos" w:hAnsi="Aptos"/>
          <w:spacing w:val="-3"/>
          <w:sz w:val="22"/>
          <w:szCs w:val="22"/>
        </w:rPr>
        <w:t xml:space="preserve"> </w:t>
      </w:r>
      <w:r w:rsidR="00950605" w:rsidRPr="006576AD">
        <w:rPr>
          <w:rFonts w:ascii="Aptos" w:hAnsi="Aptos"/>
          <w:sz w:val="22"/>
          <w:szCs w:val="22"/>
        </w:rPr>
        <w:t xml:space="preserve">via the </w:t>
      </w:r>
      <w:hyperlink r:id="rId15">
        <w:r w:rsidR="00950605" w:rsidRPr="006576AD">
          <w:rPr>
            <w:rStyle w:val="Hyperlink"/>
            <w:rFonts w:ascii="Aptos" w:hAnsi="Aptos"/>
            <w:sz w:val="22"/>
            <w:szCs w:val="22"/>
            <w:lang w:val="en-AU"/>
          </w:rPr>
          <w:t>Progression Plan - Submission portal</w:t>
        </w:r>
      </w:hyperlink>
      <w:r w:rsidR="00950605" w:rsidRPr="006576AD">
        <w:rPr>
          <w:rFonts w:ascii="Aptos" w:hAnsi="Aptos"/>
          <w:sz w:val="22"/>
          <w:szCs w:val="22"/>
        </w:rPr>
        <w:t>.</w:t>
      </w:r>
    </w:p>
    <w:p w14:paraId="6AD19F15" w14:textId="77777777" w:rsidR="006306AC" w:rsidRDefault="006306AC" w:rsidP="006306AC">
      <w:pPr>
        <w:pStyle w:val="BodyText"/>
        <w:pBdr>
          <w:bottom w:val="single" w:sz="4" w:space="1" w:color="auto"/>
        </w:pBdr>
        <w:rPr>
          <w:rFonts w:ascii="Aptos" w:hAnsi="Aptos"/>
          <w:sz w:val="20"/>
          <w:szCs w:val="20"/>
        </w:rPr>
      </w:pPr>
    </w:p>
    <w:bookmarkEnd w:id="0"/>
    <w:p w14:paraId="29553165" w14:textId="77777777" w:rsidR="009C53BA" w:rsidRPr="000C5E67" w:rsidRDefault="009C53BA" w:rsidP="00A22ACF">
      <w:pPr>
        <w:jc w:val="both"/>
        <w:rPr>
          <w:rFonts w:ascii="Aptos" w:hAnsi="Aptos" w:cs="Calibri"/>
          <w:sz w:val="20"/>
          <w:szCs w:val="20"/>
        </w:rPr>
      </w:pPr>
    </w:p>
    <w:tbl>
      <w:tblPr>
        <w:tblW w:w="10206" w:type="dxa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85"/>
        <w:gridCol w:w="2821"/>
        <w:gridCol w:w="14"/>
        <w:gridCol w:w="1686"/>
        <w:gridCol w:w="3700"/>
      </w:tblGrid>
      <w:tr w:rsidR="007835CA" w:rsidRPr="0040528A" w14:paraId="089ACDC6" w14:textId="77777777" w:rsidTr="007835CA">
        <w:trPr>
          <w:trHeight w:val="567"/>
          <w:jc w:val="center"/>
        </w:trPr>
        <w:tc>
          <w:tcPr>
            <w:tcW w:w="10206" w:type="dxa"/>
            <w:gridSpan w:val="5"/>
            <w:vAlign w:val="center"/>
          </w:tcPr>
          <w:p w14:paraId="1A1DE9B0" w14:textId="77777777" w:rsidR="007835CA" w:rsidRPr="0040528A" w:rsidRDefault="007835CA" w:rsidP="00FC2A6A">
            <w:pPr>
              <w:pStyle w:val="TableParagraph"/>
              <w:ind w:left="57" w:right="57"/>
              <w:rPr>
                <w:rFonts w:ascii="Aptos" w:hAnsi="Aptos"/>
                <w:b/>
                <w:sz w:val="24"/>
                <w:szCs w:val="24"/>
              </w:rPr>
            </w:pPr>
            <w:r w:rsidRPr="0040528A">
              <w:rPr>
                <w:rFonts w:ascii="Aptos" w:hAnsi="Aptos"/>
                <w:b/>
                <w:sz w:val="24"/>
                <w:szCs w:val="24"/>
              </w:rPr>
              <w:t>SECTION</w:t>
            </w:r>
            <w:r w:rsidRPr="0040528A">
              <w:rPr>
                <w:rFonts w:ascii="Aptos" w:hAnsi="Aptos"/>
                <w:b/>
                <w:spacing w:val="-4"/>
                <w:sz w:val="24"/>
                <w:szCs w:val="24"/>
              </w:rPr>
              <w:t xml:space="preserve"> </w:t>
            </w:r>
            <w:r w:rsidRPr="0040528A">
              <w:rPr>
                <w:rFonts w:ascii="Aptos" w:hAnsi="Aptos"/>
                <w:b/>
                <w:sz w:val="24"/>
                <w:szCs w:val="24"/>
              </w:rPr>
              <w:t>A:</w:t>
            </w:r>
            <w:r w:rsidRPr="0040528A">
              <w:rPr>
                <w:rFonts w:ascii="Aptos" w:hAnsi="Aptos"/>
                <w:b/>
                <w:spacing w:val="-1"/>
                <w:sz w:val="24"/>
                <w:szCs w:val="24"/>
              </w:rPr>
              <w:t xml:space="preserve"> </w:t>
            </w:r>
            <w:r w:rsidRPr="0040528A">
              <w:rPr>
                <w:rFonts w:ascii="Aptos" w:hAnsi="Aptos"/>
                <w:b/>
                <w:sz w:val="24"/>
                <w:szCs w:val="24"/>
              </w:rPr>
              <w:t>CANDIDATE</w:t>
            </w:r>
            <w:r w:rsidRPr="0040528A">
              <w:rPr>
                <w:rFonts w:ascii="Aptos" w:hAnsi="Aptos"/>
                <w:b/>
                <w:spacing w:val="-2"/>
                <w:sz w:val="24"/>
                <w:szCs w:val="24"/>
              </w:rPr>
              <w:t xml:space="preserve"> DETAILS</w:t>
            </w:r>
          </w:p>
        </w:tc>
      </w:tr>
      <w:tr w:rsidR="007835CA" w:rsidRPr="000C5E67" w14:paraId="4FEB0379" w14:textId="77777777" w:rsidTr="00737FA3">
        <w:trPr>
          <w:trHeight w:val="499"/>
          <w:jc w:val="center"/>
        </w:trPr>
        <w:tc>
          <w:tcPr>
            <w:tcW w:w="1985" w:type="dxa"/>
            <w:vAlign w:val="center"/>
          </w:tcPr>
          <w:p w14:paraId="35D4C753" w14:textId="77777777" w:rsidR="007835CA" w:rsidRPr="000C5E67" w:rsidRDefault="007835CA" w:rsidP="00FC2A6A">
            <w:pPr>
              <w:pStyle w:val="TableParagraph"/>
              <w:ind w:left="57" w:right="57"/>
              <w:rPr>
                <w:rFonts w:ascii="Aptos" w:hAnsi="Aptos"/>
                <w:sz w:val="20"/>
                <w:szCs w:val="20"/>
              </w:rPr>
            </w:pPr>
            <w:r w:rsidRPr="000C5E67">
              <w:rPr>
                <w:rFonts w:ascii="Aptos" w:hAnsi="Aptos"/>
                <w:sz w:val="20"/>
                <w:szCs w:val="20"/>
              </w:rPr>
              <w:t>Family</w:t>
            </w:r>
            <w:r w:rsidRPr="000C5E67">
              <w:rPr>
                <w:rFonts w:ascii="Aptos" w:hAnsi="Aptos"/>
                <w:spacing w:val="-5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spacing w:val="-2"/>
                <w:sz w:val="20"/>
                <w:szCs w:val="20"/>
              </w:rPr>
              <w:t>Name:</w:t>
            </w:r>
          </w:p>
        </w:tc>
        <w:sdt>
          <w:sdtPr>
            <w:rPr>
              <w:rFonts w:ascii="Aptos" w:hAnsi="Aptos"/>
              <w:sz w:val="20"/>
              <w:szCs w:val="20"/>
            </w:rPr>
            <w:id w:val="1257169002"/>
            <w:placeholder>
              <w:docPart w:val="1E8544A3402142DC83BC1748D72640C5"/>
            </w:placeholder>
            <w:showingPlcHdr/>
            <w:text/>
          </w:sdtPr>
          <w:sdtEndPr/>
          <w:sdtContent>
            <w:tc>
              <w:tcPr>
                <w:tcW w:w="2821" w:type="dxa"/>
                <w:vAlign w:val="center"/>
              </w:tcPr>
              <w:p w14:paraId="3EEF7CF1" w14:textId="33893EA6" w:rsidR="007835CA" w:rsidRPr="000C5E67" w:rsidRDefault="00B1671C" w:rsidP="00FC2A6A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</w:t>
                </w:r>
                <w:r w:rsidR="007835CA"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.</w:t>
                </w:r>
              </w:p>
            </w:tc>
          </w:sdtContent>
        </w:sdt>
        <w:tc>
          <w:tcPr>
            <w:tcW w:w="1700" w:type="dxa"/>
            <w:gridSpan w:val="2"/>
          </w:tcPr>
          <w:p w14:paraId="0498EF76" w14:textId="77777777" w:rsidR="007835CA" w:rsidRPr="000C5E67" w:rsidRDefault="007835CA" w:rsidP="00FC2A6A">
            <w:pPr>
              <w:pStyle w:val="TableParagraph"/>
              <w:spacing w:before="132"/>
              <w:ind w:left="57" w:right="57"/>
              <w:rPr>
                <w:rFonts w:ascii="Aptos" w:hAnsi="Aptos"/>
                <w:sz w:val="20"/>
                <w:szCs w:val="20"/>
              </w:rPr>
            </w:pPr>
            <w:r w:rsidRPr="000C5E67">
              <w:rPr>
                <w:rFonts w:ascii="Aptos" w:hAnsi="Aptos"/>
                <w:sz w:val="20"/>
                <w:szCs w:val="20"/>
              </w:rPr>
              <w:t>Given</w:t>
            </w:r>
            <w:r w:rsidRPr="000C5E67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spacing w:val="-2"/>
                <w:sz w:val="20"/>
                <w:szCs w:val="20"/>
              </w:rPr>
              <w:t>Name(s):</w:t>
            </w:r>
          </w:p>
        </w:tc>
        <w:sdt>
          <w:sdtPr>
            <w:rPr>
              <w:rFonts w:ascii="Aptos" w:hAnsi="Aptos"/>
              <w:sz w:val="20"/>
              <w:szCs w:val="20"/>
            </w:rPr>
            <w:id w:val="-391109946"/>
            <w:placeholder>
              <w:docPart w:val="F66FCF31BBFF417BB0F46E7A13BBE175"/>
            </w:placeholder>
            <w:showingPlcHdr/>
            <w:text/>
          </w:sdtPr>
          <w:sdtEndPr/>
          <w:sdtContent>
            <w:tc>
              <w:tcPr>
                <w:tcW w:w="3700" w:type="dxa"/>
                <w:vAlign w:val="center"/>
              </w:tcPr>
              <w:p w14:paraId="7A274766" w14:textId="2BCE865A" w:rsidR="007835CA" w:rsidRPr="000C5E67" w:rsidRDefault="00B1671C" w:rsidP="00FC2A6A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tc>
          </w:sdtContent>
        </w:sdt>
      </w:tr>
      <w:tr w:rsidR="007835CA" w:rsidRPr="000C5E67" w14:paraId="30E07A6F" w14:textId="77777777" w:rsidTr="00737FA3">
        <w:trPr>
          <w:trHeight w:val="499"/>
          <w:jc w:val="center"/>
        </w:trPr>
        <w:tc>
          <w:tcPr>
            <w:tcW w:w="1985" w:type="dxa"/>
            <w:vAlign w:val="center"/>
          </w:tcPr>
          <w:p w14:paraId="05F116B2" w14:textId="77777777" w:rsidR="007835CA" w:rsidRPr="000C5E67" w:rsidRDefault="007835CA" w:rsidP="00FC2A6A">
            <w:pPr>
              <w:pStyle w:val="TableParagraph"/>
              <w:ind w:left="57" w:right="57"/>
              <w:rPr>
                <w:rFonts w:ascii="Aptos" w:hAnsi="Aptos"/>
                <w:sz w:val="20"/>
                <w:szCs w:val="20"/>
              </w:rPr>
            </w:pPr>
            <w:r w:rsidRPr="000C5E67">
              <w:rPr>
                <w:rFonts w:ascii="Aptos" w:hAnsi="Aptos"/>
                <w:sz w:val="20"/>
                <w:szCs w:val="20"/>
              </w:rPr>
              <w:t>Student</w:t>
            </w:r>
            <w:r w:rsidRPr="000C5E67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spacing w:val="-2"/>
                <w:sz w:val="20"/>
                <w:szCs w:val="20"/>
              </w:rPr>
              <w:t>Number:</w:t>
            </w:r>
          </w:p>
        </w:tc>
        <w:sdt>
          <w:sdtPr>
            <w:rPr>
              <w:rFonts w:ascii="Aptos" w:hAnsi="Aptos"/>
              <w:sz w:val="20"/>
              <w:szCs w:val="20"/>
            </w:rPr>
            <w:id w:val="-1953774452"/>
            <w:placeholder>
              <w:docPart w:val="808A0B93C1D34E58A3CB07A6738B3225"/>
            </w:placeholder>
            <w:showingPlcHdr/>
            <w:text/>
          </w:sdtPr>
          <w:sdtEndPr/>
          <w:sdtContent>
            <w:tc>
              <w:tcPr>
                <w:tcW w:w="2821" w:type="dxa"/>
                <w:vAlign w:val="center"/>
              </w:tcPr>
              <w:p w14:paraId="0D00670F" w14:textId="0E2CDD68" w:rsidR="007835CA" w:rsidRPr="000C5E67" w:rsidRDefault="00B1671C" w:rsidP="00FC2A6A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tc>
          </w:sdtContent>
        </w:sdt>
        <w:tc>
          <w:tcPr>
            <w:tcW w:w="1700" w:type="dxa"/>
            <w:gridSpan w:val="2"/>
          </w:tcPr>
          <w:p w14:paraId="637E6D5C" w14:textId="77777777" w:rsidR="007835CA" w:rsidRPr="000C5E67" w:rsidRDefault="007835CA" w:rsidP="00FC2A6A">
            <w:pPr>
              <w:pStyle w:val="TableParagraph"/>
              <w:spacing w:before="132"/>
              <w:ind w:left="57" w:right="57"/>
              <w:rPr>
                <w:rFonts w:ascii="Aptos" w:hAnsi="Aptos"/>
                <w:sz w:val="20"/>
                <w:szCs w:val="20"/>
              </w:rPr>
            </w:pPr>
            <w:r w:rsidRPr="000C5E67">
              <w:rPr>
                <w:rFonts w:ascii="Aptos" w:hAnsi="Aptos"/>
                <w:spacing w:val="-2"/>
                <w:sz w:val="20"/>
                <w:szCs w:val="20"/>
              </w:rPr>
              <w:t>School:</w:t>
            </w:r>
          </w:p>
        </w:tc>
        <w:tc>
          <w:tcPr>
            <w:tcW w:w="3700" w:type="dxa"/>
          </w:tcPr>
          <w:p w14:paraId="04364422" w14:textId="77777777" w:rsidR="007835CA" w:rsidRPr="000C5E67" w:rsidRDefault="00F7744E" w:rsidP="00FC2A6A">
            <w:pPr>
              <w:pStyle w:val="TableParagraph"/>
              <w:spacing w:before="101"/>
              <w:ind w:left="57" w:right="57"/>
              <w:rPr>
                <w:rFonts w:ascii="Aptos" w:hAnsi="Aptos"/>
                <w:sz w:val="20"/>
                <w:szCs w:val="20"/>
              </w:rPr>
            </w:pPr>
            <w:sdt>
              <w:sdtPr>
                <w:rPr>
                  <w:rFonts w:ascii="Aptos" w:hAnsi="Aptos"/>
                  <w:color w:val="444444"/>
                  <w:spacing w:val="-2"/>
                  <w:sz w:val="20"/>
                  <w:szCs w:val="20"/>
                </w:rPr>
                <w:id w:val="1645149597"/>
                <w:placeholder>
                  <w:docPart w:val="C7966BBF6C734A31B95FF41EFFECF8B3"/>
                </w:placeholder>
                <w:showingPlcHdr/>
                <w:dropDownList>
                  <w:listItem w:value="Choose an item."/>
                  <w:listItem w:displayText="School of Arts and Humanities" w:value="School of Arts and Humanities"/>
                  <w:listItem w:displayText="School of Business and Law" w:value="School of Business and Law"/>
                  <w:listItem w:displayText="School of Education" w:value="School of Education"/>
                  <w:listItem w:displayText="School of Engineering" w:value="School of Engineering"/>
                  <w:listItem w:displayText="School of Medical and Health Sciences" w:value="School of Medical and Health Sciences"/>
                  <w:listItem w:displayText="School of Nursing and Midwifery" w:value="School of Nursing and Midwifery"/>
                  <w:listItem w:displayText="School of Science" w:value="School of Science"/>
                  <w:listItem w:displayText="Western Australian Academy of Performing Arts" w:value="Western Australian Academy of Performing Arts"/>
                  <w:listItem w:displayText="Kurongkurl Katitjin" w:value="Kurongkurl Katitjin"/>
                </w:dropDownList>
              </w:sdtPr>
              <w:sdtEndPr/>
              <w:sdtContent>
                <w:r w:rsidR="007835CA"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7835CA" w:rsidRPr="000C5E67" w14:paraId="0CB2CC25" w14:textId="77777777" w:rsidTr="00737FA3">
        <w:trPr>
          <w:trHeight w:val="499"/>
          <w:jc w:val="center"/>
        </w:trPr>
        <w:tc>
          <w:tcPr>
            <w:tcW w:w="1985" w:type="dxa"/>
            <w:vAlign w:val="center"/>
          </w:tcPr>
          <w:p w14:paraId="2EC5C300" w14:textId="77777777" w:rsidR="007835CA" w:rsidRPr="000C5E67" w:rsidRDefault="007835CA" w:rsidP="00FC2A6A">
            <w:pPr>
              <w:pStyle w:val="TableParagraph"/>
              <w:ind w:left="57" w:right="57"/>
              <w:rPr>
                <w:rFonts w:ascii="Aptos" w:hAnsi="Aptos"/>
                <w:sz w:val="20"/>
                <w:szCs w:val="20"/>
              </w:rPr>
            </w:pPr>
            <w:r w:rsidRPr="000C5E67">
              <w:rPr>
                <w:rFonts w:ascii="Aptos" w:hAnsi="Aptos"/>
                <w:sz w:val="20"/>
                <w:szCs w:val="20"/>
              </w:rPr>
              <w:t>Principal</w:t>
            </w:r>
            <w:r w:rsidRPr="000C5E67">
              <w:rPr>
                <w:rFonts w:ascii="Aptos" w:hAnsi="Aptos"/>
                <w:spacing w:val="-5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spacing w:val="-2"/>
                <w:sz w:val="20"/>
                <w:szCs w:val="20"/>
              </w:rPr>
              <w:t>Supervisor:</w:t>
            </w:r>
          </w:p>
        </w:tc>
        <w:sdt>
          <w:sdtPr>
            <w:rPr>
              <w:rFonts w:ascii="Aptos" w:hAnsi="Aptos"/>
              <w:sz w:val="20"/>
              <w:szCs w:val="20"/>
            </w:rPr>
            <w:id w:val="1591892642"/>
            <w:placeholder>
              <w:docPart w:val="5CE7D2D780F44FD6B56B03ECCD75F789"/>
            </w:placeholder>
            <w:showingPlcHdr/>
            <w:text/>
          </w:sdtPr>
          <w:sdtEndPr/>
          <w:sdtContent>
            <w:tc>
              <w:tcPr>
                <w:tcW w:w="8221" w:type="dxa"/>
                <w:gridSpan w:val="4"/>
                <w:vAlign w:val="center"/>
              </w:tcPr>
              <w:p w14:paraId="73D6A632" w14:textId="4E219B7F" w:rsidR="007835CA" w:rsidRPr="000C5E67" w:rsidRDefault="00B1671C" w:rsidP="00FC2A6A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tc>
          </w:sdtContent>
        </w:sdt>
      </w:tr>
      <w:tr w:rsidR="007835CA" w:rsidRPr="000C5E67" w14:paraId="14E9B8D5" w14:textId="77777777" w:rsidTr="00737FA3">
        <w:trPr>
          <w:trHeight w:val="499"/>
          <w:jc w:val="center"/>
        </w:trPr>
        <w:tc>
          <w:tcPr>
            <w:tcW w:w="1985" w:type="dxa"/>
            <w:vAlign w:val="center"/>
          </w:tcPr>
          <w:p w14:paraId="424E6435" w14:textId="77777777" w:rsidR="007835CA" w:rsidRPr="000C5E67" w:rsidRDefault="007835CA" w:rsidP="00FC2A6A">
            <w:pPr>
              <w:pStyle w:val="TableParagraph"/>
              <w:ind w:left="57" w:right="57"/>
              <w:rPr>
                <w:rFonts w:ascii="Aptos" w:hAnsi="Aptos"/>
                <w:sz w:val="20"/>
                <w:szCs w:val="20"/>
              </w:rPr>
            </w:pPr>
            <w:r w:rsidRPr="000C5E67">
              <w:rPr>
                <w:rFonts w:ascii="Aptos" w:hAnsi="Aptos"/>
                <w:sz w:val="20"/>
                <w:szCs w:val="20"/>
              </w:rPr>
              <w:t>Course Level:</w:t>
            </w:r>
          </w:p>
        </w:tc>
        <w:tc>
          <w:tcPr>
            <w:tcW w:w="8221" w:type="dxa"/>
            <w:gridSpan w:val="4"/>
            <w:vAlign w:val="center"/>
          </w:tcPr>
          <w:p w14:paraId="54672B01" w14:textId="77777777" w:rsidR="007835CA" w:rsidRPr="000C5E67" w:rsidRDefault="00F7744E" w:rsidP="00FC2A6A">
            <w:pPr>
              <w:pStyle w:val="TableParagraph"/>
              <w:ind w:left="57" w:right="57"/>
              <w:rPr>
                <w:rFonts w:ascii="Aptos" w:hAnsi="Aptos"/>
                <w:sz w:val="20"/>
                <w:szCs w:val="20"/>
              </w:rPr>
            </w:pPr>
            <w:sdt>
              <w:sdtPr>
                <w:rPr>
                  <w:rFonts w:ascii="Aptos" w:hAnsi="Aptos"/>
                  <w:color w:val="444444"/>
                  <w:spacing w:val="-2"/>
                  <w:sz w:val="20"/>
                  <w:szCs w:val="20"/>
                </w:rPr>
                <w:id w:val="-550919022"/>
                <w:placeholder>
                  <w:docPart w:val="646D8E58F398419EBBE891F7F7C73E35"/>
                </w:placeholder>
                <w:showingPlcHdr/>
                <w:dropDownList>
                  <w:listItem w:value="Choose an item."/>
                  <w:listItem w:displayText="Masters by Research" w:value="Masters by Research"/>
                  <w:listItem w:displayText="Doctor of Philosophy" w:value="Doctor of Philosophy"/>
                  <w:listItem w:displayText="Doctor of Philosophy (Integrated)" w:value="Doctor of Philosophy (Integrated)"/>
                </w:dropDownList>
              </w:sdtPr>
              <w:sdtEndPr/>
              <w:sdtContent>
                <w:r w:rsidR="007835CA"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7835CA" w:rsidRPr="000C5E67" w14:paraId="52ED1CF6" w14:textId="77777777" w:rsidTr="00737FA3">
        <w:trPr>
          <w:trHeight w:val="499"/>
          <w:jc w:val="center"/>
        </w:trPr>
        <w:tc>
          <w:tcPr>
            <w:tcW w:w="4820" w:type="dxa"/>
            <w:gridSpan w:val="3"/>
            <w:vAlign w:val="center"/>
          </w:tcPr>
          <w:p w14:paraId="65647355" w14:textId="4E16AF93" w:rsidR="007835CA" w:rsidRPr="000C5E67" w:rsidRDefault="007835CA" w:rsidP="00FC2A6A">
            <w:pPr>
              <w:pStyle w:val="TableParagraph"/>
              <w:ind w:left="57" w:right="57"/>
              <w:rPr>
                <w:rFonts w:ascii="Aptos" w:hAnsi="Aptos"/>
                <w:sz w:val="20"/>
                <w:szCs w:val="20"/>
              </w:rPr>
            </w:pPr>
            <w:r w:rsidRPr="000C5E67">
              <w:rPr>
                <w:rFonts w:ascii="Aptos" w:hAnsi="Aptos"/>
                <w:sz w:val="20"/>
                <w:szCs w:val="20"/>
              </w:rPr>
              <w:t>Are</w:t>
            </w:r>
            <w:r w:rsidRPr="000C5E67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sz w:val="20"/>
                <w:szCs w:val="20"/>
              </w:rPr>
              <w:t>you</w:t>
            </w:r>
            <w:r w:rsidRPr="000C5E67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sz w:val="20"/>
                <w:szCs w:val="20"/>
              </w:rPr>
              <w:t>currently</w:t>
            </w:r>
            <w:r w:rsidRPr="000C5E67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sz w:val="20"/>
                <w:szCs w:val="20"/>
              </w:rPr>
              <w:t>on</w:t>
            </w:r>
            <w:r w:rsidRPr="000C5E67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sz w:val="20"/>
                <w:szCs w:val="20"/>
              </w:rPr>
              <w:t>or</w:t>
            </w:r>
            <w:r w:rsidRPr="000C5E67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sz w:val="20"/>
                <w:szCs w:val="20"/>
              </w:rPr>
              <w:t>have you</w:t>
            </w:r>
            <w:r w:rsidRPr="000C5E67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sz w:val="20"/>
                <w:szCs w:val="20"/>
              </w:rPr>
              <w:t>applied</w:t>
            </w:r>
            <w:r w:rsidRPr="000C5E67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sz w:val="20"/>
                <w:szCs w:val="20"/>
              </w:rPr>
              <w:t>for</w:t>
            </w:r>
            <w:r w:rsidRPr="000C5E67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sz w:val="20"/>
                <w:szCs w:val="20"/>
              </w:rPr>
              <w:t>an</w:t>
            </w:r>
            <w:r w:rsidRPr="000C5E67">
              <w:rPr>
                <w:rFonts w:ascii="Aptos" w:hAnsi="Aptos"/>
                <w:spacing w:val="-2"/>
                <w:sz w:val="20"/>
                <w:szCs w:val="20"/>
              </w:rPr>
              <w:t xml:space="preserve"> internship?</w:t>
            </w:r>
          </w:p>
        </w:tc>
        <w:tc>
          <w:tcPr>
            <w:tcW w:w="5386" w:type="dxa"/>
            <w:gridSpan w:val="2"/>
            <w:vAlign w:val="center"/>
          </w:tcPr>
          <w:p w14:paraId="59A9674F" w14:textId="77777777" w:rsidR="007835CA" w:rsidRPr="000C5E67" w:rsidRDefault="00F7744E" w:rsidP="00FC2A6A">
            <w:pPr>
              <w:pStyle w:val="TableParagraph"/>
              <w:ind w:left="57" w:right="57"/>
              <w:rPr>
                <w:rFonts w:ascii="Aptos" w:hAnsi="Aptos"/>
                <w:sz w:val="20"/>
                <w:szCs w:val="20"/>
              </w:rPr>
            </w:pPr>
            <w:sdt>
              <w:sdtPr>
                <w:rPr>
                  <w:rFonts w:ascii="Aptos" w:hAnsi="Aptos"/>
                  <w:color w:val="444444"/>
                  <w:spacing w:val="-2"/>
                  <w:sz w:val="20"/>
                  <w:szCs w:val="20"/>
                </w:rPr>
                <w:id w:val="414286009"/>
                <w:placeholder>
                  <w:docPart w:val="B48CD3C9252A4A79A23D49AB86072A92"/>
                </w:placeholder>
                <w:showingPlcHdr/>
                <w:dropDownList>
                  <w:listItem w:value="Choose an item."/>
                  <w:listItem w:displayText="I have applied for an Internship" w:value="I have applied for an Internship"/>
                  <w:listItem w:displayText="I am currently on an Internship" w:value="I am currently on an Internship"/>
                  <w:listItem w:displayText="Not applicable" w:value="Not applicable"/>
                </w:dropDownList>
              </w:sdtPr>
              <w:sdtEndPr/>
              <w:sdtContent>
                <w:r w:rsidR="007835CA"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</w:tbl>
    <w:p w14:paraId="7EEA6FF1" w14:textId="77777777" w:rsidR="009C53BA" w:rsidRPr="0040528A" w:rsidRDefault="009C53BA" w:rsidP="00A22ACF">
      <w:pPr>
        <w:jc w:val="both"/>
        <w:rPr>
          <w:rFonts w:ascii="Aptos" w:hAnsi="Aptos" w:cs="Calibri"/>
        </w:rPr>
      </w:pPr>
    </w:p>
    <w:tbl>
      <w:tblPr>
        <w:tblW w:w="10206" w:type="dxa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2"/>
        <w:gridCol w:w="7088"/>
        <w:gridCol w:w="2556"/>
      </w:tblGrid>
      <w:tr w:rsidR="00B315DB" w:rsidRPr="0040528A" w14:paraId="7EC88926" w14:textId="77777777" w:rsidTr="000A03CC">
        <w:trPr>
          <w:trHeight w:val="567"/>
          <w:jc w:val="center"/>
        </w:trPr>
        <w:tc>
          <w:tcPr>
            <w:tcW w:w="10206" w:type="dxa"/>
            <w:gridSpan w:val="3"/>
            <w:vAlign w:val="center"/>
          </w:tcPr>
          <w:p w14:paraId="22FA7E35" w14:textId="680CDB92" w:rsidR="00B315DB" w:rsidRPr="0040528A" w:rsidRDefault="00B315DB" w:rsidP="000A03CC">
            <w:pPr>
              <w:pStyle w:val="TableParagraph"/>
              <w:ind w:left="57"/>
              <w:jc w:val="both"/>
              <w:rPr>
                <w:rFonts w:ascii="Aptos" w:hAnsi="Aptos"/>
                <w:b/>
                <w:spacing w:val="-2"/>
                <w:sz w:val="24"/>
                <w:szCs w:val="24"/>
              </w:rPr>
            </w:pPr>
            <w:r w:rsidRPr="0040528A">
              <w:rPr>
                <w:rFonts w:ascii="Aptos" w:hAnsi="Aptos"/>
                <w:b/>
                <w:sz w:val="24"/>
                <w:szCs w:val="24"/>
              </w:rPr>
              <w:t>SECTION</w:t>
            </w:r>
            <w:r w:rsidRPr="0040528A">
              <w:rPr>
                <w:rFonts w:ascii="Aptos" w:hAnsi="Aptos"/>
                <w:b/>
                <w:spacing w:val="-5"/>
                <w:sz w:val="24"/>
                <w:szCs w:val="24"/>
              </w:rPr>
              <w:t xml:space="preserve"> </w:t>
            </w:r>
            <w:r w:rsidRPr="0040528A">
              <w:rPr>
                <w:rFonts w:ascii="Aptos" w:hAnsi="Aptos"/>
                <w:b/>
                <w:sz w:val="24"/>
                <w:szCs w:val="24"/>
              </w:rPr>
              <w:t>B:</w:t>
            </w:r>
            <w:r w:rsidRPr="0040528A">
              <w:rPr>
                <w:rFonts w:ascii="Aptos" w:hAnsi="Aptos"/>
                <w:b/>
                <w:spacing w:val="-1"/>
                <w:sz w:val="24"/>
                <w:szCs w:val="24"/>
              </w:rPr>
              <w:t xml:space="preserve"> </w:t>
            </w:r>
            <w:r w:rsidRPr="0040528A">
              <w:rPr>
                <w:rFonts w:ascii="Aptos" w:hAnsi="Aptos"/>
                <w:b/>
                <w:sz w:val="24"/>
                <w:szCs w:val="24"/>
              </w:rPr>
              <w:t>PROGRESSION</w:t>
            </w:r>
            <w:r w:rsidRPr="0040528A">
              <w:rPr>
                <w:rFonts w:ascii="Aptos" w:hAnsi="Aptos"/>
                <w:b/>
                <w:spacing w:val="-3"/>
                <w:sz w:val="24"/>
                <w:szCs w:val="24"/>
              </w:rPr>
              <w:t xml:space="preserve"> </w:t>
            </w:r>
            <w:r w:rsidRPr="0040528A">
              <w:rPr>
                <w:rFonts w:ascii="Aptos" w:hAnsi="Aptos"/>
                <w:b/>
                <w:sz w:val="24"/>
                <w:szCs w:val="24"/>
              </w:rPr>
              <w:t>PLAN</w:t>
            </w:r>
            <w:r w:rsidRPr="0040528A">
              <w:rPr>
                <w:rFonts w:ascii="Aptos" w:hAnsi="Aptos"/>
                <w:b/>
                <w:spacing w:val="-2"/>
                <w:sz w:val="24"/>
                <w:szCs w:val="24"/>
              </w:rPr>
              <w:t xml:space="preserve"> DETAILS</w:t>
            </w:r>
          </w:p>
        </w:tc>
      </w:tr>
      <w:tr w:rsidR="00B315DB" w:rsidRPr="000C5E67" w14:paraId="5AA19BA6" w14:textId="77777777" w:rsidTr="00737CFB">
        <w:trPr>
          <w:trHeight w:val="454"/>
          <w:jc w:val="center"/>
        </w:trPr>
        <w:tc>
          <w:tcPr>
            <w:tcW w:w="7650" w:type="dxa"/>
            <w:gridSpan w:val="2"/>
            <w:vAlign w:val="center"/>
          </w:tcPr>
          <w:p w14:paraId="6E426519" w14:textId="77777777" w:rsidR="00B315DB" w:rsidRPr="000C5E67" w:rsidRDefault="00B315DB" w:rsidP="00737CFB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0C5E67">
              <w:rPr>
                <w:rFonts w:ascii="Aptos" w:hAnsi="Aptos"/>
                <w:b/>
                <w:sz w:val="20"/>
                <w:szCs w:val="20"/>
              </w:rPr>
              <w:t>Goals</w:t>
            </w:r>
            <w:r w:rsidRPr="000C5E67">
              <w:rPr>
                <w:rFonts w:ascii="Aptos" w:hAnsi="Aptos"/>
                <w:b/>
                <w:spacing w:val="-3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b/>
                <w:sz w:val="20"/>
                <w:szCs w:val="20"/>
              </w:rPr>
              <w:t>to</w:t>
            </w:r>
            <w:r w:rsidRPr="000C5E67">
              <w:rPr>
                <w:rFonts w:ascii="Aptos" w:hAnsi="Aptos"/>
                <w:b/>
                <w:spacing w:val="-2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b/>
                <w:sz w:val="20"/>
                <w:szCs w:val="20"/>
              </w:rPr>
              <w:t>be</w:t>
            </w:r>
            <w:r w:rsidRPr="000C5E67">
              <w:rPr>
                <w:rFonts w:ascii="Aptos" w:hAnsi="Aptos"/>
                <w:b/>
                <w:spacing w:val="-4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b/>
                <w:sz w:val="20"/>
                <w:szCs w:val="20"/>
              </w:rPr>
              <w:t>achieved</w:t>
            </w:r>
            <w:r w:rsidRPr="000C5E67">
              <w:rPr>
                <w:rFonts w:ascii="Aptos" w:hAnsi="Aptos"/>
                <w:b/>
                <w:spacing w:val="-2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b/>
                <w:sz w:val="20"/>
                <w:szCs w:val="20"/>
              </w:rPr>
              <w:t>during</w:t>
            </w:r>
            <w:r w:rsidRPr="000C5E67">
              <w:rPr>
                <w:rFonts w:ascii="Aptos" w:hAnsi="Aptos"/>
                <w:b/>
                <w:spacing w:val="-3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b/>
                <w:sz w:val="20"/>
                <w:szCs w:val="20"/>
              </w:rPr>
              <w:t>this progression</w:t>
            </w:r>
            <w:r w:rsidRPr="000C5E67">
              <w:rPr>
                <w:rFonts w:ascii="Aptos" w:hAnsi="Aptos"/>
                <w:b/>
                <w:spacing w:val="-2"/>
                <w:sz w:val="20"/>
                <w:szCs w:val="20"/>
              </w:rPr>
              <w:t xml:space="preserve"> plan:</w:t>
            </w:r>
          </w:p>
        </w:tc>
        <w:tc>
          <w:tcPr>
            <w:tcW w:w="2556" w:type="dxa"/>
            <w:vAlign w:val="center"/>
          </w:tcPr>
          <w:p w14:paraId="042D5850" w14:textId="77777777" w:rsidR="00B315DB" w:rsidRPr="000C5E67" w:rsidRDefault="00B315DB" w:rsidP="00737CFB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0C5E67">
              <w:rPr>
                <w:rFonts w:ascii="Aptos" w:hAnsi="Aptos"/>
                <w:b/>
                <w:sz w:val="20"/>
                <w:szCs w:val="20"/>
              </w:rPr>
              <w:t>Due</w:t>
            </w:r>
            <w:r w:rsidRPr="000C5E67">
              <w:rPr>
                <w:rFonts w:ascii="Aptos" w:hAnsi="Aptos"/>
                <w:b/>
                <w:spacing w:val="-1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b/>
                <w:spacing w:val="-2"/>
                <w:sz w:val="20"/>
                <w:szCs w:val="20"/>
              </w:rPr>
              <w:t>Date:</w:t>
            </w:r>
          </w:p>
        </w:tc>
      </w:tr>
      <w:tr w:rsidR="00B315DB" w:rsidRPr="000C5E67" w14:paraId="7B4DB9E4" w14:textId="77777777" w:rsidTr="003A66DD">
        <w:trPr>
          <w:trHeight w:val="761"/>
          <w:jc w:val="center"/>
        </w:trPr>
        <w:tc>
          <w:tcPr>
            <w:tcW w:w="562" w:type="dxa"/>
            <w:vAlign w:val="center"/>
          </w:tcPr>
          <w:p w14:paraId="04DD1E0D" w14:textId="77777777" w:rsidR="00B315DB" w:rsidRPr="000C5E67" w:rsidRDefault="00B315DB" w:rsidP="00737CFB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0C5E67">
              <w:rPr>
                <w:rFonts w:ascii="Aptos" w:hAnsi="Aptos"/>
                <w:b/>
                <w:color w:val="40464F"/>
                <w:spacing w:val="-5"/>
                <w:sz w:val="20"/>
                <w:szCs w:val="20"/>
              </w:rPr>
              <w:t>1.</w:t>
            </w:r>
          </w:p>
        </w:tc>
        <w:tc>
          <w:tcPr>
            <w:tcW w:w="7088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751733996"/>
              <w:placeholder>
                <w:docPart w:val="F40C135AEA804882A4DAFB8112DE2035"/>
              </w:placeholder>
              <w:showingPlcHdr/>
              <w:text/>
            </w:sdtPr>
            <w:sdtEndPr/>
            <w:sdtContent>
              <w:p w14:paraId="31D69E08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2063366263"/>
            <w:placeholder>
              <w:docPart w:val="5B158EBC02A745DA8D5F6FD1C9767808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556" w:type="dxa"/>
                <w:vAlign w:val="center"/>
              </w:tcPr>
              <w:p w14:paraId="1179736C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</w:tr>
      <w:tr w:rsidR="00B315DB" w:rsidRPr="000C5E67" w14:paraId="200981A4" w14:textId="77777777" w:rsidTr="003A66DD">
        <w:trPr>
          <w:trHeight w:val="761"/>
          <w:jc w:val="center"/>
        </w:trPr>
        <w:tc>
          <w:tcPr>
            <w:tcW w:w="562" w:type="dxa"/>
            <w:vAlign w:val="center"/>
          </w:tcPr>
          <w:p w14:paraId="6FE160DA" w14:textId="77777777" w:rsidR="00B315DB" w:rsidRPr="000C5E67" w:rsidRDefault="00B315DB" w:rsidP="00737CFB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0C5E67">
              <w:rPr>
                <w:rFonts w:ascii="Aptos" w:hAnsi="Aptos"/>
                <w:b/>
                <w:color w:val="40464F"/>
                <w:spacing w:val="-5"/>
                <w:sz w:val="20"/>
                <w:szCs w:val="20"/>
              </w:rPr>
              <w:t>2.</w:t>
            </w:r>
          </w:p>
        </w:tc>
        <w:tc>
          <w:tcPr>
            <w:tcW w:w="7088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11254535"/>
              <w:placeholder>
                <w:docPart w:val="4DB49E1F43754BC2A3E63B9C832EA0E3"/>
              </w:placeholder>
              <w:showingPlcHdr/>
              <w:text/>
            </w:sdtPr>
            <w:sdtEndPr/>
            <w:sdtContent>
              <w:p w14:paraId="344D834E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-971517296"/>
            <w:placeholder>
              <w:docPart w:val="66782F3429D24A889D57DB5862154250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556" w:type="dxa"/>
                <w:vAlign w:val="center"/>
              </w:tcPr>
              <w:p w14:paraId="1CB327C5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</w:tr>
      <w:tr w:rsidR="00B315DB" w:rsidRPr="000C5E67" w14:paraId="584BB781" w14:textId="77777777" w:rsidTr="003A66DD">
        <w:trPr>
          <w:trHeight w:val="761"/>
          <w:jc w:val="center"/>
        </w:trPr>
        <w:tc>
          <w:tcPr>
            <w:tcW w:w="562" w:type="dxa"/>
            <w:vAlign w:val="center"/>
          </w:tcPr>
          <w:p w14:paraId="27BF3896" w14:textId="77777777" w:rsidR="00B315DB" w:rsidRPr="000C5E67" w:rsidRDefault="00B315DB" w:rsidP="00737CFB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0C5E67">
              <w:rPr>
                <w:rFonts w:ascii="Aptos" w:hAnsi="Aptos"/>
                <w:b/>
                <w:color w:val="40464F"/>
                <w:spacing w:val="-5"/>
                <w:sz w:val="20"/>
                <w:szCs w:val="20"/>
              </w:rPr>
              <w:t>3.</w:t>
            </w:r>
          </w:p>
        </w:tc>
        <w:tc>
          <w:tcPr>
            <w:tcW w:w="7088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994317416"/>
              <w:placeholder>
                <w:docPart w:val="501E3A91D86847DC81DE5FF3DDF511A8"/>
              </w:placeholder>
              <w:showingPlcHdr/>
              <w:text/>
            </w:sdtPr>
            <w:sdtEndPr/>
            <w:sdtContent>
              <w:p w14:paraId="6DEA9B52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75109672"/>
            <w:placeholder>
              <w:docPart w:val="B62DCC196D804B889476F8DAE0F0D272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556" w:type="dxa"/>
                <w:vAlign w:val="center"/>
              </w:tcPr>
              <w:p w14:paraId="5C5587E8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</w:tr>
      <w:tr w:rsidR="00B315DB" w:rsidRPr="000C5E67" w14:paraId="3B2940BA" w14:textId="77777777" w:rsidTr="003A66DD">
        <w:trPr>
          <w:trHeight w:val="761"/>
          <w:jc w:val="center"/>
        </w:trPr>
        <w:tc>
          <w:tcPr>
            <w:tcW w:w="562" w:type="dxa"/>
            <w:vAlign w:val="center"/>
          </w:tcPr>
          <w:p w14:paraId="6BCBC31A" w14:textId="77777777" w:rsidR="00B315DB" w:rsidRPr="000C5E67" w:rsidRDefault="00B315DB" w:rsidP="00737CFB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0C5E67">
              <w:rPr>
                <w:rFonts w:ascii="Aptos" w:hAnsi="Aptos"/>
                <w:b/>
                <w:color w:val="40464F"/>
                <w:spacing w:val="-5"/>
                <w:sz w:val="20"/>
                <w:szCs w:val="20"/>
              </w:rPr>
              <w:t>4.</w:t>
            </w:r>
          </w:p>
        </w:tc>
        <w:tc>
          <w:tcPr>
            <w:tcW w:w="7088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2040930442"/>
              <w:placeholder>
                <w:docPart w:val="A1822741BAE94B17B9A448AA12A240C0"/>
              </w:placeholder>
              <w:showingPlcHdr/>
              <w:text/>
            </w:sdtPr>
            <w:sdtEndPr/>
            <w:sdtContent>
              <w:p w14:paraId="0308A43A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-1133712953"/>
            <w:placeholder>
              <w:docPart w:val="29F116B8A5AC45629EFC04600F67A473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556" w:type="dxa"/>
                <w:vAlign w:val="center"/>
              </w:tcPr>
              <w:p w14:paraId="7D90E835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</w:tr>
      <w:tr w:rsidR="00B315DB" w:rsidRPr="000C5E67" w14:paraId="5EFC6376" w14:textId="77777777" w:rsidTr="003A66DD">
        <w:trPr>
          <w:trHeight w:val="761"/>
          <w:jc w:val="center"/>
        </w:trPr>
        <w:tc>
          <w:tcPr>
            <w:tcW w:w="562" w:type="dxa"/>
            <w:vAlign w:val="center"/>
          </w:tcPr>
          <w:p w14:paraId="38A4F9B6" w14:textId="77777777" w:rsidR="00B315DB" w:rsidRPr="000C5E67" w:rsidRDefault="00B315DB" w:rsidP="00737CFB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0C5E67">
              <w:rPr>
                <w:rFonts w:ascii="Aptos" w:hAnsi="Aptos"/>
                <w:b/>
                <w:color w:val="40464F"/>
                <w:spacing w:val="-5"/>
                <w:sz w:val="20"/>
                <w:szCs w:val="20"/>
              </w:rPr>
              <w:t>5.</w:t>
            </w:r>
          </w:p>
        </w:tc>
        <w:tc>
          <w:tcPr>
            <w:tcW w:w="7088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484660200"/>
              <w:placeholder>
                <w:docPart w:val="D6EB994222E34C229E4D3F54EBD66CA8"/>
              </w:placeholder>
              <w:showingPlcHdr/>
              <w:text/>
            </w:sdtPr>
            <w:sdtEndPr/>
            <w:sdtContent>
              <w:p w14:paraId="2C0C824D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970260690"/>
            <w:placeholder>
              <w:docPart w:val="C836D8C1E0C04D9A990BE209BD826ADA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556" w:type="dxa"/>
                <w:vAlign w:val="center"/>
              </w:tcPr>
              <w:p w14:paraId="76EF8CE0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</w:tr>
    </w:tbl>
    <w:p w14:paraId="44424DED" w14:textId="77777777" w:rsidR="009C53BA" w:rsidRDefault="009C53BA">
      <w:r>
        <w:br w:type="page"/>
      </w:r>
    </w:p>
    <w:tbl>
      <w:tblPr>
        <w:tblW w:w="10206" w:type="dxa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71"/>
        <w:gridCol w:w="2622"/>
        <w:gridCol w:w="2557"/>
        <w:gridCol w:w="2556"/>
      </w:tblGrid>
      <w:tr w:rsidR="00B315DB" w:rsidRPr="000C5E67" w14:paraId="453702D6" w14:textId="77777777" w:rsidTr="00737CFB">
        <w:trPr>
          <w:trHeight w:val="454"/>
          <w:jc w:val="center"/>
        </w:trPr>
        <w:tc>
          <w:tcPr>
            <w:tcW w:w="10206" w:type="dxa"/>
            <w:gridSpan w:val="4"/>
            <w:vAlign w:val="center"/>
          </w:tcPr>
          <w:p w14:paraId="138089E6" w14:textId="04C2E7C6" w:rsidR="00B315DB" w:rsidRPr="000C5E67" w:rsidRDefault="00B315DB" w:rsidP="00737CFB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0C5E67">
              <w:rPr>
                <w:rFonts w:ascii="Aptos" w:hAnsi="Aptos"/>
                <w:b/>
                <w:sz w:val="20"/>
                <w:szCs w:val="20"/>
              </w:rPr>
              <w:lastRenderedPageBreak/>
              <w:t>Dates</w:t>
            </w:r>
            <w:r w:rsidRPr="000C5E67">
              <w:rPr>
                <w:rFonts w:ascii="Aptos" w:hAnsi="Aptos"/>
                <w:b/>
                <w:spacing w:val="-2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b/>
                <w:sz w:val="20"/>
                <w:szCs w:val="20"/>
              </w:rPr>
              <w:t>you</w:t>
            </w:r>
            <w:r w:rsidRPr="000C5E67">
              <w:rPr>
                <w:rFonts w:ascii="Aptos" w:hAnsi="Aptos"/>
                <w:b/>
                <w:spacing w:val="-3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b/>
                <w:sz w:val="20"/>
                <w:szCs w:val="20"/>
              </w:rPr>
              <w:t>will</w:t>
            </w:r>
            <w:r w:rsidRPr="000C5E67">
              <w:rPr>
                <w:rFonts w:ascii="Aptos" w:hAnsi="Aptos"/>
                <w:b/>
                <w:spacing w:val="-2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b/>
                <w:sz w:val="20"/>
                <w:szCs w:val="20"/>
              </w:rPr>
              <w:t>meet</w:t>
            </w:r>
            <w:r w:rsidRPr="000C5E67">
              <w:rPr>
                <w:rFonts w:ascii="Aptos" w:hAnsi="Aptos"/>
                <w:b/>
                <w:spacing w:val="-1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b/>
                <w:sz w:val="20"/>
                <w:szCs w:val="20"/>
              </w:rPr>
              <w:t>with</w:t>
            </w:r>
            <w:r w:rsidRPr="000C5E67">
              <w:rPr>
                <w:rFonts w:ascii="Aptos" w:hAnsi="Aptos"/>
                <w:b/>
                <w:spacing w:val="-3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b/>
                <w:sz w:val="20"/>
                <w:szCs w:val="20"/>
              </w:rPr>
              <w:t>your</w:t>
            </w:r>
            <w:r w:rsidRPr="000C5E67">
              <w:rPr>
                <w:rFonts w:ascii="Aptos" w:hAnsi="Aptos"/>
                <w:b/>
                <w:spacing w:val="-1"/>
                <w:sz w:val="20"/>
                <w:szCs w:val="20"/>
              </w:rPr>
              <w:t xml:space="preserve"> </w:t>
            </w:r>
            <w:proofErr w:type="gramStart"/>
            <w:r w:rsidRPr="000C5E67">
              <w:rPr>
                <w:rFonts w:ascii="Aptos" w:hAnsi="Aptos"/>
                <w:b/>
                <w:spacing w:val="-2"/>
                <w:sz w:val="20"/>
                <w:szCs w:val="20"/>
              </w:rPr>
              <w:t>Supervisor</w:t>
            </w:r>
            <w:proofErr w:type="gramEnd"/>
            <w:r w:rsidRPr="000C5E67">
              <w:rPr>
                <w:rFonts w:ascii="Aptos" w:hAnsi="Aptos"/>
                <w:b/>
                <w:spacing w:val="-2"/>
                <w:sz w:val="20"/>
                <w:szCs w:val="20"/>
              </w:rPr>
              <w:t>(s):</w:t>
            </w:r>
          </w:p>
        </w:tc>
      </w:tr>
      <w:tr w:rsidR="00B315DB" w:rsidRPr="000C5E67" w14:paraId="7331A5ED" w14:textId="77777777" w:rsidTr="00737CFB">
        <w:trPr>
          <w:trHeight w:val="454"/>
          <w:jc w:val="center"/>
        </w:trPr>
        <w:tc>
          <w:tcPr>
            <w:tcW w:w="2471" w:type="dxa"/>
            <w:vAlign w:val="center"/>
          </w:tcPr>
          <w:p w14:paraId="6A74B41D" w14:textId="77777777" w:rsidR="00B315DB" w:rsidRPr="000C5E67" w:rsidRDefault="00B315DB" w:rsidP="00737CFB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0C5E67">
              <w:rPr>
                <w:rFonts w:ascii="Aptos" w:hAnsi="Aptos"/>
                <w:b/>
                <w:spacing w:val="-4"/>
                <w:sz w:val="20"/>
                <w:szCs w:val="20"/>
              </w:rPr>
              <w:t>Date</w:t>
            </w:r>
          </w:p>
        </w:tc>
        <w:tc>
          <w:tcPr>
            <w:tcW w:w="2622" w:type="dxa"/>
            <w:vAlign w:val="center"/>
          </w:tcPr>
          <w:p w14:paraId="1A2EBDB7" w14:textId="77777777" w:rsidR="00B315DB" w:rsidRPr="000C5E67" w:rsidRDefault="00B315DB" w:rsidP="00737CFB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0C5E67">
              <w:rPr>
                <w:rFonts w:ascii="Aptos" w:hAnsi="Aptos"/>
                <w:b/>
                <w:spacing w:val="-5"/>
                <w:sz w:val="20"/>
                <w:szCs w:val="20"/>
              </w:rPr>
              <w:t>Day</w:t>
            </w:r>
          </w:p>
        </w:tc>
        <w:tc>
          <w:tcPr>
            <w:tcW w:w="2557" w:type="dxa"/>
            <w:vAlign w:val="center"/>
          </w:tcPr>
          <w:p w14:paraId="0E30CEA7" w14:textId="77777777" w:rsidR="00B315DB" w:rsidRPr="000C5E67" w:rsidRDefault="00B315DB" w:rsidP="00737CFB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0C5E67">
              <w:rPr>
                <w:rFonts w:ascii="Aptos" w:hAnsi="Aptos"/>
                <w:b/>
                <w:spacing w:val="-4"/>
                <w:sz w:val="20"/>
                <w:szCs w:val="20"/>
              </w:rPr>
              <w:t>Time</w:t>
            </w:r>
          </w:p>
        </w:tc>
        <w:tc>
          <w:tcPr>
            <w:tcW w:w="2556" w:type="dxa"/>
            <w:vAlign w:val="center"/>
          </w:tcPr>
          <w:p w14:paraId="0174A6DA" w14:textId="77777777" w:rsidR="00B315DB" w:rsidRPr="000C5E67" w:rsidRDefault="00B315DB" w:rsidP="00737CFB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0C5E67">
              <w:rPr>
                <w:rFonts w:ascii="Aptos" w:hAnsi="Aptos"/>
                <w:b/>
                <w:spacing w:val="-2"/>
                <w:sz w:val="20"/>
                <w:szCs w:val="20"/>
              </w:rPr>
              <w:t>Location</w:t>
            </w:r>
          </w:p>
        </w:tc>
      </w:tr>
      <w:tr w:rsidR="00B315DB" w:rsidRPr="000C5E67" w14:paraId="0E03D9E4" w14:textId="77777777" w:rsidTr="00737CFB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20"/>
              <w:szCs w:val="20"/>
            </w:rPr>
            <w:id w:val="1008401848"/>
            <w:placeholder>
              <w:docPart w:val="7893A5DDD3B847F58B0A10DC87FC6575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471" w:type="dxa"/>
                <w:vAlign w:val="center"/>
              </w:tcPr>
              <w:p w14:paraId="52B75FCC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684818199"/>
              <w:placeholder>
                <w:docPart w:val="C37B9BFEEF3D4F5E972AF23BB1AFFC7C"/>
              </w:placeholder>
              <w:showingPlcHdr/>
              <w:text/>
            </w:sdtPr>
            <w:sdtEndPr/>
            <w:sdtContent>
              <w:p w14:paraId="5FE2ED4C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730296639"/>
              <w:placeholder>
                <w:docPart w:val="751E4834776646DA8B7A7E9C142BEE51"/>
              </w:placeholder>
              <w:showingPlcHdr/>
              <w:text/>
            </w:sdtPr>
            <w:sdtEndPr/>
            <w:sdtContent>
              <w:p w14:paraId="1FB674CC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235073734"/>
              <w:placeholder>
                <w:docPart w:val="F1EF2D0D29DE48E1909A6A5633BB38E6"/>
              </w:placeholder>
              <w:showingPlcHdr/>
              <w:text/>
            </w:sdtPr>
            <w:sdtEndPr/>
            <w:sdtContent>
              <w:p w14:paraId="35AB7713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</w:tr>
      <w:tr w:rsidR="00B315DB" w:rsidRPr="000C5E67" w14:paraId="1CDF53B3" w14:textId="77777777" w:rsidTr="00737CFB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20"/>
              <w:szCs w:val="20"/>
            </w:rPr>
            <w:id w:val="1471328221"/>
            <w:placeholder>
              <w:docPart w:val="8E09747AF5DA4E79B0EE8CF816F750D4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471" w:type="dxa"/>
                <w:vAlign w:val="center"/>
              </w:tcPr>
              <w:p w14:paraId="44CAA5F7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052111655"/>
              <w:placeholder>
                <w:docPart w:val="17B79D425558494EA4E0136DEB0574AD"/>
              </w:placeholder>
              <w:showingPlcHdr/>
              <w:text/>
            </w:sdtPr>
            <w:sdtEndPr/>
            <w:sdtContent>
              <w:p w14:paraId="2D4DE007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025839042"/>
              <w:placeholder>
                <w:docPart w:val="E88E047A2EE04B51964B8E6F7F6F4D0A"/>
              </w:placeholder>
              <w:showingPlcHdr/>
              <w:text/>
            </w:sdtPr>
            <w:sdtEndPr/>
            <w:sdtContent>
              <w:p w14:paraId="1F984A95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001702968"/>
              <w:placeholder>
                <w:docPart w:val="00087C4F969443A7848182F3F0DEADB1"/>
              </w:placeholder>
              <w:showingPlcHdr/>
              <w:text/>
            </w:sdtPr>
            <w:sdtEndPr/>
            <w:sdtContent>
              <w:p w14:paraId="3071E808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</w:tr>
      <w:tr w:rsidR="00B315DB" w:rsidRPr="000C5E67" w14:paraId="3D940537" w14:textId="77777777" w:rsidTr="00737CFB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20"/>
              <w:szCs w:val="20"/>
            </w:rPr>
            <w:id w:val="-1061715645"/>
            <w:placeholder>
              <w:docPart w:val="AFBCDFC65DB44513A0FEEA439DCBBD08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471" w:type="dxa"/>
                <w:vAlign w:val="center"/>
              </w:tcPr>
              <w:p w14:paraId="3E9AB6DF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561716028"/>
              <w:placeholder>
                <w:docPart w:val="63DAEC08801D4B7F8477C745D901D467"/>
              </w:placeholder>
              <w:showingPlcHdr/>
              <w:text/>
            </w:sdtPr>
            <w:sdtEndPr/>
            <w:sdtContent>
              <w:p w14:paraId="50664F5E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376130162"/>
              <w:placeholder>
                <w:docPart w:val="105411DE1E584CCC8BB0A0DE5FA7D5CB"/>
              </w:placeholder>
              <w:showingPlcHdr/>
              <w:text/>
            </w:sdtPr>
            <w:sdtEndPr/>
            <w:sdtContent>
              <w:p w14:paraId="7FFFB87D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957323637"/>
              <w:placeholder>
                <w:docPart w:val="28FF8346E77547FA80A6542C536F7505"/>
              </w:placeholder>
              <w:showingPlcHdr/>
              <w:text/>
            </w:sdtPr>
            <w:sdtEndPr/>
            <w:sdtContent>
              <w:p w14:paraId="10559078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</w:tr>
      <w:tr w:rsidR="00B315DB" w:rsidRPr="000C5E67" w14:paraId="1DF708C3" w14:textId="77777777" w:rsidTr="00737CFB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20"/>
              <w:szCs w:val="20"/>
            </w:rPr>
            <w:id w:val="2117023140"/>
            <w:placeholder>
              <w:docPart w:val="5F77E78F4782469DAEB68763A3091F53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471" w:type="dxa"/>
                <w:vAlign w:val="center"/>
              </w:tcPr>
              <w:p w14:paraId="7298DC9A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925943677"/>
              <w:placeholder>
                <w:docPart w:val="C22B23E61CAA4796A11B1C4F7DB65DFF"/>
              </w:placeholder>
              <w:showingPlcHdr/>
              <w:text/>
            </w:sdtPr>
            <w:sdtEndPr/>
            <w:sdtContent>
              <w:p w14:paraId="6D54070A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965343923"/>
              <w:placeholder>
                <w:docPart w:val="65DA7D05980944B59E815E319C899BE2"/>
              </w:placeholder>
              <w:showingPlcHdr/>
              <w:text/>
            </w:sdtPr>
            <w:sdtEndPr/>
            <w:sdtContent>
              <w:p w14:paraId="4B9EF7A7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673176129"/>
              <w:placeholder>
                <w:docPart w:val="81A78E24B3614F6B9EB345C35E4C63FA"/>
              </w:placeholder>
              <w:showingPlcHdr/>
              <w:text/>
            </w:sdtPr>
            <w:sdtEndPr/>
            <w:sdtContent>
              <w:p w14:paraId="2C8FA699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</w:tr>
      <w:tr w:rsidR="00B315DB" w:rsidRPr="000C5E67" w14:paraId="3EBBEEF3" w14:textId="77777777" w:rsidTr="00737CFB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20"/>
              <w:szCs w:val="20"/>
            </w:rPr>
            <w:id w:val="-1621449483"/>
            <w:placeholder>
              <w:docPart w:val="48B0695F15AF4478B064BF5C82B32674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471" w:type="dxa"/>
                <w:vAlign w:val="center"/>
              </w:tcPr>
              <w:p w14:paraId="2917D7C4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873620352"/>
              <w:placeholder>
                <w:docPart w:val="95E4F78CFE2340F58C8E2C6DF08BFF73"/>
              </w:placeholder>
              <w:showingPlcHdr/>
              <w:text/>
            </w:sdtPr>
            <w:sdtEndPr/>
            <w:sdtContent>
              <w:p w14:paraId="12BD3327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595680088"/>
              <w:placeholder>
                <w:docPart w:val="BAB1E048E0B847218B5283E37FA75D4F"/>
              </w:placeholder>
              <w:showingPlcHdr/>
              <w:text/>
            </w:sdtPr>
            <w:sdtEndPr/>
            <w:sdtContent>
              <w:p w14:paraId="7F601470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6678067"/>
              <w:placeholder>
                <w:docPart w:val="07AC28E402E14C7D92EA3810C2F28BF9"/>
              </w:placeholder>
              <w:showingPlcHdr/>
              <w:text/>
            </w:sdtPr>
            <w:sdtEndPr/>
            <w:sdtContent>
              <w:p w14:paraId="23FD1283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</w:tr>
      <w:tr w:rsidR="00B315DB" w:rsidRPr="000C5E67" w14:paraId="4C575BE8" w14:textId="77777777" w:rsidTr="00737CFB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20"/>
              <w:szCs w:val="20"/>
            </w:rPr>
            <w:id w:val="-1012608364"/>
            <w:placeholder>
              <w:docPart w:val="B0E7965FDF624EB18840FF78B5BCD920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471" w:type="dxa"/>
                <w:vAlign w:val="center"/>
              </w:tcPr>
              <w:p w14:paraId="4ACAC56E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576669710"/>
              <w:placeholder>
                <w:docPart w:val="E849B19CF89B4EF0843C9D145A9AFE26"/>
              </w:placeholder>
              <w:showingPlcHdr/>
              <w:text/>
            </w:sdtPr>
            <w:sdtEndPr/>
            <w:sdtContent>
              <w:p w14:paraId="6004EF0A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490801598"/>
              <w:placeholder>
                <w:docPart w:val="42A491F459FC464BBB71156A42AD32E9"/>
              </w:placeholder>
              <w:showingPlcHdr/>
              <w:text/>
            </w:sdtPr>
            <w:sdtEndPr/>
            <w:sdtContent>
              <w:p w14:paraId="385349EB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322236446"/>
              <w:placeholder>
                <w:docPart w:val="90D2E8941BB143ADB8DF488ECE3A956D"/>
              </w:placeholder>
              <w:showingPlcHdr/>
              <w:text/>
            </w:sdtPr>
            <w:sdtEndPr/>
            <w:sdtContent>
              <w:p w14:paraId="6E479CCD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</w:tr>
      <w:tr w:rsidR="00B315DB" w:rsidRPr="000C5E67" w14:paraId="094E4FDA" w14:textId="77777777" w:rsidTr="00737CFB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20"/>
              <w:szCs w:val="20"/>
            </w:rPr>
            <w:id w:val="-843478916"/>
            <w:placeholder>
              <w:docPart w:val="3E79B36BECE74932B411CCE7FB292223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471" w:type="dxa"/>
                <w:vAlign w:val="center"/>
              </w:tcPr>
              <w:p w14:paraId="4E6DC1CD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592619595"/>
              <w:placeholder>
                <w:docPart w:val="E0D7EC41615547228DB8589A2604A8E6"/>
              </w:placeholder>
              <w:showingPlcHdr/>
              <w:text/>
            </w:sdtPr>
            <w:sdtEndPr/>
            <w:sdtContent>
              <w:p w14:paraId="63B0AC3D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953155787"/>
              <w:placeholder>
                <w:docPart w:val="0A430D45068F48028040E19E149DFA2A"/>
              </w:placeholder>
              <w:showingPlcHdr/>
              <w:text/>
            </w:sdtPr>
            <w:sdtEndPr/>
            <w:sdtContent>
              <w:p w14:paraId="0BCC870A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999175645"/>
              <w:placeholder>
                <w:docPart w:val="E7DCD401FF9146A5884BAA0162794942"/>
              </w:placeholder>
              <w:showingPlcHdr/>
              <w:text/>
            </w:sdtPr>
            <w:sdtEndPr/>
            <w:sdtContent>
              <w:p w14:paraId="40654D2B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</w:tr>
      <w:tr w:rsidR="00B315DB" w:rsidRPr="000C5E67" w14:paraId="7003B806" w14:textId="77777777" w:rsidTr="00737CFB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20"/>
              <w:szCs w:val="20"/>
            </w:rPr>
            <w:id w:val="1573548581"/>
            <w:placeholder>
              <w:docPart w:val="0ED132D152D64EA89B45D957C83FD300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471" w:type="dxa"/>
                <w:vAlign w:val="center"/>
              </w:tcPr>
              <w:p w14:paraId="1C5A20E2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369652515"/>
              <w:placeholder>
                <w:docPart w:val="C4F597A91A5B4C4F91076E4739700F07"/>
              </w:placeholder>
              <w:showingPlcHdr/>
              <w:text/>
            </w:sdtPr>
            <w:sdtEndPr/>
            <w:sdtContent>
              <w:p w14:paraId="48AC4AE7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623340884"/>
              <w:placeholder>
                <w:docPart w:val="1527F6101CDF40AFB4F5D434202B65C8"/>
              </w:placeholder>
              <w:showingPlcHdr/>
              <w:text/>
            </w:sdtPr>
            <w:sdtEndPr/>
            <w:sdtContent>
              <w:p w14:paraId="14C260BA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498933452"/>
              <w:placeholder>
                <w:docPart w:val="62C7AD88B99A4EBC9DF985B68500EB95"/>
              </w:placeholder>
              <w:showingPlcHdr/>
              <w:text/>
            </w:sdtPr>
            <w:sdtEndPr/>
            <w:sdtContent>
              <w:p w14:paraId="00058D20" w14:textId="77777777" w:rsidR="00B315DB" w:rsidRPr="000C5E67" w:rsidRDefault="00B315DB" w:rsidP="00737C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</w:tr>
    </w:tbl>
    <w:p w14:paraId="25DD9CFE" w14:textId="77777777" w:rsidR="00C16B5A" w:rsidRDefault="00C16B5A" w:rsidP="00A22ACF">
      <w:pPr>
        <w:jc w:val="both"/>
        <w:rPr>
          <w:rFonts w:ascii="Aptos" w:hAnsi="Aptos" w:cs="Calibri"/>
          <w:sz w:val="20"/>
          <w:szCs w:val="20"/>
        </w:rPr>
      </w:pPr>
    </w:p>
    <w:p w14:paraId="5EF0C400" w14:textId="77777777" w:rsidR="006306AC" w:rsidRDefault="006306AC" w:rsidP="00A22ACF">
      <w:pPr>
        <w:jc w:val="both"/>
        <w:rPr>
          <w:rFonts w:ascii="Aptos" w:hAnsi="Aptos" w:cs="Calibri"/>
          <w:sz w:val="20"/>
          <w:szCs w:val="20"/>
        </w:rPr>
      </w:pPr>
    </w:p>
    <w:tbl>
      <w:tblPr>
        <w:tblW w:w="10206" w:type="dxa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39"/>
        <w:gridCol w:w="4111"/>
        <w:gridCol w:w="2556"/>
      </w:tblGrid>
      <w:tr w:rsidR="007835CA" w:rsidRPr="003372CC" w14:paraId="3AC1FD05" w14:textId="77777777" w:rsidTr="007835CA">
        <w:trPr>
          <w:trHeight w:val="567"/>
          <w:jc w:val="center"/>
        </w:trPr>
        <w:tc>
          <w:tcPr>
            <w:tcW w:w="10206" w:type="dxa"/>
            <w:gridSpan w:val="3"/>
          </w:tcPr>
          <w:p w14:paraId="2265E9AB" w14:textId="77777777" w:rsidR="007835CA" w:rsidRPr="003372CC" w:rsidRDefault="007835CA" w:rsidP="00FC2A6A">
            <w:pPr>
              <w:pStyle w:val="TableParagraph"/>
              <w:spacing w:before="121"/>
              <w:ind w:left="113"/>
              <w:rPr>
                <w:rFonts w:ascii="Aptos" w:hAnsi="Aptos"/>
                <w:b/>
                <w:sz w:val="24"/>
                <w:szCs w:val="24"/>
              </w:rPr>
            </w:pPr>
            <w:r w:rsidRPr="003372CC">
              <w:rPr>
                <w:rFonts w:ascii="Aptos" w:hAnsi="Aptos"/>
                <w:b/>
                <w:sz w:val="24"/>
                <w:szCs w:val="24"/>
              </w:rPr>
              <w:t>SECTION</w:t>
            </w:r>
            <w:r w:rsidRPr="003372CC">
              <w:rPr>
                <w:rFonts w:ascii="Aptos" w:hAnsi="Aptos"/>
                <w:b/>
                <w:spacing w:val="-5"/>
                <w:sz w:val="24"/>
                <w:szCs w:val="24"/>
              </w:rPr>
              <w:t xml:space="preserve"> </w:t>
            </w:r>
            <w:r w:rsidRPr="003372CC">
              <w:rPr>
                <w:rFonts w:ascii="Aptos" w:hAnsi="Aptos"/>
                <w:b/>
                <w:sz w:val="24"/>
                <w:szCs w:val="24"/>
              </w:rPr>
              <w:t>C:</w:t>
            </w:r>
            <w:r w:rsidRPr="003372CC">
              <w:rPr>
                <w:rFonts w:ascii="Aptos" w:hAnsi="Aptos"/>
                <w:b/>
                <w:spacing w:val="-2"/>
                <w:sz w:val="24"/>
                <w:szCs w:val="24"/>
              </w:rPr>
              <w:t xml:space="preserve"> </w:t>
            </w:r>
            <w:r w:rsidRPr="003372CC">
              <w:rPr>
                <w:rFonts w:ascii="Aptos" w:hAnsi="Aptos"/>
                <w:b/>
                <w:sz w:val="24"/>
                <w:szCs w:val="24"/>
              </w:rPr>
              <w:t>SIGNATURE</w:t>
            </w:r>
            <w:r w:rsidRPr="003372CC">
              <w:rPr>
                <w:rFonts w:ascii="Aptos" w:hAnsi="Aptos"/>
                <w:b/>
                <w:spacing w:val="-3"/>
                <w:sz w:val="24"/>
                <w:szCs w:val="24"/>
              </w:rPr>
              <w:t xml:space="preserve"> </w:t>
            </w:r>
            <w:r w:rsidRPr="003372CC">
              <w:rPr>
                <w:rFonts w:ascii="Aptos" w:hAnsi="Aptos"/>
                <w:b/>
                <w:spacing w:val="-2"/>
                <w:sz w:val="24"/>
                <w:szCs w:val="24"/>
              </w:rPr>
              <w:t>APPROVALS</w:t>
            </w:r>
          </w:p>
        </w:tc>
      </w:tr>
      <w:tr w:rsidR="007835CA" w:rsidRPr="000C5E67" w14:paraId="62677560" w14:textId="77777777" w:rsidTr="003372CC">
        <w:trPr>
          <w:trHeight w:val="992"/>
          <w:jc w:val="center"/>
        </w:trPr>
        <w:sdt>
          <w:sdtPr>
            <w:rPr>
              <w:rFonts w:ascii="Aptos" w:hAnsi="Aptos"/>
              <w:sz w:val="20"/>
              <w:szCs w:val="20"/>
            </w:rPr>
            <w:id w:val="-1672101212"/>
            <w:placeholder>
              <w:docPart w:val="18F02FD6EC1840D1A6EDEDAB53229B41"/>
            </w:placeholder>
            <w:showingPlcHdr/>
            <w:text/>
          </w:sdtPr>
          <w:sdtEndPr/>
          <w:sdtContent>
            <w:tc>
              <w:tcPr>
                <w:tcW w:w="3539" w:type="dxa"/>
                <w:vAlign w:val="center"/>
              </w:tcPr>
              <w:p w14:paraId="3F146FA0" w14:textId="1975A0BC" w:rsidR="007835CA" w:rsidRPr="000C5E67" w:rsidRDefault="00C9270C" w:rsidP="00FC2A6A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tc>
          </w:sdtContent>
        </w:sdt>
        <w:sdt>
          <w:sdtPr>
            <w:rPr>
              <w:rFonts w:ascii="Aptos" w:hAnsi="Aptos"/>
              <w:sz w:val="20"/>
              <w:szCs w:val="20"/>
            </w:rPr>
            <w:id w:val="-759528382"/>
            <w:showingPlcHdr/>
            <w:picture/>
          </w:sdtPr>
          <w:sdtEndPr/>
          <w:sdtContent>
            <w:tc>
              <w:tcPr>
                <w:tcW w:w="4111" w:type="dxa"/>
                <w:vAlign w:val="center"/>
              </w:tcPr>
              <w:p w14:paraId="0E0B198E" w14:textId="77777777" w:rsidR="007835CA" w:rsidRPr="000C5E67" w:rsidRDefault="007835CA" w:rsidP="00FC2A6A">
                <w:pPr>
                  <w:pStyle w:val="TableParagraph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Fonts w:ascii="Aptos" w:hAnsi="Aptos"/>
                    <w:noProof/>
                    <w:sz w:val="20"/>
                    <w:szCs w:val="20"/>
                  </w:rPr>
                  <w:drawing>
                    <wp:inline distT="0" distB="0" distL="0" distR="0" wp14:anchorId="3F278A7C" wp14:editId="1452CF0A">
                      <wp:extent cx="1800000" cy="457200"/>
                      <wp:effectExtent l="0" t="0" r="0" b="0"/>
                      <wp:docPr id="1368396992" name="Picture 1" descr="A white square with a blue border&#10;&#10;AI-generated content may be incorrect.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368396992" name="Picture 1" descr="A white square with a blue border&#10;&#10;AI-generated content may be incorrect.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ptos" w:hAnsi="Aptos"/>
              <w:sz w:val="20"/>
              <w:szCs w:val="20"/>
            </w:rPr>
            <w:id w:val="-274713080"/>
            <w:placeholder>
              <w:docPart w:val="3B7E92193B4243F48A37E976AA63930F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556" w:type="dxa"/>
                <w:vAlign w:val="center"/>
              </w:tcPr>
              <w:p w14:paraId="5AE01A8D" w14:textId="0147698D" w:rsidR="007835CA" w:rsidRPr="000C5E67" w:rsidRDefault="007835CA" w:rsidP="00FC2A6A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 xml:space="preserve">Click </w:t>
                </w:r>
                <w:r w:rsidR="00C9270C"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to select</w:t>
                </w: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 xml:space="preserve"> a date.</w:t>
                </w:r>
              </w:p>
            </w:tc>
          </w:sdtContent>
        </w:sdt>
      </w:tr>
      <w:tr w:rsidR="007835CA" w:rsidRPr="000C5E67" w14:paraId="1D632ACC" w14:textId="77777777" w:rsidTr="005D4D4F">
        <w:trPr>
          <w:trHeight w:val="567"/>
          <w:jc w:val="center"/>
        </w:trPr>
        <w:tc>
          <w:tcPr>
            <w:tcW w:w="3539" w:type="dxa"/>
            <w:vAlign w:val="center"/>
          </w:tcPr>
          <w:p w14:paraId="360EE221" w14:textId="77777777" w:rsidR="007835CA" w:rsidRPr="000C5E67" w:rsidRDefault="007835CA" w:rsidP="00FC2A6A">
            <w:pPr>
              <w:pStyle w:val="TableParagraph"/>
              <w:ind w:right="1"/>
              <w:jc w:val="center"/>
              <w:rPr>
                <w:rFonts w:ascii="Aptos" w:hAnsi="Aptos"/>
                <w:sz w:val="20"/>
                <w:szCs w:val="20"/>
              </w:rPr>
            </w:pPr>
            <w:r w:rsidRPr="000C5E67">
              <w:rPr>
                <w:rFonts w:ascii="Aptos" w:hAnsi="Aptos"/>
                <w:sz w:val="20"/>
                <w:szCs w:val="20"/>
              </w:rPr>
              <w:t>CANDIDATE</w:t>
            </w:r>
            <w:r w:rsidRPr="000C5E67">
              <w:rPr>
                <w:rFonts w:ascii="Aptos" w:hAnsi="Aptos"/>
                <w:spacing w:val="-5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spacing w:val="-4"/>
                <w:sz w:val="20"/>
                <w:szCs w:val="20"/>
              </w:rPr>
              <w:t>NAME</w:t>
            </w:r>
          </w:p>
        </w:tc>
        <w:tc>
          <w:tcPr>
            <w:tcW w:w="4111" w:type="dxa"/>
            <w:vAlign w:val="center"/>
          </w:tcPr>
          <w:p w14:paraId="7405E84C" w14:textId="77777777" w:rsidR="007835CA" w:rsidRPr="000C5E67" w:rsidRDefault="007835CA" w:rsidP="00FC2A6A">
            <w:pPr>
              <w:pStyle w:val="TableParagraph"/>
              <w:spacing w:before="120"/>
              <w:ind w:left="5"/>
              <w:jc w:val="center"/>
              <w:rPr>
                <w:rFonts w:ascii="Aptos" w:hAnsi="Aptos"/>
                <w:sz w:val="20"/>
                <w:szCs w:val="20"/>
              </w:rPr>
            </w:pPr>
            <w:r w:rsidRPr="000C5E67">
              <w:rPr>
                <w:rFonts w:ascii="Aptos" w:hAnsi="Aptos"/>
                <w:spacing w:val="-2"/>
                <w:sz w:val="20"/>
                <w:szCs w:val="20"/>
              </w:rPr>
              <w:t>SIGNATURE</w:t>
            </w:r>
          </w:p>
        </w:tc>
        <w:tc>
          <w:tcPr>
            <w:tcW w:w="2556" w:type="dxa"/>
            <w:vAlign w:val="center"/>
          </w:tcPr>
          <w:p w14:paraId="21ADA36C" w14:textId="77777777" w:rsidR="007835CA" w:rsidRPr="000C5E67" w:rsidRDefault="007835CA" w:rsidP="00FC2A6A">
            <w:pPr>
              <w:pStyle w:val="TableParagraph"/>
              <w:jc w:val="center"/>
              <w:rPr>
                <w:rFonts w:ascii="Aptos" w:hAnsi="Aptos"/>
                <w:sz w:val="20"/>
                <w:szCs w:val="20"/>
              </w:rPr>
            </w:pPr>
            <w:r w:rsidRPr="000C5E67">
              <w:rPr>
                <w:rFonts w:ascii="Aptos" w:hAnsi="Aptos"/>
                <w:spacing w:val="-4"/>
                <w:sz w:val="20"/>
                <w:szCs w:val="20"/>
              </w:rPr>
              <w:t>DATE</w:t>
            </w:r>
          </w:p>
        </w:tc>
      </w:tr>
      <w:tr w:rsidR="007835CA" w:rsidRPr="000C5E67" w14:paraId="069461EA" w14:textId="77777777" w:rsidTr="003372CC">
        <w:trPr>
          <w:trHeight w:val="992"/>
          <w:jc w:val="center"/>
        </w:trPr>
        <w:sdt>
          <w:sdtPr>
            <w:rPr>
              <w:rFonts w:ascii="Aptos" w:hAnsi="Aptos"/>
              <w:sz w:val="20"/>
              <w:szCs w:val="20"/>
            </w:rPr>
            <w:id w:val="-788428012"/>
            <w:placeholder>
              <w:docPart w:val="45913B2BC7834524B81671E2EAA55555"/>
            </w:placeholder>
            <w:showingPlcHdr/>
            <w:text/>
          </w:sdtPr>
          <w:sdtEndPr/>
          <w:sdtContent>
            <w:tc>
              <w:tcPr>
                <w:tcW w:w="3539" w:type="dxa"/>
                <w:vAlign w:val="center"/>
              </w:tcPr>
              <w:p w14:paraId="006D8F4F" w14:textId="50A403BE" w:rsidR="007835CA" w:rsidRPr="000C5E67" w:rsidRDefault="00C9270C" w:rsidP="00FC2A6A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tc>
          </w:sdtContent>
        </w:sdt>
        <w:sdt>
          <w:sdtPr>
            <w:rPr>
              <w:rFonts w:ascii="Aptos" w:hAnsi="Aptos"/>
              <w:sz w:val="20"/>
              <w:szCs w:val="20"/>
            </w:rPr>
            <w:id w:val="19444217"/>
            <w:showingPlcHdr/>
            <w:picture/>
          </w:sdtPr>
          <w:sdtEndPr/>
          <w:sdtContent>
            <w:tc>
              <w:tcPr>
                <w:tcW w:w="4111" w:type="dxa"/>
                <w:vAlign w:val="center"/>
              </w:tcPr>
              <w:p w14:paraId="061F69D9" w14:textId="77777777" w:rsidR="007835CA" w:rsidRPr="000C5E67" w:rsidRDefault="007835CA" w:rsidP="00FC2A6A">
                <w:pPr>
                  <w:pStyle w:val="TableParagraph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Fonts w:ascii="Aptos" w:hAnsi="Aptos"/>
                    <w:noProof/>
                    <w:sz w:val="20"/>
                    <w:szCs w:val="20"/>
                  </w:rPr>
                  <w:drawing>
                    <wp:inline distT="0" distB="0" distL="0" distR="0" wp14:anchorId="5EC3D026" wp14:editId="03982459">
                      <wp:extent cx="1800000" cy="458710"/>
                      <wp:effectExtent l="0" t="0" r="0" b="0"/>
                      <wp:docPr id="2" name="Picture 1" descr="A white square with a blue border&#10;&#10;AI-generated content may be incorrect.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1" descr="A white square with a blue border&#10;&#10;AI-generated content may be incorrect.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45871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ptos" w:hAnsi="Aptos"/>
              <w:sz w:val="20"/>
              <w:szCs w:val="20"/>
            </w:rPr>
            <w:id w:val="-1086834310"/>
            <w:placeholder>
              <w:docPart w:val="8907D0865AD5455589C010A5C2D1EC58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556" w:type="dxa"/>
                <w:vAlign w:val="center"/>
              </w:tcPr>
              <w:p w14:paraId="7E2C5A62" w14:textId="1187CA84" w:rsidR="007835CA" w:rsidRPr="000C5E67" w:rsidRDefault="00580E57" w:rsidP="00FC2A6A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</w:tr>
      <w:tr w:rsidR="007835CA" w:rsidRPr="000C5E67" w14:paraId="096D68BD" w14:textId="77777777" w:rsidTr="005D4D4F">
        <w:trPr>
          <w:trHeight w:val="567"/>
          <w:jc w:val="center"/>
        </w:trPr>
        <w:tc>
          <w:tcPr>
            <w:tcW w:w="3539" w:type="dxa"/>
            <w:vAlign w:val="center"/>
          </w:tcPr>
          <w:p w14:paraId="057D0F6D" w14:textId="77777777" w:rsidR="007835CA" w:rsidRPr="000C5E67" w:rsidRDefault="007835CA" w:rsidP="00FC2A6A">
            <w:pPr>
              <w:pStyle w:val="TableParagraph"/>
              <w:jc w:val="center"/>
              <w:rPr>
                <w:rFonts w:ascii="Aptos" w:hAnsi="Aptos"/>
                <w:sz w:val="20"/>
                <w:szCs w:val="20"/>
              </w:rPr>
            </w:pPr>
            <w:r w:rsidRPr="000C5E67">
              <w:rPr>
                <w:rFonts w:ascii="Aptos" w:hAnsi="Aptos"/>
                <w:sz w:val="20"/>
                <w:szCs w:val="20"/>
              </w:rPr>
              <w:t>PRINICIPAL</w:t>
            </w:r>
            <w:r w:rsidRPr="000C5E67">
              <w:rPr>
                <w:rFonts w:ascii="Aptos" w:hAnsi="Aptos"/>
                <w:spacing w:val="-7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sz w:val="20"/>
                <w:szCs w:val="20"/>
              </w:rPr>
              <w:t>SUPERVISOR</w:t>
            </w:r>
            <w:r w:rsidRPr="000C5E67">
              <w:rPr>
                <w:rFonts w:ascii="Aptos" w:hAnsi="Aptos"/>
                <w:spacing w:val="-5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spacing w:val="-4"/>
                <w:sz w:val="20"/>
                <w:szCs w:val="20"/>
              </w:rPr>
              <w:t>NAME</w:t>
            </w:r>
          </w:p>
        </w:tc>
        <w:tc>
          <w:tcPr>
            <w:tcW w:w="4111" w:type="dxa"/>
            <w:vAlign w:val="center"/>
          </w:tcPr>
          <w:p w14:paraId="29C56BAA" w14:textId="77777777" w:rsidR="007835CA" w:rsidRPr="000C5E67" w:rsidRDefault="007835CA" w:rsidP="00FC2A6A">
            <w:pPr>
              <w:pStyle w:val="TableParagraph"/>
              <w:spacing w:before="120"/>
              <w:ind w:left="5"/>
              <w:jc w:val="center"/>
              <w:rPr>
                <w:rFonts w:ascii="Aptos" w:hAnsi="Aptos"/>
                <w:sz w:val="20"/>
                <w:szCs w:val="20"/>
              </w:rPr>
            </w:pPr>
            <w:r w:rsidRPr="000C5E67">
              <w:rPr>
                <w:rFonts w:ascii="Aptos" w:hAnsi="Aptos"/>
                <w:spacing w:val="-2"/>
                <w:sz w:val="20"/>
                <w:szCs w:val="20"/>
              </w:rPr>
              <w:t>SIGNATURE</w:t>
            </w:r>
          </w:p>
        </w:tc>
        <w:tc>
          <w:tcPr>
            <w:tcW w:w="2556" w:type="dxa"/>
            <w:vAlign w:val="center"/>
          </w:tcPr>
          <w:p w14:paraId="15C032E6" w14:textId="77777777" w:rsidR="007835CA" w:rsidRPr="000C5E67" w:rsidRDefault="007835CA" w:rsidP="00FC2A6A">
            <w:pPr>
              <w:pStyle w:val="TableParagraph"/>
              <w:jc w:val="center"/>
              <w:rPr>
                <w:rFonts w:ascii="Aptos" w:hAnsi="Aptos"/>
                <w:sz w:val="20"/>
                <w:szCs w:val="20"/>
              </w:rPr>
            </w:pPr>
            <w:r w:rsidRPr="000C5E67">
              <w:rPr>
                <w:rFonts w:ascii="Aptos" w:hAnsi="Aptos"/>
                <w:spacing w:val="-4"/>
                <w:sz w:val="20"/>
                <w:szCs w:val="20"/>
              </w:rPr>
              <w:t>DATE</w:t>
            </w:r>
          </w:p>
        </w:tc>
      </w:tr>
      <w:tr w:rsidR="007835CA" w:rsidRPr="000C5E67" w14:paraId="040A3447" w14:textId="77777777" w:rsidTr="003372CC">
        <w:trPr>
          <w:trHeight w:val="992"/>
          <w:jc w:val="center"/>
        </w:trPr>
        <w:sdt>
          <w:sdtPr>
            <w:rPr>
              <w:rFonts w:ascii="Aptos" w:hAnsi="Aptos"/>
              <w:sz w:val="20"/>
              <w:szCs w:val="20"/>
            </w:rPr>
            <w:id w:val="1127196495"/>
            <w:placeholder>
              <w:docPart w:val="B1C3504084CD42318F4D915A44CFDD59"/>
            </w:placeholder>
            <w:showingPlcHdr/>
            <w:text/>
          </w:sdtPr>
          <w:sdtEndPr/>
          <w:sdtContent>
            <w:tc>
              <w:tcPr>
                <w:tcW w:w="3539" w:type="dxa"/>
                <w:vAlign w:val="center"/>
              </w:tcPr>
              <w:p w14:paraId="4557E391" w14:textId="50328537" w:rsidR="007835CA" w:rsidRPr="000C5E67" w:rsidRDefault="00C9270C" w:rsidP="00FC2A6A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tc>
          </w:sdtContent>
        </w:sdt>
        <w:sdt>
          <w:sdtPr>
            <w:rPr>
              <w:rFonts w:ascii="Aptos" w:hAnsi="Aptos"/>
              <w:sz w:val="20"/>
              <w:szCs w:val="20"/>
            </w:rPr>
            <w:id w:val="-1445224360"/>
            <w:showingPlcHdr/>
            <w:picture/>
          </w:sdtPr>
          <w:sdtEndPr/>
          <w:sdtContent>
            <w:tc>
              <w:tcPr>
                <w:tcW w:w="4111" w:type="dxa"/>
                <w:vAlign w:val="center"/>
              </w:tcPr>
              <w:p w14:paraId="57C20166" w14:textId="77777777" w:rsidR="007835CA" w:rsidRPr="000C5E67" w:rsidRDefault="007835CA" w:rsidP="00FC2A6A">
                <w:pPr>
                  <w:pStyle w:val="TableParagraph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Fonts w:ascii="Aptos" w:hAnsi="Aptos"/>
                    <w:noProof/>
                    <w:sz w:val="20"/>
                    <w:szCs w:val="20"/>
                  </w:rPr>
                  <w:drawing>
                    <wp:inline distT="0" distB="0" distL="0" distR="0" wp14:anchorId="5DFFAA81" wp14:editId="505BB2C1">
                      <wp:extent cx="1800000" cy="458318"/>
                      <wp:effectExtent l="0" t="0" r="0" b="0"/>
                      <wp:docPr id="2005405343" name="Picture 3" descr="A white square with a blue border&#10;&#10;AI-generated content may be incorrect.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05405343" name="Picture 3" descr="A white square with a blue border&#10;&#10;AI-generated content may be incorrect.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45831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ptos" w:hAnsi="Aptos"/>
              <w:sz w:val="20"/>
              <w:szCs w:val="20"/>
            </w:rPr>
            <w:id w:val="870806388"/>
            <w:placeholder>
              <w:docPart w:val="3D679492D3354AE1B188FABC67606CE9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556" w:type="dxa"/>
                <w:vAlign w:val="center"/>
              </w:tcPr>
              <w:p w14:paraId="48BC8A15" w14:textId="04CE5566" w:rsidR="007835CA" w:rsidRPr="000C5E67" w:rsidRDefault="00580E57" w:rsidP="00FC2A6A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0C5E6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</w:tr>
      <w:tr w:rsidR="007835CA" w:rsidRPr="000C5E67" w14:paraId="2AC4135C" w14:textId="77777777" w:rsidTr="003372CC">
        <w:trPr>
          <w:trHeight w:val="567"/>
          <w:jc w:val="center"/>
        </w:trPr>
        <w:tc>
          <w:tcPr>
            <w:tcW w:w="3539" w:type="dxa"/>
            <w:vAlign w:val="center"/>
          </w:tcPr>
          <w:p w14:paraId="168449CF" w14:textId="5BBDF145" w:rsidR="007835CA" w:rsidRPr="000C5E67" w:rsidRDefault="007835CA" w:rsidP="00FC2A6A">
            <w:pPr>
              <w:pStyle w:val="TableParagraph"/>
              <w:ind w:right="2"/>
              <w:jc w:val="center"/>
              <w:rPr>
                <w:rFonts w:ascii="Aptos" w:hAnsi="Aptos"/>
                <w:sz w:val="20"/>
                <w:szCs w:val="20"/>
              </w:rPr>
            </w:pPr>
            <w:r w:rsidRPr="000C5E67">
              <w:rPr>
                <w:rFonts w:ascii="Aptos" w:hAnsi="Aptos"/>
                <w:sz w:val="20"/>
                <w:szCs w:val="20"/>
              </w:rPr>
              <w:t>ASSOCIATE</w:t>
            </w:r>
            <w:r w:rsidRPr="000C5E67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sz w:val="20"/>
                <w:szCs w:val="20"/>
              </w:rPr>
              <w:t>DEAN</w:t>
            </w:r>
            <w:r w:rsidR="00995E0A">
              <w:rPr>
                <w:rFonts w:ascii="Aptos" w:hAnsi="Aptos"/>
                <w:sz w:val="20"/>
                <w:szCs w:val="20"/>
              </w:rPr>
              <w:t xml:space="preserve"> (</w:t>
            </w:r>
            <w:r w:rsidRPr="000C5E67">
              <w:rPr>
                <w:rFonts w:ascii="Aptos" w:hAnsi="Aptos"/>
                <w:sz w:val="20"/>
                <w:szCs w:val="20"/>
              </w:rPr>
              <w:t>RESEARCH</w:t>
            </w:r>
            <w:r w:rsidR="00995E0A">
              <w:rPr>
                <w:rFonts w:ascii="Aptos" w:hAnsi="Aptos"/>
                <w:sz w:val="20"/>
                <w:szCs w:val="20"/>
              </w:rPr>
              <w:t>)</w:t>
            </w:r>
            <w:r w:rsidRPr="000C5E67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0C5E67">
              <w:rPr>
                <w:rFonts w:ascii="Aptos" w:hAnsi="Aptos"/>
                <w:spacing w:val="-4"/>
                <w:sz w:val="20"/>
                <w:szCs w:val="20"/>
              </w:rPr>
              <w:t>NAME</w:t>
            </w:r>
          </w:p>
        </w:tc>
        <w:tc>
          <w:tcPr>
            <w:tcW w:w="4111" w:type="dxa"/>
            <w:vAlign w:val="center"/>
          </w:tcPr>
          <w:p w14:paraId="6C103EA6" w14:textId="77777777" w:rsidR="007835CA" w:rsidRPr="000C5E67" w:rsidRDefault="007835CA" w:rsidP="00FC2A6A">
            <w:pPr>
              <w:pStyle w:val="TableParagraph"/>
              <w:jc w:val="center"/>
              <w:rPr>
                <w:rFonts w:ascii="Aptos" w:hAnsi="Aptos"/>
                <w:sz w:val="20"/>
                <w:szCs w:val="20"/>
              </w:rPr>
            </w:pPr>
            <w:r w:rsidRPr="000C5E67">
              <w:rPr>
                <w:rFonts w:ascii="Aptos" w:hAnsi="Aptos"/>
                <w:spacing w:val="-2"/>
                <w:sz w:val="20"/>
                <w:szCs w:val="20"/>
              </w:rPr>
              <w:t>SIGNATURE</w:t>
            </w:r>
          </w:p>
        </w:tc>
        <w:tc>
          <w:tcPr>
            <w:tcW w:w="2556" w:type="dxa"/>
            <w:vAlign w:val="center"/>
          </w:tcPr>
          <w:p w14:paraId="464045D7" w14:textId="77777777" w:rsidR="007835CA" w:rsidRPr="000C5E67" w:rsidRDefault="007835CA" w:rsidP="00FC2A6A">
            <w:pPr>
              <w:pStyle w:val="TableParagraph"/>
              <w:jc w:val="center"/>
              <w:rPr>
                <w:rFonts w:ascii="Aptos" w:hAnsi="Aptos"/>
                <w:sz w:val="20"/>
                <w:szCs w:val="20"/>
              </w:rPr>
            </w:pPr>
            <w:r w:rsidRPr="000C5E67">
              <w:rPr>
                <w:rFonts w:ascii="Aptos" w:hAnsi="Aptos"/>
                <w:spacing w:val="-4"/>
                <w:sz w:val="20"/>
                <w:szCs w:val="20"/>
              </w:rPr>
              <w:t>DATE</w:t>
            </w:r>
          </w:p>
        </w:tc>
      </w:tr>
    </w:tbl>
    <w:p w14:paraId="3082C1B0" w14:textId="77777777" w:rsidR="007835CA" w:rsidRDefault="007835CA" w:rsidP="00A22ACF">
      <w:pPr>
        <w:jc w:val="both"/>
        <w:rPr>
          <w:rFonts w:ascii="Aptos" w:hAnsi="Aptos" w:cs="Calibri"/>
          <w:sz w:val="20"/>
          <w:szCs w:val="20"/>
        </w:rPr>
      </w:pPr>
    </w:p>
    <w:p w14:paraId="5EB97658" w14:textId="77777777" w:rsidR="003A66DD" w:rsidRDefault="003A66DD" w:rsidP="00A22ACF">
      <w:pPr>
        <w:jc w:val="both"/>
        <w:rPr>
          <w:rFonts w:ascii="Aptos" w:hAnsi="Aptos" w:cs="Calibri"/>
          <w:sz w:val="20"/>
          <w:szCs w:val="20"/>
        </w:rPr>
      </w:pPr>
    </w:p>
    <w:p w14:paraId="7506F80F" w14:textId="77777777" w:rsidR="00950605" w:rsidRPr="009E2D11" w:rsidRDefault="00950605" w:rsidP="00950605">
      <w:pPr>
        <w:pStyle w:val="BodyText"/>
        <w:jc w:val="center"/>
        <w:rPr>
          <w:rFonts w:ascii="Aptos" w:hAnsi="Aptos"/>
          <w:sz w:val="22"/>
          <w:szCs w:val="22"/>
          <w:lang w:val="en-AU"/>
        </w:rPr>
      </w:pPr>
      <w:r w:rsidRPr="009E2D11">
        <w:rPr>
          <w:rFonts w:ascii="Aptos" w:hAnsi="Aptos"/>
          <w:sz w:val="22"/>
          <w:szCs w:val="22"/>
        </w:rPr>
        <w:t>Please</w:t>
      </w:r>
      <w:r w:rsidRPr="009E2D11">
        <w:rPr>
          <w:rFonts w:ascii="Aptos" w:hAnsi="Aptos"/>
          <w:spacing w:val="-6"/>
          <w:sz w:val="22"/>
          <w:szCs w:val="22"/>
        </w:rPr>
        <w:t xml:space="preserve"> </w:t>
      </w:r>
      <w:r w:rsidRPr="009E2D11">
        <w:rPr>
          <w:rFonts w:ascii="Aptos" w:hAnsi="Aptos"/>
          <w:sz w:val="22"/>
          <w:szCs w:val="22"/>
        </w:rPr>
        <w:t>submit</w:t>
      </w:r>
      <w:r w:rsidRPr="009E2D11">
        <w:rPr>
          <w:rFonts w:ascii="Aptos" w:hAnsi="Aptos"/>
          <w:spacing w:val="-2"/>
          <w:sz w:val="22"/>
          <w:szCs w:val="22"/>
        </w:rPr>
        <w:t xml:space="preserve"> </w:t>
      </w:r>
      <w:r w:rsidRPr="009E2D11">
        <w:rPr>
          <w:rFonts w:ascii="Aptos" w:hAnsi="Aptos"/>
          <w:sz w:val="22"/>
          <w:szCs w:val="22"/>
        </w:rPr>
        <w:t>your</w:t>
      </w:r>
      <w:r w:rsidRPr="009E2D11">
        <w:rPr>
          <w:rFonts w:ascii="Aptos" w:hAnsi="Aptos"/>
          <w:spacing w:val="-4"/>
          <w:sz w:val="22"/>
          <w:szCs w:val="22"/>
        </w:rPr>
        <w:t xml:space="preserve"> </w:t>
      </w:r>
      <w:r w:rsidRPr="009E2D11">
        <w:rPr>
          <w:rFonts w:ascii="Aptos" w:hAnsi="Aptos"/>
          <w:sz w:val="22"/>
          <w:szCs w:val="22"/>
        </w:rPr>
        <w:t>approved</w:t>
      </w:r>
      <w:r w:rsidRPr="009E2D11">
        <w:rPr>
          <w:rFonts w:ascii="Aptos" w:hAnsi="Aptos"/>
          <w:spacing w:val="-2"/>
          <w:sz w:val="22"/>
          <w:szCs w:val="22"/>
        </w:rPr>
        <w:t xml:space="preserve"> </w:t>
      </w:r>
      <w:r w:rsidRPr="009E2D11">
        <w:rPr>
          <w:rFonts w:ascii="Aptos" w:hAnsi="Aptos"/>
          <w:sz w:val="22"/>
          <w:szCs w:val="22"/>
        </w:rPr>
        <w:t>HDR Progression</w:t>
      </w:r>
      <w:r w:rsidRPr="009E2D11">
        <w:rPr>
          <w:rFonts w:ascii="Aptos" w:hAnsi="Aptos"/>
          <w:spacing w:val="-3"/>
          <w:sz w:val="22"/>
          <w:szCs w:val="22"/>
        </w:rPr>
        <w:t xml:space="preserve"> </w:t>
      </w:r>
      <w:r w:rsidRPr="009E2D11">
        <w:rPr>
          <w:rFonts w:ascii="Aptos" w:hAnsi="Aptos"/>
          <w:sz w:val="22"/>
          <w:szCs w:val="22"/>
        </w:rPr>
        <w:t>Plan</w:t>
      </w:r>
      <w:r w:rsidRPr="009E2D11">
        <w:rPr>
          <w:rFonts w:ascii="Aptos" w:hAnsi="Aptos"/>
          <w:spacing w:val="-3"/>
          <w:sz w:val="22"/>
          <w:szCs w:val="22"/>
        </w:rPr>
        <w:t xml:space="preserve"> </w:t>
      </w:r>
      <w:r w:rsidRPr="009E2D11">
        <w:rPr>
          <w:rFonts w:ascii="Aptos" w:hAnsi="Aptos"/>
          <w:sz w:val="22"/>
          <w:szCs w:val="22"/>
        </w:rPr>
        <w:t xml:space="preserve">via the </w:t>
      </w:r>
      <w:hyperlink r:id="rId17">
        <w:r w:rsidRPr="009E2D11">
          <w:rPr>
            <w:rStyle w:val="Hyperlink"/>
            <w:rFonts w:ascii="Aptos" w:hAnsi="Aptos"/>
            <w:sz w:val="22"/>
            <w:szCs w:val="22"/>
            <w:lang w:val="en-AU"/>
          </w:rPr>
          <w:t>Progression Plan - Submission portal</w:t>
        </w:r>
      </w:hyperlink>
      <w:r w:rsidRPr="009E2D11">
        <w:rPr>
          <w:rFonts w:ascii="Aptos" w:hAnsi="Aptos"/>
          <w:sz w:val="22"/>
          <w:szCs w:val="22"/>
        </w:rPr>
        <w:t>.</w:t>
      </w:r>
    </w:p>
    <w:p w14:paraId="7361A77C" w14:textId="77777777" w:rsidR="00196FBF" w:rsidRPr="000C5E67" w:rsidRDefault="00196FBF" w:rsidP="00A22ACF">
      <w:pPr>
        <w:jc w:val="both"/>
        <w:rPr>
          <w:rFonts w:ascii="Aptos" w:hAnsi="Aptos" w:cs="Calibri"/>
          <w:sz w:val="20"/>
          <w:szCs w:val="20"/>
        </w:rPr>
      </w:pPr>
    </w:p>
    <w:sectPr w:rsidR="00196FBF" w:rsidRPr="000C5E67" w:rsidSect="00737FA3">
      <w:footerReference w:type="even" r:id="rId18"/>
      <w:footerReference w:type="default" r:id="rId19"/>
      <w:footerReference w:type="first" r:id="rId20"/>
      <w:type w:val="continuous"/>
      <w:pgSz w:w="11940" w:h="16860"/>
      <w:pgMar w:top="709" w:right="851" w:bottom="993" w:left="851" w:header="0" w:footer="35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C52940" w14:textId="77777777" w:rsidR="00F7744E" w:rsidRDefault="00F7744E">
      <w:r>
        <w:separator/>
      </w:r>
    </w:p>
  </w:endnote>
  <w:endnote w:type="continuationSeparator" w:id="0">
    <w:p w14:paraId="30D024D4" w14:textId="77777777" w:rsidR="00F7744E" w:rsidRDefault="00F7744E">
      <w:r>
        <w:continuationSeparator/>
      </w:r>
    </w:p>
  </w:endnote>
  <w:endnote w:type="continuationNotice" w:id="1">
    <w:p w14:paraId="7175E8A5" w14:textId="77777777" w:rsidR="00F7744E" w:rsidRDefault="00F7744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rlow">
    <w:charset w:val="00"/>
    <w:family w:val="auto"/>
    <w:pitch w:val="variable"/>
    <w:sig w:usb0="20000007" w:usb1="00000000" w:usb2="000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F9D806" w14:textId="0191AC26" w:rsidR="00950605" w:rsidRDefault="0095060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C85D78A" wp14:editId="36962DA3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548765" cy="376555"/>
              <wp:effectExtent l="0" t="0" r="13335" b="0"/>
              <wp:wrapNone/>
              <wp:docPr id="1497651040" name="Text Box 2" descr="ECU Internal Informatio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48765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019F3DC" w14:textId="0EAD1DC9" w:rsidR="00950605" w:rsidRPr="00950605" w:rsidRDefault="00950605" w:rsidP="0095060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</w:pPr>
                          <w:r w:rsidRPr="0095060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  <w:t>ECU Intern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C85D78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ECU Internal Information" style="position:absolute;margin-left:0;margin-top:0;width:121.95pt;height:29.65pt;z-index:25165926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" filled="f" stroked="f">
              <v:textbox style="mso-fit-shape-to-text:t" inset="0,0,0,15pt">
                <w:txbxContent>
                  <w:p w14:paraId="5019F3DC" w14:textId="0EAD1DC9" w:rsidR="00950605" w:rsidRPr="00950605" w:rsidRDefault="00950605" w:rsidP="0095060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4"/>
                        <w:szCs w:val="24"/>
                      </w:rPr>
                    </w:pPr>
                    <w:r w:rsidRPr="00950605">
                      <w:rPr>
                        <w:rFonts w:ascii="Calibri" w:eastAsia="Calibri" w:hAnsi="Calibri" w:cs="Calibri"/>
                        <w:noProof/>
                        <w:color w:val="000000"/>
                        <w:sz w:val="24"/>
                        <w:szCs w:val="24"/>
                      </w:rPr>
                      <w:t>ECU Intern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AC81E9" w14:textId="0B768B00" w:rsidR="00950605" w:rsidRDefault="00950605" w:rsidP="005B56FB">
    <w:pPr>
      <w:pStyle w:val="Footer"/>
      <w:pBdr>
        <w:top w:val="single" w:sz="4" w:space="1" w:color="auto"/>
      </w:pBdr>
      <w:ind w:left="709" w:hanging="709"/>
      <w:rPr>
        <w:rFonts w:ascii="Aptos" w:hAnsi="Aptos"/>
        <w:sz w:val="16"/>
        <w:szCs w:val="16"/>
      </w:rPr>
    </w:pPr>
  </w:p>
  <w:sdt>
    <w:sdtPr>
      <w:rPr>
        <w:rFonts w:ascii="Aptos" w:hAnsi="Aptos"/>
        <w:sz w:val="16"/>
        <w:szCs w:val="16"/>
      </w:rPr>
      <w:id w:val="-1852253199"/>
      <w:docPartObj>
        <w:docPartGallery w:val="Page Numbers (Bottom of Page)"/>
        <w:docPartUnique/>
      </w:docPartObj>
    </w:sdtPr>
    <w:sdtEndPr/>
    <w:sdtContent>
      <w:sdt>
        <w:sdtPr>
          <w:rPr>
            <w:rFonts w:ascii="Aptos" w:hAnsi="Aptos"/>
            <w:sz w:val="16"/>
            <w:szCs w:val="16"/>
          </w:rPr>
          <w:id w:val="125822283"/>
          <w:docPartObj>
            <w:docPartGallery w:val="Page Numbers (Top of Page)"/>
            <w:docPartUnique/>
          </w:docPartObj>
        </w:sdtPr>
        <w:sdtEndPr/>
        <w:sdtContent>
          <w:p w14:paraId="77336FDD" w14:textId="1E8C20B6" w:rsidR="00926366" w:rsidRPr="00232284" w:rsidRDefault="007835CA" w:rsidP="005B56FB">
            <w:pPr>
              <w:pStyle w:val="Footer"/>
              <w:pBdr>
                <w:top w:val="single" w:sz="4" w:space="1" w:color="auto"/>
              </w:pBdr>
              <w:ind w:left="709" w:hanging="709"/>
              <w:rPr>
                <w:rFonts w:ascii="Aptos" w:hAnsi="Aptos"/>
                <w:b/>
                <w:bCs/>
                <w:sz w:val="16"/>
                <w:szCs w:val="16"/>
              </w:rPr>
            </w:pPr>
            <w:r>
              <w:rPr>
                <w:rFonts w:ascii="Aptos" w:hAnsi="Aptos"/>
                <w:sz w:val="16"/>
                <w:szCs w:val="16"/>
              </w:rPr>
              <w:t>HDR Progression</w:t>
            </w:r>
            <w:r w:rsidR="00DF727C">
              <w:rPr>
                <w:rFonts w:ascii="Aptos" w:hAnsi="Aptos"/>
                <w:sz w:val="16"/>
                <w:szCs w:val="16"/>
              </w:rPr>
              <w:t xml:space="preserve"> Plan</w:t>
            </w:r>
            <w:r w:rsidR="00377CCB" w:rsidRPr="00232284">
              <w:rPr>
                <w:rFonts w:ascii="Aptos" w:hAnsi="Aptos"/>
                <w:sz w:val="16"/>
                <w:szCs w:val="16"/>
              </w:rPr>
              <w:tab/>
              <w:t xml:space="preserve">                             </w:t>
            </w:r>
            <w:r w:rsidR="00ED1A26" w:rsidRPr="00CA317E">
              <w:rPr>
                <w:rFonts w:ascii="Aptos" w:hAnsi="Aptos"/>
                <w:sz w:val="16"/>
                <w:szCs w:val="16"/>
              </w:rPr>
              <w:t xml:space="preserve">Updated: </w:t>
            </w:r>
            <w:r w:rsidR="009E2D11">
              <w:rPr>
                <w:rFonts w:ascii="Aptos" w:hAnsi="Aptos"/>
                <w:sz w:val="16"/>
                <w:szCs w:val="16"/>
              </w:rPr>
              <w:t>July</w:t>
            </w:r>
            <w:r w:rsidR="003A64A7" w:rsidRPr="00CA317E">
              <w:rPr>
                <w:rFonts w:ascii="Aptos" w:hAnsi="Aptos"/>
                <w:sz w:val="16"/>
                <w:szCs w:val="16"/>
              </w:rPr>
              <w:t xml:space="preserve"> </w:t>
            </w:r>
            <w:r w:rsidR="00377CCB" w:rsidRPr="00CA317E">
              <w:rPr>
                <w:rFonts w:ascii="Aptos" w:hAnsi="Aptos"/>
                <w:sz w:val="16"/>
                <w:szCs w:val="16"/>
              </w:rPr>
              <w:t>202</w:t>
            </w:r>
            <w:r w:rsidR="009E2D11">
              <w:rPr>
                <w:rFonts w:ascii="Aptos" w:hAnsi="Aptos"/>
                <w:sz w:val="16"/>
                <w:szCs w:val="16"/>
              </w:rPr>
              <w:t>6</w:t>
            </w:r>
            <w:r w:rsidR="00273428" w:rsidRPr="00232284">
              <w:rPr>
                <w:rFonts w:ascii="Aptos" w:hAnsi="Aptos"/>
                <w:sz w:val="16"/>
                <w:szCs w:val="16"/>
              </w:rPr>
              <w:tab/>
            </w:r>
            <w:r w:rsidR="00273428" w:rsidRPr="00232284">
              <w:rPr>
                <w:rFonts w:ascii="Aptos" w:hAnsi="Aptos"/>
                <w:sz w:val="16"/>
                <w:szCs w:val="16"/>
              </w:rPr>
              <w:tab/>
            </w:r>
            <w:r w:rsidR="00313968" w:rsidRPr="00232284">
              <w:rPr>
                <w:rFonts w:ascii="Aptos" w:hAnsi="Aptos"/>
                <w:sz w:val="16"/>
                <w:szCs w:val="16"/>
              </w:rPr>
              <w:t xml:space="preserve">Page </w:t>
            </w:r>
            <w:r w:rsidR="00313968" w:rsidRPr="00232284">
              <w:rPr>
                <w:rFonts w:ascii="Aptos" w:hAnsi="Aptos"/>
                <w:b/>
                <w:bCs/>
                <w:sz w:val="16"/>
                <w:szCs w:val="16"/>
              </w:rPr>
              <w:fldChar w:fldCharType="begin"/>
            </w:r>
            <w:r w:rsidR="00313968" w:rsidRPr="00232284">
              <w:rPr>
                <w:rFonts w:ascii="Aptos" w:hAnsi="Aptos"/>
                <w:b/>
                <w:bCs/>
                <w:sz w:val="16"/>
                <w:szCs w:val="16"/>
              </w:rPr>
              <w:instrText xml:space="preserve"> PAGE </w:instrText>
            </w:r>
            <w:r w:rsidR="00313968" w:rsidRPr="00232284">
              <w:rPr>
                <w:rFonts w:ascii="Aptos" w:hAnsi="Aptos"/>
                <w:b/>
                <w:bCs/>
                <w:sz w:val="16"/>
                <w:szCs w:val="16"/>
              </w:rPr>
              <w:fldChar w:fldCharType="separate"/>
            </w:r>
            <w:r w:rsidR="00313968" w:rsidRPr="00232284">
              <w:rPr>
                <w:rFonts w:ascii="Aptos" w:hAnsi="Aptos"/>
                <w:b/>
                <w:bCs/>
                <w:noProof/>
                <w:sz w:val="16"/>
                <w:szCs w:val="16"/>
              </w:rPr>
              <w:t>2</w:t>
            </w:r>
            <w:r w:rsidR="00313968" w:rsidRPr="00232284">
              <w:rPr>
                <w:rFonts w:ascii="Aptos" w:hAnsi="Aptos"/>
                <w:b/>
                <w:bCs/>
                <w:sz w:val="16"/>
                <w:szCs w:val="16"/>
              </w:rPr>
              <w:fldChar w:fldCharType="end"/>
            </w:r>
            <w:r w:rsidR="00313968" w:rsidRPr="00232284">
              <w:rPr>
                <w:rFonts w:ascii="Aptos" w:hAnsi="Aptos"/>
                <w:sz w:val="16"/>
                <w:szCs w:val="16"/>
              </w:rPr>
              <w:t xml:space="preserve"> of </w:t>
            </w:r>
            <w:r w:rsidR="00313968" w:rsidRPr="00232284">
              <w:rPr>
                <w:rFonts w:ascii="Aptos" w:hAnsi="Aptos"/>
                <w:b/>
                <w:bCs/>
                <w:sz w:val="16"/>
                <w:szCs w:val="16"/>
              </w:rPr>
              <w:fldChar w:fldCharType="begin"/>
            </w:r>
            <w:r w:rsidR="00313968" w:rsidRPr="00232284">
              <w:rPr>
                <w:rFonts w:ascii="Aptos" w:hAnsi="Aptos"/>
                <w:b/>
                <w:bCs/>
                <w:sz w:val="16"/>
                <w:szCs w:val="16"/>
              </w:rPr>
              <w:instrText xml:space="preserve"> NUMPAGES  </w:instrText>
            </w:r>
            <w:r w:rsidR="00313968" w:rsidRPr="00232284">
              <w:rPr>
                <w:rFonts w:ascii="Aptos" w:hAnsi="Aptos"/>
                <w:b/>
                <w:bCs/>
                <w:sz w:val="16"/>
                <w:szCs w:val="16"/>
              </w:rPr>
              <w:fldChar w:fldCharType="separate"/>
            </w:r>
            <w:r w:rsidR="00313968" w:rsidRPr="00232284">
              <w:rPr>
                <w:rFonts w:ascii="Aptos" w:hAnsi="Aptos"/>
                <w:b/>
                <w:bCs/>
                <w:noProof/>
                <w:sz w:val="16"/>
                <w:szCs w:val="16"/>
              </w:rPr>
              <w:t>2</w:t>
            </w:r>
            <w:r w:rsidR="00313968" w:rsidRPr="00232284">
              <w:rPr>
                <w:rFonts w:ascii="Aptos" w:hAnsi="Aptos"/>
                <w:b/>
                <w:bCs/>
                <w:sz w:val="16"/>
                <w:szCs w:val="16"/>
              </w:rPr>
              <w:fldChar w:fldCharType="end"/>
            </w:r>
          </w:p>
          <w:p w14:paraId="66060BB1" w14:textId="310BBF20" w:rsidR="00313968" w:rsidRPr="00232284" w:rsidRDefault="00F7744E" w:rsidP="0012488D">
            <w:pPr>
              <w:pStyle w:val="Footer"/>
              <w:rPr>
                <w:rFonts w:ascii="Aptos" w:hAnsi="Aptos"/>
                <w:sz w:val="16"/>
                <w:szCs w:val="16"/>
              </w:rPr>
            </w:pPr>
          </w:p>
        </w:sdtContent>
      </w:sdt>
    </w:sdtContent>
  </w:sdt>
  <w:p w14:paraId="36E69BBD" w14:textId="35E6049E" w:rsidR="00652567" w:rsidRPr="00CC42A4" w:rsidRDefault="00652567">
    <w:pPr>
      <w:pStyle w:val="BodyText"/>
      <w:spacing w:line="14" w:lineRule="auto"/>
      <w:rPr>
        <w:rFonts w:ascii="Barlow" w:hAnsi="Barlow"/>
        <w:b w:val="0"/>
        <w:sz w:val="9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5FD670" w14:textId="1AB208F4" w:rsidR="00950605" w:rsidRDefault="0095060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3B0E4704" wp14:editId="36F23429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548765" cy="376555"/>
              <wp:effectExtent l="0" t="0" r="13335" b="0"/>
              <wp:wrapNone/>
              <wp:docPr id="2028345188" name="Text Box 1" descr="ECU Internal Informatio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48765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4AA00FA" w14:textId="38F46AA9" w:rsidR="00950605" w:rsidRPr="00950605" w:rsidRDefault="00950605" w:rsidP="0095060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</w:pPr>
                          <w:r w:rsidRPr="0095060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  <w:t>ECU Intern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B0E470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ECU Internal Information" style="position:absolute;margin-left:0;margin-top:0;width:121.95pt;height:29.65pt;z-index:25165824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" filled="f" stroked="f">
              <v:textbox style="mso-fit-shape-to-text:t" inset="0,0,0,15pt">
                <w:txbxContent>
                  <w:p w14:paraId="74AA00FA" w14:textId="38F46AA9" w:rsidR="00950605" w:rsidRPr="00950605" w:rsidRDefault="00950605" w:rsidP="0095060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4"/>
                        <w:szCs w:val="24"/>
                      </w:rPr>
                    </w:pPr>
                    <w:r w:rsidRPr="00950605">
                      <w:rPr>
                        <w:rFonts w:ascii="Calibri" w:eastAsia="Calibri" w:hAnsi="Calibri" w:cs="Calibri"/>
                        <w:noProof/>
                        <w:color w:val="000000"/>
                        <w:sz w:val="24"/>
                        <w:szCs w:val="24"/>
                      </w:rPr>
                      <w:t>ECU Intern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E72441" w14:textId="77777777" w:rsidR="00F7744E" w:rsidRDefault="00F7744E">
      <w:r>
        <w:separator/>
      </w:r>
    </w:p>
  </w:footnote>
  <w:footnote w:type="continuationSeparator" w:id="0">
    <w:p w14:paraId="7B486FC7" w14:textId="77777777" w:rsidR="00F7744E" w:rsidRDefault="00F7744E">
      <w:r>
        <w:continuationSeparator/>
      </w:r>
    </w:p>
  </w:footnote>
  <w:footnote w:type="continuationNotice" w:id="1">
    <w:p w14:paraId="6BF715E8" w14:textId="77777777" w:rsidR="00F7744E" w:rsidRDefault="00F7744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E4CA3"/>
    <w:multiLevelType w:val="hybridMultilevel"/>
    <w:tmpl w:val="7F428D8A"/>
    <w:lvl w:ilvl="0" w:tplc="0C090019">
      <w:start w:val="1"/>
      <w:numFmt w:val="lowerLetter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E451C0"/>
    <w:multiLevelType w:val="hybridMultilevel"/>
    <w:tmpl w:val="07D03916"/>
    <w:lvl w:ilvl="0" w:tplc="5CFA40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2F55AA"/>
    <w:multiLevelType w:val="hybridMultilevel"/>
    <w:tmpl w:val="35FC7EE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3A0C20"/>
    <w:multiLevelType w:val="hybridMultilevel"/>
    <w:tmpl w:val="834C5BF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963C45"/>
    <w:multiLevelType w:val="hybridMultilevel"/>
    <w:tmpl w:val="9386FE1E"/>
    <w:lvl w:ilvl="0" w:tplc="70F4B0FA">
      <w:start w:val="1"/>
      <w:numFmt w:val="decimal"/>
      <w:lvlText w:val="%1."/>
      <w:lvlJc w:val="left"/>
      <w:pPr>
        <w:ind w:left="720" w:hanging="360"/>
      </w:pPr>
      <w:rPr>
        <w:b/>
        <w:bCs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1B107E"/>
    <w:multiLevelType w:val="hybridMultilevel"/>
    <w:tmpl w:val="D2A8FAF6"/>
    <w:lvl w:ilvl="0" w:tplc="0C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CC219B2"/>
    <w:multiLevelType w:val="hybridMultilevel"/>
    <w:tmpl w:val="9368980A"/>
    <w:lvl w:ilvl="0" w:tplc="5CD4C15C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A5B5450"/>
    <w:multiLevelType w:val="hybridMultilevel"/>
    <w:tmpl w:val="B694BB16"/>
    <w:lvl w:ilvl="0" w:tplc="71B6F7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EB5FA1"/>
    <w:multiLevelType w:val="hybridMultilevel"/>
    <w:tmpl w:val="1E60D0AA"/>
    <w:lvl w:ilvl="0" w:tplc="0C09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9" w15:restartNumberingAfterBreak="0">
    <w:nsid w:val="21B66C8D"/>
    <w:multiLevelType w:val="hybridMultilevel"/>
    <w:tmpl w:val="32D6BF1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F654E0"/>
    <w:multiLevelType w:val="hybridMultilevel"/>
    <w:tmpl w:val="BC9AE134"/>
    <w:lvl w:ilvl="0" w:tplc="2DDA757C">
      <w:numFmt w:val="bullet"/>
      <w:lvlText w:val=""/>
      <w:lvlJc w:val="left"/>
      <w:pPr>
        <w:ind w:left="440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1" w:tplc="8DC44116">
      <w:numFmt w:val="bullet"/>
      <w:lvlText w:val="•"/>
      <w:lvlJc w:val="left"/>
      <w:pPr>
        <w:ind w:left="1429" w:hanging="288"/>
      </w:pPr>
      <w:rPr>
        <w:rFonts w:hint="default"/>
      </w:rPr>
    </w:lvl>
    <w:lvl w:ilvl="2" w:tplc="4712E4C2">
      <w:numFmt w:val="bullet"/>
      <w:lvlText w:val="•"/>
      <w:lvlJc w:val="left"/>
      <w:pPr>
        <w:ind w:left="2419" w:hanging="288"/>
      </w:pPr>
      <w:rPr>
        <w:rFonts w:hint="default"/>
      </w:rPr>
    </w:lvl>
    <w:lvl w:ilvl="3" w:tplc="8CF4DC74">
      <w:numFmt w:val="bullet"/>
      <w:lvlText w:val="•"/>
      <w:lvlJc w:val="left"/>
      <w:pPr>
        <w:ind w:left="3409" w:hanging="288"/>
      </w:pPr>
      <w:rPr>
        <w:rFonts w:hint="default"/>
      </w:rPr>
    </w:lvl>
    <w:lvl w:ilvl="4" w:tplc="E21A87F0">
      <w:numFmt w:val="bullet"/>
      <w:lvlText w:val="•"/>
      <w:lvlJc w:val="left"/>
      <w:pPr>
        <w:ind w:left="4399" w:hanging="288"/>
      </w:pPr>
      <w:rPr>
        <w:rFonts w:hint="default"/>
      </w:rPr>
    </w:lvl>
    <w:lvl w:ilvl="5" w:tplc="73EA5516">
      <w:numFmt w:val="bullet"/>
      <w:lvlText w:val="•"/>
      <w:lvlJc w:val="left"/>
      <w:pPr>
        <w:ind w:left="5389" w:hanging="288"/>
      </w:pPr>
      <w:rPr>
        <w:rFonts w:hint="default"/>
      </w:rPr>
    </w:lvl>
    <w:lvl w:ilvl="6" w:tplc="9A52B168">
      <w:numFmt w:val="bullet"/>
      <w:lvlText w:val="•"/>
      <w:lvlJc w:val="left"/>
      <w:pPr>
        <w:ind w:left="6378" w:hanging="288"/>
      </w:pPr>
      <w:rPr>
        <w:rFonts w:hint="default"/>
      </w:rPr>
    </w:lvl>
    <w:lvl w:ilvl="7" w:tplc="82381000">
      <w:numFmt w:val="bullet"/>
      <w:lvlText w:val="•"/>
      <w:lvlJc w:val="left"/>
      <w:pPr>
        <w:ind w:left="7368" w:hanging="288"/>
      </w:pPr>
      <w:rPr>
        <w:rFonts w:hint="default"/>
      </w:rPr>
    </w:lvl>
    <w:lvl w:ilvl="8" w:tplc="3A229E36">
      <w:numFmt w:val="bullet"/>
      <w:lvlText w:val="•"/>
      <w:lvlJc w:val="left"/>
      <w:pPr>
        <w:ind w:left="8358" w:hanging="288"/>
      </w:pPr>
      <w:rPr>
        <w:rFonts w:hint="default"/>
      </w:rPr>
    </w:lvl>
  </w:abstractNum>
  <w:abstractNum w:abstractNumId="11" w15:restartNumberingAfterBreak="0">
    <w:nsid w:val="25696ACE"/>
    <w:multiLevelType w:val="hybridMultilevel"/>
    <w:tmpl w:val="6BC005D8"/>
    <w:lvl w:ilvl="0" w:tplc="B4C0AE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F544AE"/>
    <w:multiLevelType w:val="hybridMultilevel"/>
    <w:tmpl w:val="16E264E6"/>
    <w:lvl w:ilvl="0" w:tplc="5C8E2F50">
      <w:start w:val="1"/>
      <w:numFmt w:val="decimal"/>
      <w:lvlText w:val="%1."/>
      <w:lvlJc w:val="left"/>
      <w:pPr>
        <w:ind w:left="686" w:hanging="427"/>
      </w:pPr>
      <w:rPr>
        <w:rFonts w:ascii="Arial" w:eastAsia="Arial" w:hAnsi="Arial" w:cs="Arial" w:hint="default"/>
        <w:b/>
        <w:bCs/>
        <w:spacing w:val="-1"/>
        <w:w w:val="98"/>
        <w:sz w:val="18"/>
        <w:szCs w:val="18"/>
      </w:rPr>
    </w:lvl>
    <w:lvl w:ilvl="1" w:tplc="7D1888E6">
      <w:numFmt w:val="bullet"/>
      <w:lvlText w:val=""/>
      <w:lvlJc w:val="left"/>
      <w:pPr>
        <w:ind w:left="1045" w:hanging="360"/>
      </w:pPr>
      <w:rPr>
        <w:rFonts w:ascii="Symbol" w:eastAsia="Symbol" w:hAnsi="Symbol" w:cs="Symbol" w:hint="default"/>
        <w:w w:val="100"/>
        <w:sz w:val="18"/>
        <w:szCs w:val="18"/>
      </w:rPr>
    </w:lvl>
    <w:lvl w:ilvl="2" w:tplc="4AA86EA6">
      <w:numFmt w:val="bullet"/>
      <w:lvlText w:val="•"/>
      <w:lvlJc w:val="left"/>
      <w:pPr>
        <w:ind w:left="1420" w:hanging="360"/>
      </w:pPr>
      <w:rPr>
        <w:rFonts w:hint="default"/>
      </w:rPr>
    </w:lvl>
    <w:lvl w:ilvl="3" w:tplc="3E664276">
      <w:numFmt w:val="bullet"/>
      <w:lvlText w:val="•"/>
      <w:lvlJc w:val="left"/>
      <w:pPr>
        <w:ind w:left="2534" w:hanging="360"/>
      </w:pPr>
      <w:rPr>
        <w:rFonts w:hint="default"/>
      </w:rPr>
    </w:lvl>
    <w:lvl w:ilvl="4" w:tplc="029EE482">
      <w:numFmt w:val="bullet"/>
      <w:lvlText w:val="•"/>
      <w:lvlJc w:val="left"/>
      <w:pPr>
        <w:ind w:left="3649" w:hanging="360"/>
      </w:pPr>
      <w:rPr>
        <w:rFonts w:hint="default"/>
      </w:rPr>
    </w:lvl>
    <w:lvl w:ilvl="5" w:tplc="CC322C1C">
      <w:numFmt w:val="bullet"/>
      <w:lvlText w:val="•"/>
      <w:lvlJc w:val="left"/>
      <w:pPr>
        <w:ind w:left="4763" w:hanging="360"/>
      </w:pPr>
      <w:rPr>
        <w:rFonts w:hint="default"/>
      </w:rPr>
    </w:lvl>
    <w:lvl w:ilvl="6" w:tplc="87D0CD80">
      <w:numFmt w:val="bullet"/>
      <w:lvlText w:val="•"/>
      <w:lvlJc w:val="left"/>
      <w:pPr>
        <w:ind w:left="5878" w:hanging="360"/>
      </w:pPr>
      <w:rPr>
        <w:rFonts w:hint="default"/>
      </w:rPr>
    </w:lvl>
    <w:lvl w:ilvl="7" w:tplc="645EE2EE">
      <w:numFmt w:val="bullet"/>
      <w:lvlText w:val="•"/>
      <w:lvlJc w:val="left"/>
      <w:pPr>
        <w:ind w:left="6992" w:hanging="360"/>
      </w:pPr>
      <w:rPr>
        <w:rFonts w:hint="default"/>
      </w:rPr>
    </w:lvl>
    <w:lvl w:ilvl="8" w:tplc="5FB882F8">
      <w:numFmt w:val="bullet"/>
      <w:lvlText w:val="•"/>
      <w:lvlJc w:val="left"/>
      <w:pPr>
        <w:ind w:left="8107" w:hanging="360"/>
      </w:pPr>
      <w:rPr>
        <w:rFonts w:hint="default"/>
      </w:rPr>
    </w:lvl>
  </w:abstractNum>
  <w:abstractNum w:abstractNumId="13" w15:restartNumberingAfterBreak="0">
    <w:nsid w:val="2D4F6D00"/>
    <w:multiLevelType w:val="hybridMultilevel"/>
    <w:tmpl w:val="D1DC8130"/>
    <w:lvl w:ilvl="0" w:tplc="4508CD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1C1AF9"/>
    <w:multiLevelType w:val="multilevel"/>
    <w:tmpl w:val="DB8C2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2726AB0"/>
    <w:multiLevelType w:val="hybridMultilevel"/>
    <w:tmpl w:val="5208855A"/>
    <w:lvl w:ilvl="0" w:tplc="5F42DB92">
      <w:start w:val="1"/>
      <w:numFmt w:val="decimal"/>
      <w:lvlText w:val="%1."/>
      <w:lvlJc w:val="left"/>
      <w:pPr>
        <w:ind w:left="694" w:hanging="428"/>
      </w:pPr>
      <w:rPr>
        <w:rFonts w:ascii="Arial" w:eastAsia="Arial" w:hAnsi="Arial" w:cs="Arial" w:hint="default"/>
        <w:b/>
        <w:bCs/>
        <w:i w:val="0"/>
        <w:iCs w:val="0"/>
        <w:spacing w:val="-2"/>
        <w:w w:val="97"/>
        <w:sz w:val="18"/>
        <w:szCs w:val="18"/>
      </w:rPr>
    </w:lvl>
    <w:lvl w:ilvl="1" w:tplc="346EF03A">
      <w:numFmt w:val="bullet"/>
      <w:lvlText w:val=""/>
      <w:lvlJc w:val="left"/>
      <w:pPr>
        <w:ind w:left="1052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2" w:tplc="9650275E">
      <w:numFmt w:val="bullet"/>
      <w:lvlText w:val="•"/>
      <w:lvlJc w:val="left"/>
      <w:pPr>
        <w:ind w:left="1440" w:hanging="360"/>
      </w:pPr>
      <w:rPr>
        <w:rFonts w:hint="default"/>
      </w:rPr>
    </w:lvl>
    <w:lvl w:ilvl="3" w:tplc="8904D9E6">
      <w:numFmt w:val="bullet"/>
      <w:lvlText w:val="•"/>
      <w:lvlJc w:val="left"/>
      <w:pPr>
        <w:ind w:left="2554" w:hanging="360"/>
      </w:pPr>
      <w:rPr>
        <w:rFonts w:hint="default"/>
      </w:rPr>
    </w:lvl>
    <w:lvl w:ilvl="4" w:tplc="0A06DBAE">
      <w:numFmt w:val="bullet"/>
      <w:lvlText w:val="•"/>
      <w:lvlJc w:val="left"/>
      <w:pPr>
        <w:ind w:left="3668" w:hanging="360"/>
      </w:pPr>
      <w:rPr>
        <w:rFonts w:hint="default"/>
      </w:rPr>
    </w:lvl>
    <w:lvl w:ilvl="5" w:tplc="25767906">
      <w:numFmt w:val="bullet"/>
      <w:lvlText w:val="•"/>
      <w:lvlJc w:val="left"/>
      <w:pPr>
        <w:ind w:left="4782" w:hanging="360"/>
      </w:pPr>
      <w:rPr>
        <w:rFonts w:hint="default"/>
      </w:rPr>
    </w:lvl>
    <w:lvl w:ilvl="6" w:tplc="4A841C3A">
      <w:numFmt w:val="bullet"/>
      <w:lvlText w:val="•"/>
      <w:lvlJc w:val="left"/>
      <w:pPr>
        <w:ind w:left="5897" w:hanging="360"/>
      </w:pPr>
      <w:rPr>
        <w:rFonts w:hint="default"/>
      </w:rPr>
    </w:lvl>
    <w:lvl w:ilvl="7" w:tplc="25C8B8F0">
      <w:numFmt w:val="bullet"/>
      <w:lvlText w:val="•"/>
      <w:lvlJc w:val="left"/>
      <w:pPr>
        <w:ind w:left="7011" w:hanging="360"/>
      </w:pPr>
      <w:rPr>
        <w:rFonts w:hint="default"/>
      </w:rPr>
    </w:lvl>
    <w:lvl w:ilvl="8" w:tplc="59B63750">
      <w:numFmt w:val="bullet"/>
      <w:lvlText w:val="•"/>
      <w:lvlJc w:val="left"/>
      <w:pPr>
        <w:ind w:left="8125" w:hanging="360"/>
      </w:pPr>
      <w:rPr>
        <w:rFonts w:hint="default"/>
      </w:rPr>
    </w:lvl>
  </w:abstractNum>
  <w:abstractNum w:abstractNumId="16" w15:restartNumberingAfterBreak="0">
    <w:nsid w:val="33101BB6"/>
    <w:multiLevelType w:val="hybridMultilevel"/>
    <w:tmpl w:val="42C041D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0168B2"/>
    <w:multiLevelType w:val="hybridMultilevel"/>
    <w:tmpl w:val="6CF8E7CE"/>
    <w:lvl w:ilvl="0" w:tplc="0C1281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2336D2"/>
    <w:multiLevelType w:val="hybridMultilevel"/>
    <w:tmpl w:val="C32E3A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BB4D4D"/>
    <w:multiLevelType w:val="hybridMultilevel"/>
    <w:tmpl w:val="8A3A4732"/>
    <w:lvl w:ilvl="0" w:tplc="0C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20" w15:restartNumberingAfterBreak="0">
    <w:nsid w:val="465271CA"/>
    <w:multiLevelType w:val="hybridMultilevel"/>
    <w:tmpl w:val="2CAC4BF4"/>
    <w:lvl w:ilvl="0" w:tplc="0C090019">
      <w:start w:val="1"/>
      <w:numFmt w:val="lowerLetter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70F4E18"/>
    <w:multiLevelType w:val="hybridMultilevel"/>
    <w:tmpl w:val="706EC9FE"/>
    <w:lvl w:ilvl="0" w:tplc="58041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522EAC"/>
    <w:multiLevelType w:val="hybridMultilevel"/>
    <w:tmpl w:val="869A3EE0"/>
    <w:lvl w:ilvl="0" w:tplc="0C090001">
      <w:start w:val="1"/>
      <w:numFmt w:val="bullet"/>
      <w:lvlText w:val=""/>
      <w:lvlJc w:val="left"/>
      <w:pPr>
        <w:ind w:left="5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10" w:hanging="360"/>
      </w:pPr>
      <w:rPr>
        <w:rFonts w:ascii="Wingdings" w:hAnsi="Wingdings" w:hint="default"/>
      </w:rPr>
    </w:lvl>
  </w:abstractNum>
  <w:abstractNum w:abstractNumId="23" w15:restartNumberingAfterBreak="0">
    <w:nsid w:val="49410E76"/>
    <w:multiLevelType w:val="hybridMultilevel"/>
    <w:tmpl w:val="D596971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AE2DDA"/>
    <w:multiLevelType w:val="multilevel"/>
    <w:tmpl w:val="5F409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CA759BD"/>
    <w:multiLevelType w:val="hybridMultilevel"/>
    <w:tmpl w:val="BC3E0878"/>
    <w:lvl w:ilvl="0" w:tplc="0C090019">
      <w:start w:val="1"/>
      <w:numFmt w:val="lowerLetter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41D2C73"/>
    <w:multiLevelType w:val="hybridMultilevel"/>
    <w:tmpl w:val="FA5069F4"/>
    <w:lvl w:ilvl="0" w:tplc="3BB038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644D9C"/>
    <w:multiLevelType w:val="hybridMultilevel"/>
    <w:tmpl w:val="BEAC7388"/>
    <w:lvl w:ilvl="0" w:tplc="0C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A9035E"/>
    <w:multiLevelType w:val="hybridMultilevel"/>
    <w:tmpl w:val="4A2003E4"/>
    <w:lvl w:ilvl="0" w:tplc="E00485AA">
      <w:start w:val="10"/>
      <w:numFmt w:val="bullet"/>
      <w:lvlText w:val="-"/>
      <w:lvlJc w:val="left"/>
      <w:pPr>
        <w:ind w:left="720" w:hanging="360"/>
      </w:pPr>
      <w:rPr>
        <w:rFonts w:ascii="Aptos" w:eastAsia="Arial" w:hAnsi="Aptos" w:cs="Arial" w:hint="default"/>
        <w:b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2F0340"/>
    <w:multiLevelType w:val="hybridMultilevel"/>
    <w:tmpl w:val="9BBC163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8E0203A"/>
    <w:multiLevelType w:val="hybridMultilevel"/>
    <w:tmpl w:val="29EA4DD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55D3B98"/>
    <w:multiLevelType w:val="hybridMultilevel"/>
    <w:tmpl w:val="C394B430"/>
    <w:lvl w:ilvl="0" w:tplc="BF6649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DB348C"/>
    <w:multiLevelType w:val="hybridMultilevel"/>
    <w:tmpl w:val="5394CE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E33D39"/>
    <w:multiLevelType w:val="hybridMultilevel"/>
    <w:tmpl w:val="FC445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420BFD"/>
    <w:multiLevelType w:val="hybridMultilevel"/>
    <w:tmpl w:val="58DA126A"/>
    <w:lvl w:ilvl="0" w:tplc="DB90B5D8">
      <w:numFmt w:val="bullet"/>
      <w:lvlText w:val=""/>
      <w:lvlJc w:val="left"/>
      <w:pPr>
        <w:ind w:left="440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1" w:tplc="913AFF34">
      <w:numFmt w:val="bullet"/>
      <w:lvlText w:val="•"/>
      <w:lvlJc w:val="left"/>
      <w:pPr>
        <w:ind w:left="1429" w:hanging="288"/>
      </w:pPr>
      <w:rPr>
        <w:rFonts w:hint="default"/>
      </w:rPr>
    </w:lvl>
    <w:lvl w:ilvl="2" w:tplc="F11204F2">
      <w:numFmt w:val="bullet"/>
      <w:lvlText w:val="•"/>
      <w:lvlJc w:val="left"/>
      <w:pPr>
        <w:ind w:left="2419" w:hanging="288"/>
      </w:pPr>
      <w:rPr>
        <w:rFonts w:hint="default"/>
      </w:rPr>
    </w:lvl>
    <w:lvl w:ilvl="3" w:tplc="3866114A">
      <w:numFmt w:val="bullet"/>
      <w:lvlText w:val="•"/>
      <w:lvlJc w:val="left"/>
      <w:pPr>
        <w:ind w:left="3408" w:hanging="288"/>
      </w:pPr>
      <w:rPr>
        <w:rFonts w:hint="default"/>
      </w:rPr>
    </w:lvl>
    <w:lvl w:ilvl="4" w:tplc="951E1626">
      <w:numFmt w:val="bullet"/>
      <w:lvlText w:val="•"/>
      <w:lvlJc w:val="left"/>
      <w:pPr>
        <w:ind w:left="4398" w:hanging="288"/>
      </w:pPr>
      <w:rPr>
        <w:rFonts w:hint="default"/>
      </w:rPr>
    </w:lvl>
    <w:lvl w:ilvl="5" w:tplc="0598F4DC">
      <w:numFmt w:val="bullet"/>
      <w:lvlText w:val="•"/>
      <w:lvlJc w:val="left"/>
      <w:pPr>
        <w:ind w:left="5387" w:hanging="288"/>
      </w:pPr>
      <w:rPr>
        <w:rFonts w:hint="default"/>
      </w:rPr>
    </w:lvl>
    <w:lvl w:ilvl="6" w:tplc="43DA95AE">
      <w:numFmt w:val="bullet"/>
      <w:lvlText w:val="•"/>
      <w:lvlJc w:val="left"/>
      <w:pPr>
        <w:ind w:left="6377" w:hanging="288"/>
      </w:pPr>
      <w:rPr>
        <w:rFonts w:hint="default"/>
      </w:rPr>
    </w:lvl>
    <w:lvl w:ilvl="7" w:tplc="B526EAAC">
      <w:numFmt w:val="bullet"/>
      <w:lvlText w:val="•"/>
      <w:lvlJc w:val="left"/>
      <w:pPr>
        <w:ind w:left="7366" w:hanging="288"/>
      </w:pPr>
      <w:rPr>
        <w:rFonts w:hint="default"/>
      </w:rPr>
    </w:lvl>
    <w:lvl w:ilvl="8" w:tplc="5A9691BE">
      <w:numFmt w:val="bullet"/>
      <w:lvlText w:val="•"/>
      <w:lvlJc w:val="left"/>
      <w:pPr>
        <w:ind w:left="8356" w:hanging="288"/>
      </w:pPr>
      <w:rPr>
        <w:rFonts w:hint="default"/>
      </w:rPr>
    </w:lvl>
  </w:abstractNum>
  <w:abstractNum w:abstractNumId="35" w15:restartNumberingAfterBreak="0">
    <w:nsid w:val="7AF27342"/>
    <w:multiLevelType w:val="hybridMultilevel"/>
    <w:tmpl w:val="F1E453FE"/>
    <w:lvl w:ilvl="0" w:tplc="D0C843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5F4392"/>
    <w:multiLevelType w:val="hybridMultilevel"/>
    <w:tmpl w:val="141CCF3C"/>
    <w:lvl w:ilvl="0" w:tplc="0C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num w:numId="1" w16cid:durableId="262349111">
    <w:abstractNumId w:val="15"/>
  </w:num>
  <w:num w:numId="2" w16cid:durableId="1286620958">
    <w:abstractNumId w:val="10"/>
  </w:num>
  <w:num w:numId="3" w16cid:durableId="1432166206">
    <w:abstractNumId w:val="34"/>
  </w:num>
  <w:num w:numId="4" w16cid:durableId="321084049">
    <w:abstractNumId w:val="19"/>
  </w:num>
  <w:num w:numId="5" w16cid:durableId="1700860478">
    <w:abstractNumId w:val="12"/>
  </w:num>
  <w:num w:numId="6" w16cid:durableId="1228303744">
    <w:abstractNumId w:val="36"/>
  </w:num>
  <w:num w:numId="7" w16cid:durableId="225067210">
    <w:abstractNumId w:val="32"/>
  </w:num>
  <w:num w:numId="8" w16cid:durableId="1125464685">
    <w:abstractNumId w:val="33"/>
  </w:num>
  <w:num w:numId="9" w16cid:durableId="1505121865">
    <w:abstractNumId w:val="31"/>
  </w:num>
  <w:num w:numId="10" w16cid:durableId="1799102586">
    <w:abstractNumId w:val="7"/>
  </w:num>
  <w:num w:numId="11" w16cid:durableId="2045014157">
    <w:abstractNumId w:val="21"/>
  </w:num>
  <w:num w:numId="12" w16cid:durableId="571281719">
    <w:abstractNumId w:val="26"/>
  </w:num>
  <w:num w:numId="13" w16cid:durableId="959410719">
    <w:abstractNumId w:val="1"/>
  </w:num>
  <w:num w:numId="14" w16cid:durableId="1034885059">
    <w:abstractNumId w:val="17"/>
  </w:num>
  <w:num w:numId="15" w16cid:durableId="1208176371">
    <w:abstractNumId w:val="35"/>
  </w:num>
  <w:num w:numId="16" w16cid:durableId="39407674">
    <w:abstractNumId w:val="13"/>
  </w:num>
  <w:num w:numId="17" w16cid:durableId="1533835781">
    <w:abstractNumId w:val="11"/>
  </w:num>
  <w:num w:numId="18" w16cid:durableId="1783956292">
    <w:abstractNumId w:val="4"/>
  </w:num>
  <w:num w:numId="19" w16cid:durableId="1511291415">
    <w:abstractNumId w:val="9"/>
  </w:num>
  <w:num w:numId="20" w16cid:durableId="887885633">
    <w:abstractNumId w:val="2"/>
  </w:num>
  <w:num w:numId="21" w16cid:durableId="1505317371">
    <w:abstractNumId w:val="8"/>
  </w:num>
  <w:num w:numId="22" w16cid:durableId="571349776">
    <w:abstractNumId w:val="30"/>
  </w:num>
  <w:num w:numId="23" w16cid:durableId="1956790638">
    <w:abstractNumId w:val="22"/>
  </w:num>
  <w:num w:numId="24" w16cid:durableId="1251616795">
    <w:abstractNumId w:val="18"/>
  </w:num>
  <w:num w:numId="25" w16cid:durableId="306514035">
    <w:abstractNumId w:val="3"/>
  </w:num>
  <w:num w:numId="26" w16cid:durableId="166411127">
    <w:abstractNumId w:val="14"/>
  </w:num>
  <w:num w:numId="27" w16cid:durableId="2107118289">
    <w:abstractNumId w:val="27"/>
  </w:num>
  <w:num w:numId="28" w16cid:durableId="1089737173">
    <w:abstractNumId w:val="0"/>
  </w:num>
  <w:num w:numId="29" w16cid:durableId="1238785132">
    <w:abstractNumId w:val="6"/>
  </w:num>
  <w:num w:numId="30" w16cid:durableId="1963346502">
    <w:abstractNumId w:val="20"/>
  </w:num>
  <w:num w:numId="31" w16cid:durableId="654378855">
    <w:abstractNumId w:val="25"/>
  </w:num>
  <w:num w:numId="32" w16cid:durableId="1006250804">
    <w:abstractNumId w:val="5"/>
  </w:num>
  <w:num w:numId="33" w16cid:durableId="841508502">
    <w:abstractNumId w:val="23"/>
  </w:num>
  <w:num w:numId="34" w16cid:durableId="278268662">
    <w:abstractNumId w:val="16"/>
  </w:num>
  <w:num w:numId="35" w16cid:durableId="1761827268">
    <w:abstractNumId w:val="28"/>
  </w:num>
  <w:num w:numId="36" w16cid:durableId="935019943">
    <w:abstractNumId w:val="29"/>
  </w:num>
  <w:num w:numId="37" w16cid:durableId="74457037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Sk54sY1LmBuNlXAZRmd9rH6YTRnCDAfxda0V2FRMtnorX25k1jh2OmIaRVjiYpAVpuSjne0u3yegbpHEEV7tAg==" w:salt="uk0ALQufFC1WLQVBK3EtLg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MrawMDUzt7Q0NTNV0lEKTi0uzszPAykwtKgFAJqO7cUtAAAA"/>
  </w:docVars>
  <w:rsids>
    <w:rsidRoot w:val="001C0957"/>
    <w:rsid w:val="00011995"/>
    <w:rsid w:val="00014C6E"/>
    <w:rsid w:val="000168FF"/>
    <w:rsid w:val="000227C0"/>
    <w:rsid w:val="000234BD"/>
    <w:rsid w:val="00025396"/>
    <w:rsid w:val="00030362"/>
    <w:rsid w:val="000346D6"/>
    <w:rsid w:val="00036FF9"/>
    <w:rsid w:val="0004233D"/>
    <w:rsid w:val="000450BE"/>
    <w:rsid w:val="000453F3"/>
    <w:rsid w:val="000464B3"/>
    <w:rsid w:val="00046CC8"/>
    <w:rsid w:val="000475D1"/>
    <w:rsid w:val="0005277F"/>
    <w:rsid w:val="00060B0F"/>
    <w:rsid w:val="00065DA9"/>
    <w:rsid w:val="00066AD1"/>
    <w:rsid w:val="00067E37"/>
    <w:rsid w:val="00075DF3"/>
    <w:rsid w:val="000A017D"/>
    <w:rsid w:val="000A03CC"/>
    <w:rsid w:val="000A42EC"/>
    <w:rsid w:val="000B4379"/>
    <w:rsid w:val="000C5E67"/>
    <w:rsid w:val="000D1BD8"/>
    <w:rsid w:val="000E4885"/>
    <w:rsid w:val="000F06DF"/>
    <w:rsid w:val="000F5ADF"/>
    <w:rsid w:val="00111CF7"/>
    <w:rsid w:val="00113513"/>
    <w:rsid w:val="0011367A"/>
    <w:rsid w:val="00117E41"/>
    <w:rsid w:val="00123A3C"/>
    <w:rsid w:val="0012488D"/>
    <w:rsid w:val="00124BE1"/>
    <w:rsid w:val="0012791B"/>
    <w:rsid w:val="0013103F"/>
    <w:rsid w:val="00134480"/>
    <w:rsid w:val="0013487A"/>
    <w:rsid w:val="00141DE7"/>
    <w:rsid w:val="001571AE"/>
    <w:rsid w:val="001578D4"/>
    <w:rsid w:val="00165912"/>
    <w:rsid w:val="00173D83"/>
    <w:rsid w:val="001803DA"/>
    <w:rsid w:val="00184B68"/>
    <w:rsid w:val="001872C8"/>
    <w:rsid w:val="00193E25"/>
    <w:rsid w:val="00196C65"/>
    <w:rsid w:val="00196FBF"/>
    <w:rsid w:val="00197755"/>
    <w:rsid w:val="001A56AE"/>
    <w:rsid w:val="001B149B"/>
    <w:rsid w:val="001C0957"/>
    <w:rsid w:val="001C25BE"/>
    <w:rsid w:val="001C703B"/>
    <w:rsid w:val="001D0132"/>
    <w:rsid w:val="001D11D0"/>
    <w:rsid w:val="001D7201"/>
    <w:rsid w:val="001D7B1D"/>
    <w:rsid w:val="001E06AF"/>
    <w:rsid w:val="001E7061"/>
    <w:rsid w:val="001E7162"/>
    <w:rsid w:val="001F356E"/>
    <w:rsid w:val="001F56DB"/>
    <w:rsid w:val="00204056"/>
    <w:rsid w:val="00205046"/>
    <w:rsid w:val="00205E75"/>
    <w:rsid w:val="00210B99"/>
    <w:rsid w:val="002128F7"/>
    <w:rsid w:val="0021394A"/>
    <w:rsid w:val="00213A26"/>
    <w:rsid w:val="002143EB"/>
    <w:rsid w:val="002148A2"/>
    <w:rsid w:val="002163EA"/>
    <w:rsid w:val="00217B8A"/>
    <w:rsid w:val="00223A6F"/>
    <w:rsid w:val="002257A3"/>
    <w:rsid w:val="00226AF7"/>
    <w:rsid w:val="00227EC8"/>
    <w:rsid w:val="00232284"/>
    <w:rsid w:val="00242D50"/>
    <w:rsid w:val="0024581F"/>
    <w:rsid w:val="00246453"/>
    <w:rsid w:val="002520C3"/>
    <w:rsid w:val="00253605"/>
    <w:rsid w:val="00255DBF"/>
    <w:rsid w:val="00256978"/>
    <w:rsid w:val="00264567"/>
    <w:rsid w:val="00273428"/>
    <w:rsid w:val="00273A6D"/>
    <w:rsid w:val="00286900"/>
    <w:rsid w:val="00286E64"/>
    <w:rsid w:val="0029192D"/>
    <w:rsid w:val="0029211F"/>
    <w:rsid w:val="00293802"/>
    <w:rsid w:val="0029696B"/>
    <w:rsid w:val="00296A39"/>
    <w:rsid w:val="002A316C"/>
    <w:rsid w:val="002A64DF"/>
    <w:rsid w:val="002B51A1"/>
    <w:rsid w:val="002C57EE"/>
    <w:rsid w:val="002C7723"/>
    <w:rsid w:val="002C7D0D"/>
    <w:rsid w:val="002D2653"/>
    <w:rsid w:val="002D761D"/>
    <w:rsid w:val="002E182B"/>
    <w:rsid w:val="002E28A8"/>
    <w:rsid w:val="002E45FC"/>
    <w:rsid w:val="002E4E31"/>
    <w:rsid w:val="002F0819"/>
    <w:rsid w:val="002F421D"/>
    <w:rsid w:val="002F507B"/>
    <w:rsid w:val="00302D73"/>
    <w:rsid w:val="003079B4"/>
    <w:rsid w:val="00313968"/>
    <w:rsid w:val="00314355"/>
    <w:rsid w:val="00314489"/>
    <w:rsid w:val="00315A04"/>
    <w:rsid w:val="00316E7D"/>
    <w:rsid w:val="00325A06"/>
    <w:rsid w:val="00326011"/>
    <w:rsid w:val="003372CC"/>
    <w:rsid w:val="0034318E"/>
    <w:rsid w:val="003442B4"/>
    <w:rsid w:val="003467F7"/>
    <w:rsid w:val="00356C38"/>
    <w:rsid w:val="00357D37"/>
    <w:rsid w:val="00364A3C"/>
    <w:rsid w:val="00366543"/>
    <w:rsid w:val="00370A03"/>
    <w:rsid w:val="00373F71"/>
    <w:rsid w:val="00377CCB"/>
    <w:rsid w:val="00380F94"/>
    <w:rsid w:val="00390A92"/>
    <w:rsid w:val="003932E6"/>
    <w:rsid w:val="003934FD"/>
    <w:rsid w:val="00393F91"/>
    <w:rsid w:val="00394297"/>
    <w:rsid w:val="00395EDE"/>
    <w:rsid w:val="003A64A7"/>
    <w:rsid w:val="003A66DD"/>
    <w:rsid w:val="003B2F3C"/>
    <w:rsid w:val="003B3D82"/>
    <w:rsid w:val="003B5345"/>
    <w:rsid w:val="003C6CF1"/>
    <w:rsid w:val="003C7C0A"/>
    <w:rsid w:val="003E2BD2"/>
    <w:rsid w:val="003E4603"/>
    <w:rsid w:val="003E4EA6"/>
    <w:rsid w:val="003E57C0"/>
    <w:rsid w:val="003E720B"/>
    <w:rsid w:val="003F66A2"/>
    <w:rsid w:val="00404410"/>
    <w:rsid w:val="0040486E"/>
    <w:rsid w:val="0040528A"/>
    <w:rsid w:val="00411F4E"/>
    <w:rsid w:val="00422083"/>
    <w:rsid w:val="004266F4"/>
    <w:rsid w:val="0043010B"/>
    <w:rsid w:val="00433415"/>
    <w:rsid w:val="00434315"/>
    <w:rsid w:val="00440264"/>
    <w:rsid w:val="004640E7"/>
    <w:rsid w:val="00464C6D"/>
    <w:rsid w:val="00481450"/>
    <w:rsid w:val="00482AFC"/>
    <w:rsid w:val="00483465"/>
    <w:rsid w:val="00490859"/>
    <w:rsid w:val="004A4DBE"/>
    <w:rsid w:val="004A57C0"/>
    <w:rsid w:val="004A5E87"/>
    <w:rsid w:val="004B0266"/>
    <w:rsid w:val="004B1480"/>
    <w:rsid w:val="004B1834"/>
    <w:rsid w:val="004B1B86"/>
    <w:rsid w:val="004B37B8"/>
    <w:rsid w:val="004B6BB0"/>
    <w:rsid w:val="004C0870"/>
    <w:rsid w:val="004C2EDD"/>
    <w:rsid w:val="004C5C59"/>
    <w:rsid w:val="004C5EBF"/>
    <w:rsid w:val="004C6B28"/>
    <w:rsid w:val="004D0E45"/>
    <w:rsid w:val="004D3175"/>
    <w:rsid w:val="004D6370"/>
    <w:rsid w:val="004D7997"/>
    <w:rsid w:val="004E3271"/>
    <w:rsid w:val="004E3DD4"/>
    <w:rsid w:val="004F1A31"/>
    <w:rsid w:val="004F1B5C"/>
    <w:rsid w:val="00500391"/>
    <w:rsid w:val="00501DD8"/>
    <w:rsid w:val="00510555"/>
    <w:rsid w:val="0051580C"/>
    <w:rsid w:val="00526AF8"/>
    <w:rsid w:val="00533EA7"/>
    <w:rsid w:val="005373E2"/>
    <w:rsid w:val="00544E27"/>
    <w:rsid w:val="00552021"/>
    <w:rsid w:val="00554985"/>
    <w:rsid w:val="00554CC3"/>
    <w:rsid w:val="00563361"/>
    <w:rsid w:val="0056736E"/>
    <w:rsid w:val="00577644"/>
    <w:rsid w:val="00580E57"/>
    <w:rsid w:val="005823A7"/>
    <w:rsid w:val="00592E7B"/>
    <w:rsid w:val="00597C30"/>
    <w:rsid w:val="005A13E2"/>
    <w:rsid w:val="005A2B46"/>
    <w:rsid w:val="005A4A82"/>
    <w:rsid w:val="005A6BBF"/>
    <w:rsid w:val="005B319E"/>
    <w:rsid w:val="005B458A"/>
    <w:rsid w:val="005B56FB"/>
    <w:rsid w:val="005B7A2C"/>
    <w:rsid w:val="005C4991"/>
    <w:rsid w:val="005D07C4"/>
    <w:rsid w:val="005D39B7"/>
    <w:rsid w:val="005D4D4F"/>
    <w:rsid w:val="005E37F7"/>
    <w:rsid w:val="005E3B4C"/>
    <w:rsid w:val="005E4EA0"/>
    <w:rsid w:val="005E5189"/>
    <w:rsid w:val="005E604D"/>
    <w:rsid w:val="005E73BB"/>
    <w:rsid w:val="005F20BD"/>
    <w:rsid w:val="005F3019"/>
    <w:rsid w:val="005F6100"/>
    <w:rsid w:val="005F61BD"/>
    <w:rsid w:val="00602269"/>
    <w:rsid w:val="00604C91"/>
    <w:rsid w:val="006100BD"/>
    <w:rsid w:val="00612DDB"/>
    <w:rsid w:val="006306AC"/>
    <w:rsid w:val="00630D60"/>
    <w:rsid w:val="00646DF6"/>
    <w:rsid w:val="00652567"/>
    <w:rsid w:val="0065378E"/>
    <w:rsid w:val="006571D8"/>
    <w:rsid w:val="006576AD"/>
    <w:rsid w:val="00657D29"/>
    <w:rsid w:val="0066215D"/>
    <w:rsid w:val="00662D18"/>
    <w:rsid w:val="0066356B"/>
    <w:rsid w:val="006637B7"/>
    <w:rsid w:val="00665919"/>
    <w:rsid w:val="00670BE9"/>
    <w:rsid w:val="00675018"/>
    <w:rsid w:val="0067588F"/>
    <w:rsid w:val="006760C8"/>
    <w:rsid w:val="0067789B"/>
    <w:rsid w:val="00681848"/>
    <w:rsid w:val="00685C53"/>
    <w:rsid w:val="006902DA"/>
    <w:rsid w:val="006907CD"/>
    <w:rsid w:val="00692EF8"/>
    <w:rsid w:val="00694132"/>
    <w:rsid w:val="006947A9"/>
    <w:rsid w:val="00696384"/>
    <w:rsid w:val="006A1AF4"/>
    <w:rsid w:val="006A1C13"/>
    <w:rsid w:val="006B01F1"/>
    <w:rsid w:val="006B605F"/>
    <w:rsid w:val="006C47AB"/>
    <w:rsid w:val="006C4A8F"/>
    <w:rsid w:val="006D216A"/>
    <w:rsid w:val="006D5350"/>
    <w:rsid w:val="006E0D3A"/>
    <w:rsid w:val="006E1529"/>
    <w:rsid w:val="006E2890"/>
    <w:rsid w:val="006E7137"/>
    <w:rsid w:val="006F3A73"/>
    <w:rsid w:val="006F439C"/>
    <w:rsid w:val="006F58CD"/>
    <w:rsid w:val="006F6298"/>
    <w:rsid w:val="00700FA0"/>
    <w:rsid w:val="00701097"/>
    <w:rsid w:val="00702800"/>
    <w:rsid w:val="0070416E"/>
    <w:rsid w:val="00705A6D"/>
    <w:rsid w:val="00711E53"/>
    <w:rsid w:val="00720165"/>
    <w:rsid w:val="00721DE4"/>
    <w:rsid w:val="00737FA3"/>
    <w:rsid w:val="0074050C"/>
    <w:rsid w:val="00754F91"/>
    <w:rsid w:val="0075541F"/>
    <w:rsid w:val="00760DD1"/>
    <w:rsid w:val="00761EA2"/>
    <w:rsid w:val="0076265C"/>
    <w:rsid w:val="0076377C"/>
    <w:rsid w:val="00764702"/>
    <w:rsid w:val="00764B68"/>
    <w:rsid w:val="00765D38"/>
    <w:rsid w:val="00773AF4"/>
    <w:rsid w:val="007835CA"/>
    <w:rsid w:val="00784482"/>
    <w:rsid w:val="0079381A"/>
    <w:rsid w:val="00795DD7"/>
    <w:rsid w:val="007A1A9C"/>
    <w:rsid w:val="007A27BA"/>
    <w:rsid w:val="007A36DA"/>
    <w:rsid w:val="007B0240"/>
    <w:rsid w:val="007B1987"/>
    <w:rsid w:val="007B1EB1"/>
    <w:rsid w:val="007B37FA"/>
    <w:rsid w:val="007B403F"/>
    <w:rsid w:val="007B5857"/>
    <w:rsid w:val="007C35AC"/>
    <w:rsid w:val="007C5390"/>
    <w:rsid w:val="007C629B"/>
    <w:rsid w:val="007D3E4F"/>
    <w:rsid w:val="007D42EF"/>
    <w:rsid w:val="007E6BCD"/>
    <w:rsid w:val="007F1CCA"/>
    <w:rsid w:val="00800ECB"/>
    <w:rsid w:val="008037FC"/>
    <w:rsid w:val="00805EE4"/>
    <w:rsid w:val="00807979"/>
    <w:rsid w:val="00810C6B"/>
    <w:rsid w:val="00810DF5"/>
    <w:rsid w:val="00811D09"/>
    <w:rsid w:val="0082656E"/>
    <w:rsid w:val="00826A2E"/>
    <w:rsid w:val="00830297"/>
    <w:rsid w:val="00831E6A"/>
    <w:rsid w:val="008330A1"/>
    <w:rsid w:val="00835B1B"/>
    <w:rsid w:val="00844D2A"/>
    <w:rsid w:val="00844F19"/>
    <w:rsid w:val="00845EED"/>
    <w:rsid w:val="008621CC"/>
    <w:rsid w:val="00864A28"/>
    <w:rsid w:val="00871FB8"/>
    <w:rsid w:val="0087235D"/>
    <w:rsid w:val="00872954"/>
    <w:rsid w:val="0087400A"/>
    <w:rsid w:val="00874F40"/>
    <w:rsid w:val="00884EB4"/>
    <w:rsid w:val="008876D4"/>
    <w:rsid w:val="00887A52"/>
    <w:rsid w:val="00891450"/>
    <w:rsid w:val="008938E6"/>
    <w:rsid w:val="008C0F4D"/>
    <w:rsid w:val="008C1A3A"/>
    <w:rsid w:val="008C4C50"/>
    <w:rsid w:val="008C75B9"/>
    <w:rsid w:val="008C778D"/>
    <w:rsid w:val="008C7A02"/>
    <w:rsid w:val="008D3BBE"/>
    <w:rsid w:val="008E1636"/>
    <w:rsid w:val="008E3232"/>
    <w:rsid w:val="008F184F"/>
    <w:rsid w:val="008F2BBA"/>
    <w:rsid w:val="008F7DB3"/>
    <w:rsid w:val="00904B38"/>
    <w:rsid w:val="00907673"/>
    <w:rsid w:val="0091080B"/>
    <w:rsid w:val="009161E4"/>
    <w:rsid w:val="0091647F"/>
    <w:rsid w:val="00921E92"/>
    <w:rsid w:val="00923BDC"/>
    <w:rsid w:val="00923F92"/>
    <w:rsid w:val="00926366"/>
    <w:rsid w:val="009272C8"/>
    <w:rsid w:val="00931D69"/>
    <w:rsid w:val="00937F29"/>
    <w:rsid w:val="00937F61"/>
    <w:rsid w:val="00941AC9"/>
    <w:rsid w:val="00950605"/>
    <w:rsid w:val="009509A2"/>
    <w:rsid w:val="0095460C"/>
    <w:rsid w:val="00955E65"/>
    <w:rsid w:val="009633E6"/>
    <w:rsid w:val="009708E3"/>
    <w:rsid w:val="00970C3E"/>
    <w:rsid w:val="0098489E"/>
    <w:rsid w:val="00993392"/>
    <w:rsid w:val="00995E0A"/>
    <w:rsid w:val="00997F3F"/>
    <w:rsid w:val="009A68F5"/>
    <w:rsid w:val="009B21AE"/>
    <w:rsid w:val="009B3FA5"/>
    <w:rsid w:val="009B7861"/>
    <w:rsid w:val="009C4D36"/>
    <w:rsid w:val="009C53BA"/>
    <w:rsid w:val="009C6140"/>
    <w:rsid w:val="009C6A39"/>
    <w:rsid w:val="009C6F01"/>
    <w:rsid w:val="009D2685"/>
    <w:rsid w:val="009D397A"/>
    <w:rsid w:val="009D477C"/>
    <w:rsid w:val="009E035A"/>
    <w:rsid w:val="009E147C"/>
    <w:rsid w:val="009E2D11"/>
    <w:rsid w:val="009E54AB"/>
    <w:rsid w:val="009E6B13"/>
    <w:rsid w:val="009E7871"/>
    <w:rsid w:val="009F209E"/>
    <w:rsid w:val="009F60A1"/>
    <w:rsid w:val="009F70AE"/>
    <w:rsid w:val="00A010F8"/>
    <w:rsid w:val="00A014D3"/>
    <w:rsid w:val="00A03257"/>
    <w:rsid w:val="00A03BB9"/>
    <w:rsid w:val="00A10263"/>
    <w:rsid w:val="00A10842"/>
    <w:rsid w:val="00A112BA"/>
    <w:rsid w:val="00A17812"/>
    <w:rsid w:val="00A21104"/>
    <w:rsid w:val="00A22ACF"/>
    <w:rsid w:val="00A23367"/>
    <w:rsid w:val="00A23954"/>
    <w:rsid w:val="00A2414A"/>
    <w:rsid w:val="00A24768"/>
    <w:rsid w:val="00A24EBB"/>
    <w:rsid w:val="00A27F8F"/>
    <w:rsid w:val="00A301E0"/>
    <w:rsid w:val="00A30F6C"/>
    <w:rsid w:val="00A41657"/>
    <w:rsid w:val="00A43D7D"/>
    <w:rsid w:val="00A441F1"/>
    <w:rsid w:val="00A51F17"/>
    <w:rsid w:val="00A65B07"/>
    <w:rsid w:val="00A662A3"/>
    <w:rsid w:val="00A701B3"/>
    <w:rsid w:val="00A7272A"/>
    <w:rsid w:val="00A72D62"/>
    <w:rsid w:val="00A745EE"/>
    <w:rsid w:val="00A759A7"/>
    <w:rsid w:val="00A75A3B"/>
    <w:rsid w:val="00A9616B"/>
    <w:rsid w:val="00A97ECE"/>
    <w:rsid w:val="00AA04C9"/>
    <w:rsid w:val="00AA137C"/>
    <w:rsid w:val="00AA3F14"/>
    <w:rsid w:val="00AA5E09"/>
    <w:rsid w:val="00AA6A59"/>
    <w:rsid w:val="00AA7CE8"/>
    <w:rsid w:val="00AB3767"/>
    <w:rsid w:val="00AC3D67"/>
    <w:rsid w:val="00AD1894"/>
    <w:rsid w:val="00AD3F26"/>
    <w:rsid w:val="00AE1F8B"/>
    <w:rsid w:val="00AF287E"/>
    <w:rsid w:val="00AF2C6A"/>
    <w:rsid w:val="00AF4372"/>
    <w:rsid w:val="00AF7D75"/>
    <w:rsid w:val="00B006E2"/>
    <w:rsid w:val="00B010A4"/>
    <w:rsid w:val="00B02CB5"/>
    <w:rsid w:val="00B1015B"/>
    <w:rsid w:val="00B105E8"/>
    <w:rsid w:val="00B15230"/>
    <w:rsid w:val="00B1671C"/>
    <w:rsid w:val="00B21AE1"/>
    <w:rsid w:val="00B25D36"/>
    <w:rsid w:val="00B26597"/>
    <w:rsid w:val="00B31371"/>
    <w:rsid w:val="00B315DB"/>
    <w:rsid w:val="00B4174A"/>
    <w:rsid w:val="00B44575"/>
    <w:rsid w:val="00B50CCD"/>
    <w:rsid w:val="00B51D8E"/>
    <w:rsid w:val="00B53006"/>
    <w:rsid w:val="00B54DFC"/>
    <w:rsid w:val="00B55277"/>
    <w:rsid w:val="00B62855"/>
    <w:rsid w:val="00B62DFB"/>
    <w:rsid w:val="00B756A8"/>
    <w:rsid w:val="00B75BF4"/>
    <w:rsid w:val="00B770C2"/>
    <w:rsid w:val="00B82A5F"/>
    <w:rsid w:val="00B82B47"/>
    <w:rsid w:val="00B8411B"/>
    <w:rsid w:val="00B84DDE"/>
    <w:rsid w:val="00B92C59"/>
    <w:rsid w:val="00B9381F"/>
    <w:rsid w:val="00B94865"/>
    <w:rsid w:val="00B958E9"/>
    <w:rsid w:val="00BA32DC"/>
    <w:rsid w:val="00BA38D3"/>
    <w:rsid w:val="00BB2E94"/>
    <w:rsid w:val="00BC08E3"/>
    <w:rsid w:val="00BD0723"/>
    <w:rsid w:val="00BD0A17"/>
    <w:rsid w:val="00BD1469"/>
    <w:rsid w:val="00BD3625"/>
    <w:rsid w:val="00BD75AF"/>
    <w:rsid w:val="00BD7777"/>
    <w:rsid w:val="00BE08CD"/>
    <w:rsid w:val="00BE14EB"/>
    <w:rsid w:val="00BE2061"/>
    <w:rsid w:val="00BE7F94"/>
    <w:rsid w:val="00BF1D3A"/>
    <w:rsid w:val="00BF3114"/>
    <w:rsid w:val="00BF54C1"/>
    <w:rsid w:val="00BF5ED7"/>
    <w:rsid w:val="00C01380"/>
    <w:rsid w:val="00C02B9B"/>
    <w:rsid w:val="00C041EA"/>
    <w:rsid w:val="00C04CA1"/>
    <w:rsid w:val="00C07783"/>
    <w:rsid w:val="00C07FAC"/>
    <w:rsid w:val="00C16B5A"/>
    <w:rsid w:val="00C171C6"/>
    <w:rsid w:val="00C239AF"/>
    <w:rsid w:val="00C26B09"/>
    <w:rsid w:val="00C27EA8"/>
    <w:rsid w:val="00C303ED"/>
    <w:rsid w:val="00C30BBA"/>
    <w:rsid w:val="00C31744"/>
    <w:rsid w:val="00C446FF"/>
    <w:rsid w:val="00C536F1"/>
    <w:rsid w:val="00C53907"/>
    <w:rsid w:val="00C54089"/>
    <w:rsid w:val="00C54431"/>
    <w:rsid w:val="00C609DD"/>
    <w:rsid w:val="00C61156"/>
    <w:rsid w:val="00C62D93"/>
    <w:rsid w:val="00C82949"/>
    <w:rsid w:val="00C8304B"/>
    <w:rsid w:val="00C8358F"/>
    <w:rsid w:val="00C86DA2"/>
    <w:rsid w:val="00C9270C"/>
    <w:rsid w:val="00C95C24"/>
    <w:rsid w:val="00C974A7"/>
    <w:rsid w:val="00CA317E"/>
    <w:rsid w:val="00CA7409"/>
    <w:rsid w:val="00CB4D83"/>
    <w:rsid w:val="00CC01FD"/>
    <w:rsid w:val="00CC258A"/>
    <w:rsid w:val="00CC30A2"/>
    <w:rsid w:val="00CC42A4"/>
    <w:rsid w:val="00CC4FB1"/>
    <w:rsid w:val="00CC7480"/>
    <w:rsid w:val="00CD170C"/>
    <w:rsid w:val="00CD3D39"/>
    <w:rsid w:val="00CD5494"/>
    <w:rsid w:val="00CE1B04"/>
    <w:rsid w:val="00CF053C"/>
    <w:rsid w:val="00CF094A"/>
    <w:rsid w:val="00CF0C8B"/>
    <w:rsid w:val="00CF2A3F"/>
    <w:rsid w:val="00D14007"/>
    <w:rsid w:val="00D17F68"/>
    <w:rsid w:val="00D23A45"/>
    <w:rsid w:val="00D2547E"/>
    <w:rsid w:val="00D266FA"/>
    <w:rsid w:val="00D3538B"/>
    <w:rsid w:val="00D40DF7"/>
    <w:rsid w:val="00D4326A"/>
    <w:rsid w:val="00D435CF"/>
    <w:rsid w:val="00D45204"/>
    <w:rsid w:val="00D45F89"/>
    <w:rsid w:val="00D55FB5"/>
    <w:rsid w:val="00D572D3"/>
    <w:rsid w:val="00D6293E"/>
    <w:rsid w:val="00D65309"/>
    <w:rsid w:val="00D71030"/>
    <w:rsid w:val="00D722C3"/>
    <w:rsid w:val="00D741C3"/>
    <w:rsid w:val="00D839B5"/>
    <w:rsid w:val="00D848C5"/>
    <w:rsid w:val="00D92C2A"/>
    <w:rsid w:val="00DA09CC"/>
    <w:rsid w:val="00DA3C0F"/>
    <w:rsid w:val="00DA5E22"/>
    <w:rsid w:val="00DA674B"/>
    <w:rsid w:val="00DB1495"/>
    <w:rsid w:val="00DB1CA4"/>
    <w:rsid w:val="00DB2738"/>
    <w:rsid w:val="00DC0AED"/>
    <w:rsid w:val="00DC414B"/>
    <w:rsid w:val="00DC4899"/>
    <w:rsid w:val="00DC549F"/>
    <w:rsid w:val="00DD2E9C"/>
    <w:rsid w:val="00DD343C"/>
    <w:rsid w:val="00DD3B58"/>
    <w:rsid w:val="00DE378B"/>
    <w:rsid w:val="00DE40E9"/>
    <w:rsid w:val="00DF1BAE"/>
    <w:rsid w:val="00DF727C"/>
    <w:rsid w:val="00DF7BCF"/>
    <w:rsid w:val="00E00183"/>
    <w:rsid w:val="00E00DFE"/>
    <w:rsid w:val="00E01165"/>
    <w:rsid w:val="00E03F9C"/>
    <w:rsid w:val="00E1027B"/>
    <w:rsid w:val="00E10DE3"/>
    <w:rsid w:val="00E11678"/>
    <w:rsid w:val="00E12414"/>
    <w:rsid w:val="00E173E4"/>
    <w:rsid w:val="00E17A04"/>
    <w:rsid w:val="00E2058E"/>
    <w:rsid w:val="00E220C8"/>
    <w:rsid w:val="00E24688"/>
    <w:rsid w:val="00E32055"/>
    <w:rsid w:val="00E35D98"/>
    <w:rsid w:val="00E36DBA"/>
    <w:rsid w:val="00E40707"/>
    <w:rsid w:val="00E4153A"/>
    <w:rsid w:val="00E416EC"/>
    <w:rsid w:val="00E42D3B"/>
    <w:rsid w:val="00E43626"/>
    <w:rsid w:val="00E44453"/>
    <w:rsid w:val="00E605A6"/>
    <w:rsid w:val="00E60C6E"/>
    <w:rsid w:val="00E60E63"/>
    <w:rsid w:val="00E637E1"/>
    <w:rsid w:val="00E64060"/>
    <w:rsid w:val="00E646D3"/>
    <w:rsid w:val="00E64FBE"/>
    <w:rsid w:val="00E67D0C"/>
    <w:rsid w:val="00E76655"/>
    <w:rsid w:val="00E7752A"/>
    <w:rsid w:val="00E80D8E"/>
    <w:rsid w:val="00E81BCE"/>
    <w:rsid w:val="00E824F6"/>
    <w:rsid w:val="00E847D8"/>
    <w:rsid w:val="00E84C7E"/>
    <w:rsid w:val="00E85118"/>
    <w:rsid w:val="00E858CD"/>
    <w:rsid w:val="00E86C57"/>
    <w:rsid w:val="00E87F4A"/>
    <w:rsid w:val="00E925D6"/>
    <w:rsid w:val="00EA2247"/>
    <w:rsid w:val="00EA6E97"/>
    <w:rsid w:val="00EA7ABD"/>
    <w:rsid w:val="00EB1D06"/>
    <w:rsid w:val="00EB3595"/>
    <w:rsid w:val="00EC022F"/>
    <w:rsid w:val="00EC1930"/>
    <w:rsid w:val="00EC485D"/>
    <w:rsid w:val="00EC503B"/>
    <w:rsid w:val="00EC54F0"/>
    <w:rsid w:val="00EC639D"/>
    <w:rsid w:val="00ED1A26"/>
    <w:rsid w:val="00EE7CE2"/>
    <w:rsid w:val="00EF02C1"/>
    <w:rsid w:val="00EF3AA4"/>
    <w:rsid w:val="00EF3BAC"/>
    <w:rsid w:val="00EF63AC"/>
    <w:rsid w:val="00EF788D"/>
    <w:rsid w:val="00EF7CE0"/>
    <w:rsid w:val="00F00FCF"/>
    <w:rsid w:val="00F02A89"/>
    <w:rsid w:val="00F02B4F"/>
    <w:rsid w:val="00F1002D"/>
    <w:rsid w:val="00F104AE"/>
    <w:rsid w:val="00F11C9D"/>
    <w:rsid w:val="00F145E2"/>
    <w:rsid w:val="00F147E6"/>
    <w:rsid w:val="00F20F83"/>
    <w:rsid w:val="00F36966"/>
    <w:rsid w:val="00F40BF1"/>
    <w:rsid w:val="00F464D3"/>
    <w:rsid w:val="00F56470"/>
    <w:rsid w:val="00F632F7"/>
    <w:rsid w:val="00F63B18"/>
    <w:rsid w:val="00F730CD"/>
    <w:rsid w:val="00F7744E"/>
    <w:rsid w:val="00F774B1"/>
    <w:rsid w:val="00F839B5"/>
    <w:rsid w:val="00F84594"/>
    <w:rsid w:val="00FA3C0E"/>
    <w:rsid w:val="00FA59CB"/>
    <w:rsid w:val="00FA5E55"/>
    <w:rsid w:val="00FA605B"/>
    <w:rsid w:val="00FA6E53"/>
    <w:rsid w:val="00FB17C5"/>
    <w:rsid w:val="00FB1974"/>
    <w:rsid w:val="00FB5AC1"/>
    <w:rsid w:val="00FB6A39"/>
    <w:rsid w:val="00FC2BFC"/>
    <w:rsid w:val="00FC3378"/>
    <w:rsid w:val="00FC7F90"/>
    <w:rsid w:val="00FD081E"/>
    <w:rsid w:val="00FD1A1D"/>
    <w:rsid w:val="00FD1BDE"/>
    <w:rsid w:val="00FD79D7"/>
    <w:rsid w:val="00FE3548"/>
    <w:rsid w:val="00FE5289"/>
    <w:rsid w:val="00FF25A6"/>
    <w:rsid w:val="04CA5BC5"/>
    <w:rsid w:val="05BA9689"/>
    <w:rsid w:val="109B0A91"/>
    <w:rsid w:val="13D73BB0"/>
    <w:rsid w:val="34B8B033"/>
    <w:rsid w:val="357D1A5C"/>
    <w:rsid w:val="3684C2B6"/>
    <w:rsid w:val="3BE4E423"/>
    <w:rsid w:val="3C476553"/>
    <w:rsid w:val="3CB7BA4B"/>
    <w:rsid w:val="41F3CEF1"/>
    <w:rsid w:val="46ED8953"/>
    <w:rsid w:val="533AE193"/>
    <w:rsid w:val="54C252CB"/>
    <w:rsid w:val="56C4D0A2"/>
    <w:rsid w:val="5BAA6F0E"/>
    <w:rsid w:val="62024D41"/>
    <w:rsid w:val="623FD097"/>
    <w:rsid w:val="7557FF53"/>
    <w:rsid w:val="7D008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7E6EED"/>
  <w15:docId w15:val="{4259FA48-2BFF-4733-9538-BB8F1BE43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7777"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18"/>
      <w:szCs w:val="18"/>
    </w:rPr>
  </w:style>
  <w:style w:type="paragraph" w:styleId="Title">
    <w:name w:val="Title"/>
    <w:basedOn w:val="Normal"/>
    <w:uiPriority w:val="10"/>
    <w:qFormat/>
    <w:pPr>
      <w:spacing w:before="64"/>
      <w:ind w:left="5092"/>
    </w:pPr>
    <w:rPr>
      <w:b/>
      <w:bCs/>
      <w:sz w:val="28"/>
      <w:szCs w:val="28"/>
    </w:rPr>
  </w:style>
  <w:style w:type="paragraph" w:styleId="ListParagraph">
    <w:name w:val="List Paragraph"/>
    <w:basedOn w:val="Normal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CC748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748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346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46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46D6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46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46D6"/>
    <w:rPr>
      <w:rFonts w:ascii="Arial" w:eastAsia="Arial" w:hAnsi="Arial" w:cs="Arial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5256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2567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6525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2567"/>
    <w:rPr>
      <w:rFonts w:ascii="Arial" w:eastAsia="Arial" w:hAnsi="Arial" w:cs="Arial"/>
    </w:rPr>
  </w:style>
  <w:style w:type="character" w:styleId="FollowedHyperlink">
    <w:name w:val="FollowedHyperlink"/>
    <w:basedOn w:val="DefaultParagraphFont"/>
    <w:uiPriority w:val="99"/>
    <w:unhideWhenUsed/>
    <w:rsid w:val="00BD7777"/>
    <w:rPr>
      <w:color w:val="0000FF"/>
      <w:u w:val="single"/>
    </w:rPr>
  </w:style>
  <w:style w:type="paragraph" w:styleId="Revision">
    <w:name w:val="Revision"/>
    <w:hidden/>
    <w:uiPriority w:val="99"/>
    <w:semiHidden/>
    <w:rsid w:val="00AF7D75"/>
    <w:pPr>
      <w:widowControl/>
      <w:autoSpaceDE/>
      <w:autoSpaceDN/>
    </w:pPr>
    <w:rPr>
      <w:rFonts w:ascii="Arial" w:eastAsia="Arial" w:hAnsi="Arial" w:cs="Arial"/>
    </w:rPr>
  </w:style>
  <w:style w:type="character" w:customStyle="1" w:styleId="normaltextrun">
    <w:name w:val="normaltextrun"/>
    <w:basedOn w:val="DefaultParagraphFont"/>
    <w:rsid w:val="0082656E"/>
  </w:style>
  <w:style w:type="character" w:customStyle="1" w:styleId="eop">
    <w:name w:val="eop"/>
    <w:basedOn w:val="DefaultParagraphFont"/>
    <w:rsid w:val="0082656E"/>
  </w:style>
  <w:style w:type="character" w:styleId="PlaceholderText">
    <w:name w:val="Placeholder Text"/>
    <w:basedOn w:val="DefaultParagraphFont"/>
    <w:uiPriority w:val="99"/>
    <w:semiHidden/>
    <w:rsid w:val="00E60C6E"/>
    <w:rPr>
      <w:color w:val="666666"/>
    </w:rPr>
  </w:style>
  <w:style w:type="table" w:styleId="TableGrid">
    <w:name w:val="Table Grid"/>
    <w:basedOn w:val="TableNormal"/>
    <w:uiPriority w:val="39"/>
    <w:rsid w:val="00DF72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41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45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82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2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9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16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60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0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askus2.ecu.edu.au/s/article/000003566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intranet.ecu.edu.au/research/higher-degree-by-research/forms-policies-and-guidelines" TargetMode="External"/><Relationship Id="rId17" Type="http://schemas.openxmlformats.org/officeDocument/2006/relationships/hyperlink" Target="https://forms.cloud.microsoft/Pages/ResponsePage.aspx?id=PTLLm6N_50Wjb22c_bzCcqzyzSxK1CtDv-ZUEiCO0w9UOEJWMEs0S0QzWU1EUkdGS0tWRUhaWEEzOCQlQCN0PWcu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forms.cloud.microsoft/Pages/ResponsePage.aspx?id=PTLLm6N_50Wjb22c_bzCcqzyzSxK1CtDv-ZUEiCO0w9UOEJWMEs0S0QzWU1EUkdGS0tWRUhaWEEzOCQlQCN0PWcu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intranet.ecu.edu.au/research/higher-degree-by-research/forms-policies-and-guidelines" TargetMode="External"/><Relationship Id="rId22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E8544A3402142DC83BC1748D72640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96CFB0-A425-437A-9770-61ECEBA5EAF8}"/>
      </w:docPartPr>
      <w:docPartBody>
        <w:p w:rsidR="00AB3767" w:rsidRDefault="00AB3767" w:rsidP="00AB3767">
          <w:pPr>
            <w:pStyle w:val="1E8544A3402142DC83BC1748D72640C51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9E3E28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F66FCF31BBFF417BB0F46E7A13BBE1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A522A3-4DE9-48CF-90FB-145DD35468B3}"/>
      </w:docPartPr>
      <w:docPartBody>
        <w:p w:rsidR="00AB3767" w:rsidRDefault="00AB3767" w:rsidP="00AB3767">
          <w:pPr>
            <w:pStyle w:val="F66FCF31BBFF417BB0F46E7A13BBE1751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808A0B93C1D34E58A3CB07A6738B32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56906D-87B1-49AB-AFBA-46A2A76531F0}"/>
      </w:docPartPr>
      <w:docPartBody>
        <w:p w:rsidR="00AB3767" w:rsidRDefault="00AB3767" w:rsidP="00AB3767">
          <w:pPr>
            <w:pStyle w:val="808A0B93C1D34E58A3CB07A6738B32251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C7966BBF6C734A31B95FF41EFFECF8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189550-4863-4C52-9271-F01B4E6B8519}"/>
      </w:docPartPr>
      <w:docPartBody>
        <w:p w:rsidR="00AB3767" w:rsidRDefault="00AB3767" w:rsidP="00AB3767">
          <w:pPr>
            <w:pStyle w:val="C7966BBF6C734A31B95FF41EFFECF8B31"/>
          </w:pPr>
          <w:r w:rsidRPr="009E3E28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5CE7D2D780F44FD6B56B03ECCD75F7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1B1FBF-DB9B-4E94-BD3F-EC4044F69EE1}"/>
      </w:docPartPr>
      <w:docPartBody>
        <w:p w:rsidR="00AB3767" w:rsidRDefault="00AB3767" w:rsidP="00AB3767">
          <w:pPr>
            <w:pStyle w:val="5CE7D2D780F44FD6B56B03ECCD75F7891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646D8E58F398419EBBE891F7F7C73E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E428DA-1385-4A18-B4E9-05E9FD3E0B07}"/>
      </w:docPartPr>
      <w:docPartBody>
        <w:p w:rsidR="00AB3767" w:rsidRDefault="00AB3767" w:rsidP="00AB3767">
          <w:pPr>
            <w:pStyle w:val="646D8E58F398419EBBE891F7F7C73E351"/>
          </w:pPr>
          <w:r w:rsidRPr="009E3E28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B48CD3C9252A4A79A23D49AB86072A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172B62-749F-4036-B0D7-03A0F3ADA39F}"/>
      </w:docPartPr>
      <w:docPartBody>
        <w:p w:rsidR="00AB3767" w:rsidRDefault="00AB3767" w:rsidP="00AB3767">
          <w:pPr>
            <w:pStyle w:val="B48CD3C9252A4A79A23D49AB86072A921"/>
          </w:pPr>
          <w:r w:rsidRPr="00A316F2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18F02FD6EC1840D1A6EDEDAB53229B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01025-7D6A-443D-A91E-6E4D455E0C25}"/>
      </w:docPartPr>
      <w:docPartBody>
        <w:p w:rsidR="00AB3767" w:rsidRDefault="00AB3767" w:rsidP="00AB3767">
          <w:pPr>
            <w:pStyle w:val="18F02FD6EC1840D1A6EDEDAB53229B411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3B7E92193B4243F48A37E976AA6393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1217DD-DB6B-49AD-AD30-5BD30E7D1ADA}"/>
      </w:docPartPr>
      <w:docPartBody>
        <w:p w:rsidR="00AB3767" w:rsidRDefault="00AB3767" w:rsidP="00AB3767">
          <w:pPr>
            <w:pStyle w:val="3B7E92193B4243F48A37E976AA63930F1"/>
          </w:pPr>
          <w:r w:rsidRPr="003D7B7D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3D7B7D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45913B2BC7834524B81671E2EAA555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499FC8-3534-4CDC-A66C-33D93B1EECB5}"/>
      </w:docPartPr>
      <w:docPartBody>
        <w:p w:rsidR="00AB3767" w:rsidRDefault="00AB3767" w:rsidP="00AB3767">
          <w:pPr>
            <w:pStyle w:val="45913B2BC7834524B81671E2EAA555551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8907D0865AD5455589C010A5C2D1EC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486F0B-90BD-430F-A1A7-D6B75F7F601C}"/>
      </w:docPartPr>
      <w:docPartBody>
        <w:p w:rsidR="00AB3767" w:rsidRDefault="00AB3767" w:rsidP="00AB3767">
          <w:pPr>
            <w:pStyle w:val="8907D0865AD5455589C010A5C2D1EC581"/>
          </w:pPr>
          <w:r w:rsidRPr="003D7B7D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3D7B7D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B1C3504084CD42318F4D915A44CFDD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786B7D-DD0D-4E3D-A9F5-54CECF5F6F4A}"/>
      </w:docPartPr>
      <w:docPartBody>
        <w:p w:rsidR="00AB3767" w:rsidRDefault="00AB3767" w:rsidP="00AB3767">
          <w:pPr>
            <w:pStyle w:val="B1C3504084CD42318F4D915A44CFDD591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3D679492D3354AE1B188FABC67606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1AEF38-0B55-4705-8FA0-1670CCBFECD9}"/>
      </w:docPartPr>
      <w:docPartBody>
        <w:p w:rsidR="00AB3767" w:rsidRDefault="00AB3767" w:rsidP="00AB3767">
          <w:pPr>
            <w:pStyle w:val="3D679492D3354AE1B188FABC67606CE91"/>
          </w:pPr>
          <w:r w:rsidRPr="003D7B7D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3D7B7D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F40C135AEA804882A4DAFB8112DE20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903274-6301-42AA-8A8F-9AB82E1A9327}"/>
      </w:docPartPr>
      <w:docPartBody>
        <w:p w:rsidR="004B1480" w:rsidRDefault="004B1480" w:rsidP="004B1480">
          <w:pPr>
            <w:pStyle w:val="F40C135AEA804882A4DAFB8112DE2035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5B158EBC02A745DA8D5F6FD1C97678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79C7F-4D62-40C1-A9CC-F05C4197A139}"/>
      </w:docPartPr>
      <w:docPartBody>
        <w:p w:rsidR="004B1480" w:rsidRDefault="004B1480" w:rsidP="004B1480">
          <w:pPr>
            <w:pStyle w:val="5B158EBC02A745DA8D5F6FD1C9767808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4DB49E1F43754BC2A3E63B9C832EA0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FAAED-1B98-4503-8AB0-A56D18FF10F0}"/>
      </w:docPartPr>
      <w:docPartBody>
        <w:p w:rsidR="004B1480" w:rsidRDefault="004B1480" w:rsidP="004B1480">
          <w:pPr>
            <w:pStyle w:val="4DB49E1F43754BC2A3E63B9C832EA0E3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66782F3429D24A889D57DB58621542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642F4D-3F56-4729-88CA-D9B617EC0568}"/>
      </w:docPartPr>
      <w:docPartBody>
        <w:p w:rsidR="004B1480" w:rsidRDefault="004B1480" w:rsidP="004B1480">
          <w:pPr>
            <w:pStyle w:val="66782F3429D24A889D57DB5862154250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501E3A91D86847DC81DE5FF3DDF511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2CFDEC-637D-4B6C-B7D9-DAA33925BD0E}"/>
      </w:docPartPr>
      <w:docPartBody>
        <w:p w:rsidR="004B1480" w:rsidRDefault="004B1480" w:rsidP="004B1480">
          <w:pPr>
            <w:pStyle w:val="501E3A91D86847DC81DE5FF3DDF511A8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B62DCC196D804B889476F8DAE0F0D2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E5BCA1-08C3-4B6F-917B-24E29F1CE84D}"/>
      </w:docPartPr>
      <w:docPartBody>
        <w:p w:rsidR="004B1480" w:rsidRDefault="004B1480" w:rsidP="004B1480">
          <w:pPr>
            <w:pStyle w:val="B62DCC196D804B889476F8DAE0F0D27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A1822741BAE94B17B9A448AA12A240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46EB98-0C14-4622-9574-DE31BFC81BC9}"/>
      </w:docPartPr>
      <w:docPartBody>
        <w:p w:rsidR="004B1480" w:rsidRDefault="004B1480" w:rsidP="004B1480">
          <w:pPr>
            <w:pStyle w:val="A1822741BAE94B17B9A448AA12A240C0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29F116B8A5AC45629EFC04600F67A4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8799C1-4B06-4094-A864-CADA4961FBDE}"/>
      </w:docPartPr>
      <w:docPartBody>
        <w:p w:rsidR="004B1480" w:rsidRDefault="004B1480" w:rsidP="004B1480">
          <w:pPr>
            <w:pStyle w:val="29F116B8A5AC45629EFC04600F67A473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D6EB994222E34C229E4D3F54EBD66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E3156C-F0FC-4D92-88B3-30C3698F8256}"/>
      </w:docPartPr>
      <w:docPartBody>
        <w:p w:rsidR="004B1480" w:rsidRDefault="004B1480" w:rsidP="004B1480">
          <w:pPr>
            <w:pStyle w:val="D6EB994222E34C229E4D3F54EBD66CA8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C836D8C1E0C04D9A990BE209BD826A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873A8A-983D-4236-82F5-B75EEB68BEC2}"/>
      </w:docPartPr>
      <w:docPartBody>
        <w:p w:rsidR="004B1480" w:rsidRDefault="004B1480" w:rsidP="004B1480">
          <w:pPr>
            <w:pStyle w:val="C836D8C1E0C04D9A990BE209BD826ADA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7893A5DDD3B847F58B0A10DC87FC6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E6AE56-7A9F-40BE-A990-745A83F9C332}"/>
      </w:docPartPr>
      <w:docPartBody>
        <w:p w:rsidR="004B1480" w:rsidRDefault="004B1480" w:rsidP="004B1480">
          <w:pPr>
            <w:pStyle w:val="7893A5DDD3B847F58B0A10DC87FC6575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C37B9BFEEF3D4F5E972AF23BB1AFFC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5E1DE0-5BD7-4797-9B0A-D38818D241FB}"/>
      </w:docPartPr>
      <w:docPartBody>
        <w:p w:rsidR="004B1480" w:rsidRDefault="004B1480" w:rsidP="004B1480">
          <w:pPr>
            <w:pStyle w:val="C37B9BFEEF3D4F5E972AF23BB1AFFC7C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751E4834776646DA8B7A7E9C142BEE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01410E-153D-40F6-A2FA-B80054897BF7}"/>
      </w:docPartPr>
      <w:docPartBody>
        <w:p w:rsidR="004B1480" w:rsidRDefault="004B1480" w:rsidP="004B1480">
          <w:pPr>
            <w:pStyle w:val="751E4834776646DA8B7A7E9C142BEE51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F1EF2D0D29DE48E1909A6A5633BB38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F67902-4C02-4C9B-BD64-1EBAD396090D}"/>
      </w:docPartPr>
      <w:docPartBody>
        <w:p w:rsidR="004B1480" w:rsidRDefault="004B1480" w:rsidP="004B1480">
          <w:pPr>
            <w:pStyle w:val="F1EF2D0D29DE48E1909A6A5633BB38E6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8E09747AF5DA4E79B0EE8CF816F750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5519A4-287D-48E7-AC98-D31BBF387C70}"/>
      </w:docPartPr>
      <w:docPartBody>
        <w:p w:rsidR="004B1480" w:rsidRDefault="004B1480" w:rsidP="004B1480">
          <w:pPr>
            <w:pStyle w:val="8E09747AF5DA4E79B0EE8CF816F750D4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17B79D425558494EA4E0136DEB0574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9C9A6C-E670-4691-8BD9-B9C308C1EB76}"/>
      </w:docPartPr>
      <w:docPartBody>
        <w:p w:rsidR="004B1480" w:rsidRDefault="004B1480" w:rsidP="004B1480">
          <w:pPr>
            <w:pStyle w:val="17B79D425558494EA4E0136DEB0574AD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E88E047A2EE04B51964B8E6F7F6F4D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ABA5EA-048D-474B-B6A5-36807503C0CB}"/>
      </w:docPartPr>
      <w:docPartBody>
        <w:p w:rsidR="004B1480" w:rsidRDefault="004B1480" w:rsidP="004B1480">
          <w:pPr>
            <w:pStyle w:val="E88E047A2EE04B51964B8E6F7F6F4D0A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00087C4F969443A7848182F3F0DEAD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CDD7F4-4BED-472A-B3B8-16DC7174184A}"/>
      </w:docPartPr>
      <w:docPartBody>
        <w:p w:rsidR="004B1480" w:rsidRDefault="004B1480" w:rsidP="004B1480">
          <w:pPr>
            <w:pStyle w:val="00087C4F969443A7848182F3F0DEADB1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AFBCDFC65DB44513A0FEEA439DCBBD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9C60BC-59C6-43A1-B531-2C2D149E1992}"/>
      </w:docPartPr>
      <w:docPartBody>
        <w:p w:rsidR="004B1480" w:rsidRDefault="004B1480" w:rsidP="004B1480">
          <w:pPr>
            <w:pStyle w:val="AFBCDFC65DB44513A0FEEA439DCBBD08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63DAEC08801D4B7F8477C745D901D4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AA3125-DEE2-4214-9E22-ECEB2D2010B6}"/>
      </w:docPartPr>
      <w:docPartBody>
        <w:p w:rsidR="004B1480" w:rsidRDefault="004B1480" w:rsidP="004B1480">
          <w:pPr>
            <w:pStyle w:val="63DAEC08801D4B7F8477C745D901D467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105411DE1E584CCC8BB0A0DE5FA7D5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B8F139-6B0F-4C45-AF2D-F21FE6BBD08E}"/>
      </w:docPartPr>
      <w:docPartBody>
        <w:p w:rsidR="004B1480" w:rsidRDefault="004B1480" w:rsidP="004B1480">
          <w:pPr>
            <w:pStyle w:val="105411DE1E584CCC8BB0A0DE5FA7D5CB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28FF8346E77547FA80A6542C536F75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987A2D-4E56-49D2-B36E-4EB8E413917E}"/>
      </w:docPartPr>
      <w:docPartBody>
        <w:p w:rsidR="004B1480" w:rsidRDefault="004B1480" w:rsidP="004B1480">
          <w:pPr>
            <w:pStyle w:val="28FF8346E77547FA80A6542C536F7505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5F77E78F4782469DAEB68763A3091F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3D25E6-C1F0-4F62-B423-ADD5771E73C1}"/>
      </w:docPartPr>
      <w:docPartBody>
        <w:p w:rsidR="004B1480" w:rsidRDefault="004B1480" w:rsidP="004B1480">
          <w:pPr>
            <w:pStyle w:val="5F77E78F4782469DAEB68763A3091F53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C22B23E61CAA4796A11B1C4F7DB65D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EA8359-B29D-45A5-9F7C-4C0B7843045F}"/>
      </w:docPartPr>
      <w:docPartBody>
        <w:p w:rsidR="004B1480" w:rsidRDefault="004B1480" w:rsidP="004B1480">
          <w:pPr>
            <w:pStyle w:val="C22B23E61CAA4796A11B1C4F7DB65DFF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65DA7D05980944B59E815E319C899B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CA550C-7475-4328-8F17-3176357E94CC}"/>
      </w:docPartPr>
      <w:docPartBody>
        <w:p w:rsidR="004B1480" w:rsidRDefault="004B1480" w:rsidP="004B1480">
          <w:pPr>
            <w:pStyle w:val="65DA7D05980944B59E815E319C899BE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81A78E24B3614F6B9EB345C35E4C63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166B70-167C-4DEA-820A-CCEF95313F56}"/>
      </w:docPartPr>
      <w:docPartBody>
        <w:p w:rsidR="004B1480" w:rsidRDefault="004B1480" w:rsidP="004B1480">
          <w:pPr>
            <w:pStyle w:val="81A78E24B3614F6B9EB345C35E4C63FA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48B0695F15AF4478B064BF5C82B326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CED861-8A7E-4D48-B88A-D3AE190F6530}"/>
      </w:docPartPr>
      <w:docPartBody>
        <w:p w:rsidR="004B1480" w:rsidRDefault="004B1480" w:rsidP="004B1480">
          <w:pPr>
            <w:pStyle w:val="48B0695F15AF4478B064BF5C82B32674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95E4F78CFE2340F58C8E2C6DF08BFF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8BCED7-A128-4674-9804-428619CF7726}"/>
      </w:docPartPr>
      <w:docPartBody>
        <w:p w:rsidR="004B1480" w:rsidRDefault="004B1480" w:rsidP="004B1480">
          <w:pPr>
            <w:pStyle w:val="95E4F78CFE2340F58C8E2C6DF08BFF73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BAB1E048E0B847218B5283E37FA75D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EE2DBA-5E3D-4CCD-A7CD-ED6AB789EF98}"/>
      </w:docPartPr>
      <w:docPartBody>
        <w:p w:rsidR="004B1480" w:rsidRDefault="004B1480" w:rsidP="004B1480">
          <w:pPr>
            <w:pStyle w:val="BAB1E048E0B847218B5283E37FA75D4F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07AC28E402E14C7D92EA3810C2F28B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4101C2-3D4A-4AD3-B782-8FA9BFD4906D}"/>
      </w:docPartPr>
      <w:docPartBody>
        <w:p w:rsidR="004B1480" w:rsidRDefault="004B1480" w:rsidP="004B1480">
          <w:pPr>
            <w:pStyle w:val="07AC28E402E14C7D92EA3810C2F28BF9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B0E7965FDF624EB18840FF78B5BCD9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880F3E-D715-45DD-B585-6C7637C7B48E}"/>
      </w:docPartPr>
      <w:docPartBody>
        <w:p w:rsidR="004B1480" w:rsidRDefault="004B1480" w:rsidP="004B1480">
          <w:pPr>
            <w:pStyle w:val="B0E7965FDF624EB18840FF78B5BCD920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E849B19CF89B4EF0843C9D145A9AFE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78801C-0A0B-4C8E-8F25-781BD0704CE6}"/>
      </w:docPartPr>
      <w:docPartBody>
        <w:p w:rsidR="004B1480" w:rsidRDefault="004B1480" w:rsidP="004B1480">
          <w:pPr>
            <w:pStyle w:val="E849B19CF89B4EF0843C9D145A9AFE26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42A491F459FC464BBB71156A42AD32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76FECC-0508-4823-94B6-94203FD46625}"/>
      </w:docPartPr>
      <w:docPartBody>
        <w:p w:rsidR="004B1480" w:rsidRDefault="004B1480" w:rsidP="004B1480">
          <w:pPr>
            <w:pStyle w:val="42A491F459FC464BBB71156A42AD32E9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90D2E8941BB143ADB8DF488ECE3A95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B39013-9EEC-4DCE-9AC6-734B7A40275B}"/>
      </w:docPartPr>
      <w:docPartBody>
        <w:p w:rsidR="004B1480" w:rsidRDefault="004B1480" w:rsidP="004B1480">
          <w:pPr>
            <w:pStyle w:val="90D2E8941BB143ADB8DF488ECE3A956D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3E79B36BECE74932B411CCE7FB2922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39E1F4-B6CA-4278-B477-ACE64B6D1460}"/>
      </w:docPartPr>
      <w:docPartBody>
        <w:p w:rsidR="004B1480" w:rsidRDefault="004B1480" w:rsidP="004B1480">
          <w:pPr>
            <w:pStyle w:val="3E79B36BECE74932B411CCE7FB292223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E0D7EC41615547228DB8589A2604A8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48AE21-A98B-4F48-BF42-ACB2A9C52F9A}"/>
      </w:docPartPr>
      <w:docPartBody>
        <w:p w:rsidR="004B1480" w:rsidRDefault="004B1480" w:rsidP="004B1480">
          <w:pPr>
            <w:pStyle w:val="E0D7EC41615547228DB8589A2604A8E6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0A430D45068F48028040E19E149DFA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103790-77C5-45E8-B719-4863954288A3}"/>
      </w:docPartPr>
      <w:docPartBody>
        <w:p w:rsidR="004B1480" w:rsidRDefault="004B1480" w:rsidP="004B1480">
          <w:pPr>
            <w:pStyle w:val="0A430D45068F48028040E19E149DFA2A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E7DCD401FF9146A5884BAA0162794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6C6EC4-4B78-4746-8069-A31283B6636E}"/>
      </w:docPartPr>
      <w:docPartBody>
        <w:p w:rsidR="004B1480" w:rsidRDefault="004B1480" w:rsidP="004B1480">
          <w:pPr>
            <w:pStyle w:val="E7DCD401FF9146A5884BAA016279494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0ED132D152D64EA89B45D957C83FD3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3AF623-2C85-4F3D-BC73-9936DF45EE75}"/>
      </w:docPartPr>
      <w:docPartBody>
        <w:p w:rsidR="004B1480" w:rsidRDefault="004B1480" w:rsidP="004B1480">
          <w:pPr>
            <w:pStyle w:val="0ED132D152D64EA89B45D957C83FD300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C4F597A91A5B4C4F91076E4739700F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C6EDD9-795F-4E9F-8F83-46AC99F23144}"/>
      </w:docPartPr>
      <w:docPartBody>
        <w:p w:rsidR="004B1480" w:rsidRDefault="004B1480" w:rsidP="004B1480">
          <w:pPr>
            <w:pStyle w:val="C4F597A91A5B4C4F91076E4739700F07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1527F6101CDF40AFB4F5D434202B6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4ED6A8-E1C8-4191-B3F1-1C62C296F808}"/>
      </w:docPartPr>
      <w:docPartBody>
        <w:p w:rsidR="004B1480" w:rsidRDefault="004B1480" w:rsidP="004B1480">
          <w:pPr>
            <w:pStyle w:val="1527F6101CDF40AFB4F5D434202B65C8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62C7AD88B99A4EBC9DF985B68500E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0C0573-57CB-4DAD-B392-2A6B5DD1E414}"/>
      </w:docPartPr>
      <w:docPartBody>
        <w:p w:rsidR="004B1480" w:rsidRDefault="004B1480" w:rsidP="004B1480">
          <w:pPr>
            <w:pStyle w:val="62C7AD88B99A4EBC9DF985B68500EB95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rlow">
    <w:charset w:val="00"/>
    <w:family w:val="auto"/>
    <w:pitch w:val="variable"/>
    <w:sig w:usb0="20000007" w:usb1="00000000" w:usb2="000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47662"/>
    <w:rsid w:val="002D7213"/>
    <w:rsid w:val="0034318E"/>
    <w:rsid w:val="00357324"/>
    <w:rsid w:val="004B1480"/>
    <w:rsid w:val="0052634A"/>
    <w:rsid w:val="0067491F"/>
    <w:rsid w:val="006F58CD"/>
    <w:rsid w:val="007B67E5"/>
    <w:rsid w:val="007C35AC"/>
    <w:rsid w:val="008C0F4D"/>
    <w:rsid w:val="009D477C"/>
    <w:rsid w:val="00A70371"/>
    <w:rsid w:val="00AB3767"/>
    <w:rsid w:val="00AC489D"/>
    <w:rsid w:val="00AC752B"/>
    <w:rsid w:val="00B006E2"/>
    <w:rsid w:val="00B44575"/>
    <w:rsid w:val="00D42098"/>
    <w:rsid w:val="00D54297"/>
    <w:rsid w:val="00E47662"/>
    <w:rsid w:val="00F77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B1480"/>
    <w:rPr>
      <w:color w:val="666666"/>
    </w:rPr>
  </w:style>
  <w:style w:type="paragraph" w:customStyle="1" w:styleId="1E8544A3402142DC83BC1748D72640C51">
    <w:name w:val="1E8544A3402142DC83BC1748D72640C51"/>
    <w:rsid w:val="00AB376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F66FCF31BBFF417BB0F46E7A13BBE1751">
    <w:name w:val="F66FCF31BBFF417BB0F46E7A13BBE1751"/>
    <w:rsid w:val="00AB376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808A0B93C1D34E58A3CB07A6738B32251">
    <w:name w:val="808A0B93C1D34E58A3CB07A6738B32251"/>
    <w:rsid w:val="00AB376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C7966BBF6C734A31B95FF41EFFECF8B31">
    <w:name w:val="C7966BBF6C734A31B95FF41EFFECF8B31"/>
    <w:rsid w:val="00AB376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5CE7D2D780F44FD6B56B03ECCD75F7891">
    <w:name w:val="5CE7D2D780F44FD6B56B03ECCD75F7891"/>
    <w:rsid w:val="00AB376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646D8E58F398419EBBE891F7F7C73E351">
    <w:name w:val="646D8E58F398419EBBE891F7F7C73E351"/>
    <w:rsid w:val="00AB376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B48CD3C9252A4A79A23D49AB86072A921">
    <w:name w:val="B48CD3C9252A4A79A23D49AB86072A921"/>
    <w:rsid w:val="00AB376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8F02FD6EC1840D1A6EDEDAB53229B411">
    <w:name w:val="18F02FD6EC1840D1A6EDEDAB53229B411"/>
    <w:rsid w:val="00AB376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3B7E92193B4243F48A37E976AA63930F1">
    <w:name w:val="3B7E92193B4243F48A37E976AA63930F1"/>
    <w:rsid w:val="00AB376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45913B2BC7834524B81671E2EAA555551">
    <w:name w:val="45913B2BC7834524B81671E2EAA555551"/>
    <w:rsid w:val="00AB376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8907D0865AD5455589C010A5C2D1EC581">
    <w:name w:val="8907D0865AD5455589C010A5C2D1EC581"/>
    <w:rsid w:val="00AB376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B1C3504084CD42318F4D915A44CFDD591">
    <w:name w:val="B1C3504084CD42318F4D915A44CFDD591"/>
    <w:rsid w:val="00AB376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3D679492D3354AE1B188FABC67606CE91">
    <w:name w:val="3D679492D3354AE1B188FABC67606CE91"/>
    <w:rsid w:val="00AB376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F40C135AEA804882A4DAFB8112DE2035">
    <w:name w:val="F40C135AEA804882A4DAFB8112DE2035"/>
    <w:rsid w:val="004B1480"/>
  </w:style>
  <w:style w:type="paragraph" w:customStyle="1" w:styleId="5B158EBC02A745DA8D5F6FD1C9767808">
    <w:name w:val="5B158EBC02A745DA8D5F6FD1C9767808"/>
    <w:rsid w:val="004B1480"/>
  </w:style>
  <w:style w:type="paragraph" w:customStyle="1" w:styleId="4DB49E1F43754BC2A3E63B9C832EA0E3">
    <w:name w:val="4DB49E1F43754BC2A3E63B9C832EA0E3"/>
    <w:rsid w:val="004B1480"/>
  </w:style>
  <w:style w:type="paragraph" w:customStyle="1" w:styleId="66782F3429D24A889D57DB5862154250">
    <w:name w:val="66782F3429D24A889D57DB5862154250"/>
    <w:rsid w:val="004B1480"/>
  </w:style>
  <w:style w:type="paragraph" w:customStyle="1" w:styleId="501E3A91D86847DC81DE5FF3DDF511A8">
    <w:name w:val="501E3A91D86847DC81DE5FF3DDF511A8"/>
    <w:rsid w:val="004B1480"/>
  </w:style>
  <w:style w:type="paragraph" w:customStyle="1" w:styleId="B62DCC196D804B889476F8DAE0F0D272">
    <w:name w:val="B62DCC196D804B889476F8DAE0F0D272"/>
    <w:rsid w:val="004B1480"/>
  </w:style>
  <w:style w:type="paragraph" w:customStyle="1" w:styleId="A1822741BAE94B17B9A448AA12A240C0">
    <w:name w:val="A1822741BAE94B17B9A448AA12A240C0"/>
    <w:rsid w:val="004B1480"/>
  </w:style>
  <w:style w:type="paragraph" w:customStyle="1" w:styleId="29F116B8A5AC45629EFC04600F67A473">
    <w:name w:val="29F116B8A5AC45629EFC04600F67A473"/>
    <w:rsid w:val="004B1480"/>
  </w:style>
  <w:style w:type="paragraph" w:customStyle="1" w:styleId="D6EB994222E34C229E4D3F54EBD66CA8">
    <w:name w:val="D6EB994222E34C229E4D3F54EBD66CA8"/>
    <w:rsid w:val="004B1480"/>
  </w:style>
  <w:style w:type="paragraph" w:customStyle="1" w:styleId="C836D8C1E0C04D9A990BE209BD826ADA">
    <w:name w:val="C836D8C1E0C04D9A990BE209BD826ADA"/>
    <w:rsid w:val="004B1480"/>
  </w:style>
  <w:style w:type="paragraph" w:customStyle="1" w:styleId="7893A5DDD3B847F58B0A10DC87FC6575">
    <w:name w:val="7893A5DDD3B847F58B0A10DC87FC6575"/>
    <w:rsid w:val="004B1480"/>
  </w:style>
  <w:style w:type="paragraph" w:customStyle="1" w:styleId="C37B9BFEEF3D4F5E972AF23BB1AFFC7C">
    <w:name w:val="C37B9BFEEF3D4F5E972AF23BB1AFFC7C"/>
    <w:rsid w:val="004B1480"/>
  </w:style>
  <w:style w:type="paragraph" w:customStyle="1" w:styleId="751E4834776646DA8B7A7E9C142BEE51">
    <w:name w:val="751E4834776646DA8B7A7E9C142BEE51"/>
    <w:rsid w:val="004B1480"/>
  </w:style>
  <w:style w:type="paragraph" w:customStyle="1" w:styleId="F1EF2D0D29DE48E1909A6A5633BB38E6">
    <w:name w:val="F1EF2D0D29DE48E1909A6A5633BB38E6"/>
    <w:rsid w:val="004B1480"/>
  </w:style>
  <w:style w:type="paragraph" w:customStyle="1" w:styleId="8E09747AF5DA4E79B0EE8CF816F750D4">
    <w:name w:val="8E09747AF5DA4E79B0EE8CF816F750D4"/>
    <w:rsid w:val="004B1480"/>
  </w:style>
  <w:style w:type="paragraph" w:customStyle="1" w:styleId="17B79D425558494EA4E0136DEB0574AD">
    <w:name w:val="17B79D425558494EA4E0136DEB0574AD"/>
    <w:rsid w:val="004B1480"/>
  </w:style>
  <w:style w:type="paragraph" w:customStyle="1" w:styleId="E88E047A2EE04B51964B8E6F7F6F4D0A">
    <w:name w:val="E88E047A2EE04B51964B8E6F7F6F4D0A"/>
    <w:rsid w:val="004B1480"/>
  </w:style>
  <w:style w:type="paragraph" w:customStyle="1" w:styleId="00087C4F969443A7848182F3F0DEADB1">
    <w:name w:val="00087C4F969443A7848182F3F0DEADB1"/>
    <w:rsid w:val="004B1480"/>
  </w:style>
  <w:style w:type="paragraph" w:customStyle="1" w:styleId="AFBCDFC65DB44513A0FEEA439DCBBD08">
    <w:name w:val="AFBCDFC65DB44513A0FEEA439DCBBD08"/>
    <w:rsid w:val="004B1480"/>
  </w:style>
  <w:style w:type="paragraph" w:customStyle="1" w:styleId="63DAEC08801D4B7F8477C745D901D467">
    <w:name w:val="63DAEC08801D4B7F8477C745D901D467"/>
    <w:rsid w:val="004B1480"/>
  </w:style>
  <w:style w:type="paragraph" w:customStyle="1" w:styleId="105411DE1E584CCC8BB0A0DE5FA7D5CB">
    <w:name w:val="105411DE1E584CCC8BB0A0DE5FA7D5CB"/>
    <w:rsid w:val="004B1480"/>
  </w:style>
  <w:style w:type="paragraph" w:customStyle="1" w:styleId="28FF8346E77547FA80A6542C536F7505">
    <w:name w:val="28FF8346E77547FA80A6542C536F7505"/>
    <w:rsid w:val="004B1480"/>
  </w:style>
  <w:style w:type="paragraph" w:customStyle="1" w:styleId="5F77E78F4782469DAEB68763A3091F53">
    <w:name w:val="5F77E78F4782469DAEB68763A3091F53"/>
    <w:rsid w:val="004B1480"/>
  </w:style>
  <w:style w:type="paragraph" w:customStyle="1" w:styleId="C22B23E61CAA4796A11B1C4F7DB65DFF">
    <w:name w:val="C22B23E61CAA4796A11B1C4F7DB65DFF"/>
    <w:rsid w:val="004B1480"/>
  </w:style>
  <w:style w:type="paragraph" w:customStyle="1" w:styleId="65DA7D05980944B59E815E319C899BE2">
    <w:name w:val="65DA7D05980944B59E815E319C899BE2"/>
    <w:rsid w:val="004B1480"/>
  </w:style>
  <w:style w:type="paragraph" w:customStyle="1" w:styleId="81A78E24B3614F6B9EB345C35E4C63FA">
    <w:name w:val="81A78E24B3614F6B9EB345C35E4C63FA"/>
    <w:rsid w:val="004B1480"/>
  </w:style>
  <w:style w:type="paragraph" w:customStyle="1" w:styleId="48B0695F15AF4478B064BF5C82B32674">
    <w:name w:val="48B0695F15AF4478B064BF5C82B32674"/>
    <w:rsid w:val="004B1480"/>
  </w:style>
  <w:style w:type="paragraph" w:customStyle="1" w:styleId="95E4F78CFE2340F58C8E2C6DF08BFF73">
    <w:name w:val="95E4F78CFE2340F58C8E2C6DF08BFF73"/>
    <w:rsid w:val="004B1480"/>
  </w:style>
  <w:style w:type="paragraph" w:customStyle="1" w:styleId="BAB1E048E0B847218B5283E37FA75D4F">
    <w:name w:val="BAB1E048E0B847218B5283E37FA75D4F"/>
    <w:rsid w:val="004B1480"/>
  </w:style>
  <w:style w:type="paragraph" w:customStyle="1" w:styleId="07AC28E402E14C7D92EA3810C2F28BF9">
    <w:name w:val="07AC28E402E14C7D92EA3810C2F28BF9"/>
    <w:rsid w:val="004B1480"/>
  </w:style>
  <w:style w:type="paragraph" w:customStyle="1" w:styleId="B0E7965FDF624EB18840FF78B5BCD920">
    <w:name w:val="B0E7965FDF624EB18840FF78B5BCD920"/>
    <w:rsid w:val="004B1480"/>
  </w:style>
  <w:style w:type="paragraph" w:customStyle="1" w:styleId="E849B19CF89B4EF0843C9D145A9AFE26">
    <w:name w:val="E849B19CF89B4EF0843C9D145A9AFE26"/>
    <w:rsid w:val="004B1480"/>
  </w:style>
  <w:style w:type="paragraph" w:customStyle="1" w:styleId="42A491F459FC464BBB71156A42AD32E9">
    <w:name w:val="42A491F459FC464BBB71156A42AD32E9"/>
    <w:rsid w:val="004B1480"/>
  </w:style>
  <w:style w:type="paragraph" w:customStyle="1" w:styleId="90D2E8941BB143ADB8DF488ECE3A956D">
    <w:name w:val="90D2E8941BB143ADB8DF488ECE3A956D"/>
    <w:rsid w:val="004B1480"/>
  </w:style>
  <w:style w:type="paragraph" w:customStyle="1" w:styleId="3E79B36BECE74932B411CCE7FB292223">
    <w:name w:val="3E79B36BECE74932B411CCE7FB292223"/>
    <w:rsid w:val="004B1480"/>
  </w:style>
  <w:style w:type="paragraph" w:customStyle="1" w:styleId="E0D7EC41615547228DB8589A2604A8E6">
    <w:name w:val="E0D7EC41615547228DB8589A2604A8E6"/>
    <w:rsid w:val="004B1480"/>
  </w:style>
  <w:style w:type="paragraph" w:customStyle="1" w:styleId="0A430D45068F48028040E19E149DFA2A">
    <w:name w:val="0A430D45068F48028040E19E149DFA2A"/>
    <w:rsid w:val="004B1480"/>
  </w:style>
  <w:style w:type="paragraph" w:customStyle="1" w:styleId="E7DCD401FF9146A5884BAA0162794942">
    <w:name w:val="E7DCD401FF9146A5884BAA0162794942"/>
    <w:rsid w:val="004B1480"/>
  </w:style>
  <w:style w:type="paragraph" w:customStyle="1" w:styleId="0ED132D152D64EA89B45D957C83FD300">
    <w:name w:val="0ED132D152D64EA89B45D957C83FD300"/>
    <w:rsid w:val="004B1480"/>
  </w:style>
  <w:style w:type="paragraph" w:customStyle="1" w:styleId="C4F597A91A5B4C4F91076E4739700F07">
    <w:name w:val="C4F597A91A5B4C4F91076E4739700F07"/>
    <w:rsid w:val="004B1480"/>
  </w:style>
  <w:style w:type="paragraph" w:customStyle="1" w:styleId="1527F6101CDF40AFB4F5D434202B65C8">
    <w:name w:val="1527F6101CDF40AFB4F5D434202B65C8"/>
    <w:rsid w:val="004B1480"/>
  </w:style>
  <w:style w:type="paragraph" w:customStyle="1" w:styleId="62C7AD88B99A4EBC9DF985B68500EB95">
    <w:name w:val="62C7AD88B99A4EBC9DF985B68500EB95"/>
    <w:rsid w:val="004B148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879C6D9F89FD459FAD38288566EB9B" ma:contentTypeVersion="4" ma:contentTypeDescription="Create a new document." ma:contentTypeScope="" ma:versionID="b3c9c44a21ea73fb02c887310b8215cd">
  <xsd:schema xmlns:xsd="http://www.w3.org/2001/XMLSchema" xmlns:xs="http://www.w3.org/2001/XMLSchema" xmlns:p="http://schemas.microsoft.com/office/2006/metadata/properties" xmlns:ns2="9fc7020d-3958-43d6-9e1c-d4a6ad01835a" targetNamespace="http://schemas.microsoft.com/office/2006/metadata/properties" ma:root="true" ma:fieldsID="135e55eb07383cb44370ef53f40c4d45" ns2:_="">
    <xsd:import namespace="9fc7020d-3958-43d6-9e1c-d4a6ad018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c7020d-3958-43d6-9e1c-d4a6ad0183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0EBDB99-A666-469C-8F0A-9B6BD3FF1B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c7020d-3958-43d6-9e1c-d4a6ad0183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DFBDE65-6BF1-4FF1-B26B-4DC6CDBADA3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E90D62-6172-4237-BC3A-240869C7E43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ADA0729-E5E2-4596-B9D3-8C7B51AB3BB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541</Words>
  <Characters>2745</Characters>
  <Application>Microsoft Office Word</Application>
  <DocSecurity>0</DocSecurity>
  <Lines>161</Lines>
  <Paragraphs>142</Paragraphs>
  <ScaleCrop>false</ScaleCrop>
  <Company/>
  <LinksUpToDate>false</LinksUpToDate>
  <CharactersWithSpaces>3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lhawkin</dc:creator>
  <cp:keywords/>
  <cp:lastModifiedBy>Vada NG</cp:lastModifiedBy>
  <cp:revision>81</cp:revision>
  <dcterms:created xsi:type="dcterms:W3CDTF">2025-08-21T01:49:00Z</dcterms:created>
  <dcterms:modified xsi:type="dcterms:W3CDTF">2026-06-30T0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12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07-27T00:00:00Z</vt:filetime>
  </property>
  <property fmtid="{D5CDD505-2E9C-101B-9397-08002B2CF9AE}" pid="5" name="ContentTypeId">
    <vt:lpwstr>0x010100F7879C6D9F89FD459FAD38288566EB9B</vt:lpwstr>
  </property>
  <property fmtid="{D5CDD505-2E9C-101B-9397-08002B2CF9AE}" pid="6" name="MediaServiceImageTags">
    <vt:lpwstr/>
  </property>
  <property fmtid="{D5CDD505-2E9C-101B-9397-08002B2CF9AE}" pid="7" name="docLang">
    <vt:lpwstr>en</vt:lpwstr>
  </property>
  <property fmtid="{D5CDD505-2E9C-101B-9397-08002B2CF9AE}" pid="8" name="ClassificationContentMarkingFooterShapeIds">
    <vt:lpwstr>78e61764,59445760,1a0aaa5</vt:lpwstr>
  </property>
  <property fmtid="{D5CDD505-2E9C-101B-9397-08002B2CF9AE}" pid="9" name="ClassificationContentMarkingFooterFontProps">
    <vt:lpwstr>#000000,12,Calibri</vt:lpwstr>
  </property>
  <property fmtid="{D5CDD505-2E9C-101B-9397-08002B2CF9AE}" pid="10" name="ClassificationContentMarkingFooterText">
    <vt:lpwstr>ECU Internal Information</vt:lpwstr>
  </property>
  <property fmtid="{D5CDD505-2E9C-101B-9397-08002B2CF9AE}" pid="11" name="MSIP_Label_03081eab-cc3f-49a2-9582-7dfc12a01625_Enabled">
    <vt:lpwstr>true</vt:lpwstr>
  </property>
  <property fmtid="{D5CDD505-2E9C-101B-9397-08002B2CF9AE}" pid="12" name="MSIP_Label_03081eab-cc3f-49a2-9582-7dfc12a01625_SetDate">
    <vt:lpwstr>2026-06-29T07:59:22Z</vt:lpwstr>
  </property>
  <property fmtid="{D5CDD505-2E9C-101B-9397-08002B2CF9AE}" pid="13" name="MSIP_Label_03081eab-cc3f-49a2-9582-7dfc12a01625_Method">
    <vt:lpwstr>Standard</vt:lpwstr>
  </property>
  <property fmtid="{D5CDD505-2E9C-101B-9397-08002B2CF9AE}" pid="14" name="MSIP_Label_03081eab-cc3f-49a2-9582-7dfc12a01625_Name">
    <vt:lpwstr>Internal</vt:lpwstr>
  </property>
  <property fmtid="{D5CDD505-2E9C-101B-9397-08002B2CF9AE}" pid="15" name="MSIP_Label_03081eab-cc3f-49a2-9582-7dfc12a01625_SiteId">
    <vt:lpwstr>9bcb323d-7fa3-45e7-a36f-6d9cfdbcc272</vt:lpwstr>
  </property>
  <property fmtid="{D5CDD505-2E9C-101B-9397-08002B2CF9AE}" pid="16" name="MSIP_Label_03081eab-cc3f-49a2-9582-7dfc12a01625_ActionId">
    <vt:lpwstr>b0bb1ed8-4d6a-4cd9-9071-fc49aa3fd48d</vt:lpwstr>
  </property>
  <property fmtid="{D5CDD505-2E9C-101B-9397-08002B2CF9AE}" pid="17" name="MSIP_Label_03081eab-cc3f-49a2-9582-7dfc12a01625_ContentBits">
    <vt:lpwstr>2</vt:lpwstr>
  </property>
  <property fmtid="{D5CDD505-2E9C-101B-9397-08002B2CF9AE}" pid="18" name="MSIP_Label_03081eab-cc3f-49a2-9582-7dfc12a01625_Tag">
    <vt:lpwstr>10, 3, 0, 1</vt:lpwstr>
  </property>
</Properties>
</file>